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F24F8" w14:textId="0CC9B6FA" w:rsidR="00D63C14" w:rsidRPr="00DC0DB8" w:rsidRDefault="00D63C14" w:rsidP="00034905">
      <w:pPr>
        <w:pStyle w:val="Nadpis3"/>
      </w:pPr>
      <w:r w:rsidRPr="00DC0DB8">
        <w:t xml:space="preserve">MODUL </w:t>
      </w:r>
      <w:r>
        <w:t>3</w:t>
      </w:r>
      <w:r w:rsidRPr="00DC0DB8">
        <w:t xml:space="preserve"> </w:t>
      </w:r>
      <w:r>
        <w:t>SPOLEČENSKÁ RELEVANCE</w:t>
      </w:r>
    </w:p>
    <w:p w14:paraId="6CDA0A03" w14:textId="609EE9EC" w:rsidR="00245402" w:rsidRDefault="005F64F9" w:rsidP="00FB39E7">
      <w:pPr>
        <w:pStyle w:val="Nadpis4"/>
      </w:pPr>
      <w:r w:rsidRPr="005F64F9">
        <w:t>SHRNUTÍ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245402" w:rsidRPr="00A2719F" w14:paraId="5861A30D" w14:textId="77777777" w:rsidTr="008307ED">
        <w:trPr>
          <w:trHeight w:val="635"/>
        </w:trPr>
        <w:tc>
          <w:tcPr>
            <w:tcW w:w="9056" w:type="dxa"/>
            <w:tcBorders>
              <w:bottom w:val="single" w:sz="4" w:space="0" w:color="auto"/>
            </w:tcBorders>
            <w:shd w:val="clear" w:color="auto" w:fill="90BDC5"/>
          </w:tcPr>
          <w:p w14:paraId="03BF07A9" w14:textId="77777777" w:rsidR="00245402" w:rsidRDefault="00245402" w:rsidP="009D37C7">
            <w:pPr>
              <w:jc w:val="center"/>
              <w:rPr>
                <w:b/>
              </w:rPr>
            </w:pPr>
          </w:p>
          <w:p w14:paraId="52958788" w14:textId="77777777" w:rsidR="00245402" w:rsidRDefault="00245402" w:rsidP="009D37C7">
            <w:pPr>
              <w:jc w:val="center"/>
              <w:rPr>
                <w:b/>
              </w:rPr>
            </w:pPr>
            <w:r w:rsidRPr="00EE7F99">
              <w:rPr>
                <w:b/>
              </w:rPr>
              <w:t>MODUL</w:t>
            </w:r>
            <w:r>
              <w:rPr>
                <w:b/>
              </w:rPr>
              <w:t>E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>3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 xml:space="preserve">- OVERALL </w:t>
            </w:r>
            <w:r w:rsidRPr="00EE7F99">
              <w:rPr>
                <w:b/>
              </w:rPr>
              <w:t>ASSESSMENT</w:t>
            </w:r>
            <w:r w:rsidRPr="00DC0DB8">
              <w:rPr>
                <w:b/>
              </w:rPr>
              <w:t xml:space="preserve"> </w:t>
            </w:r>
          </w:p>
          <w:p w14:paraId="4D7D3B88" w14:textId="77777777" w:rsidR="00245402" w:rsidRPr="00A2719F" w:rsidRDefault="00245402" w:rsidP="009D37C7">
            <w:pPr>
              <w:jc w:val="center"/>
              <w:rPr>
                <w:b/>
              </w:rPr>
            </w:pPr>
          </w:p>
        </w:tc>
      </w:tr>
      <w:tr w:rsidR="00245402" w14:paraId="3ACD05D6" w14:textId="77777777" w:rsidTr="008307ED">
        <w:trPr>
          <w:trHeight w:val="275"/>
        </w:trPr>
        <w:tc>
          <w:tcPr>
            <w:tcW w:w="9056" w:type="dxa"/>
            <w:shd w:val="clear" w:color="auto" w:fill="F2F2F2" w:themeFill="background1" w:themeFillShade="F2"/>
          </w:tcPr>
          <w:p w14:paraId="34B910FA" w14:textId="372D481F" w:rsidR="00245402" w:rsidRPr="00D75807" w:rsidRDefault="00245402" w:rsidP="009D37C7">
            <w:pPr>
              <w:jc w:val="both"/>
              <w:rPr>
                <w:rFonts w:cstheme="minorHAnsi"/>
                <w:i/>
              </w:rPr>
            </w:pPr>
            <w:r w:rsidRPr="00D75807">
              <w:rPr>
                <w:rFonts w:cstheme="minorHAnsi"/>
                <w:i/>
              </w:rPr>
              <w:t xml:space="preserve">Po </w:t>
            </w:r>
            <w:r w:rsidR="005F64F9">
              <w:rPr>
                <w:rFonts w:cstheme="minorHAnsi"/>
                <w:i/>
              </w:rPr>
              <w:t>z</w:t>
            </w:r>
            <w:r w:rsidRPr="00D75807">
              <w:rPr>
                <w:rFonts w:cstheme="minorHAnsi"/>
                <w:i/>
              </w:rPr>
              <w:t xml:space="preserve">hodnocení jednotlivých </w:t>
            </w:r>
            <w:r w:rsidR="005F64F9">
              <w:rPr>
                <w:rFonts w:cstheme="minorHAnsi"/>
                <w:i/>
              </w:rPr>
              <w:t>hodnocených jednotek v</w:t>
            </w:r>
            <w:r w:rsidRPr="00D75807">
              <w:rPr>
                <w:rFonts w:cstheme="minorHAnsi"/>
                <w:i/>
              </w:rPr>
              <w:t xml:space="preserve"> modulu M</w:t>
            </w:r>
            <w:r>
              <w:rPr>
                <w:rFonts w:cstheme="minorHAnsi"/>
                <w:i/>
              </w:rPr>
              <w:t>3</w:t>
            </w:r>
            <w:r w:rsidRPr="00D75807">
              <w:rPr>
                <w:rFonts w:cstheme="minorHAnsi"/>
                <w:i/>
              </w:rPr>
              <w:t xml:space="preserve">, prosím </w:t>
            </w:r>
            <w:r w:rsidR="00867873">
              <w:rPr>
                <w:rFonts w:cstheme="minorHAnsi"/>
                <w:i/>
              </w:rPr>
              <w:t>popište</w:t>
            </w:r>
            <w:r w:rsidRPr="00D75807">
              <w:rPr>
                <w:rFonts w:cstheme="minorHAnsi"/>
                <w:i/>
              </w:rPr>
              <w:t xml:space="preserve"> své </w:t>
            </w:r>
            <w:r w:rsidR="005F64F9">
              <w:rPr>
                <w:rFonts w:cstheme="minorHAnsi"/>
                <w:i/>
              </w:rPr>
              <w:t xml:space="preserve">celkové </w:t>
            </w:r>
            <w:r w:rsidRPr="00D75807">
              <w:rPr>
                <w:rFonts w:cstheme="minorHAnsi"/>
                <w:i/>
              </w:rPr>
              <w:t xml:space="preserve">hodnocení </w:t>
            </w:r>
            <w:r w:rsidR="005F64F9">
              <w:rPr>
                <w:rFonts w:cstheme="minorHAnsi"/>
                <w:i/>
              </w:rPr>
              <w:t>společenské relevance</w:t>
            </w:r>
            <w:r w:rsidRPr="00D75807">
              <w:rPr>
                <w:rFonts w:cstheme="minorHAnsi"/>
                <w:i/>
              </w:rPr>
              <w:t xml:space="preserve"> v </w:t>
            </w:r>
            <w:r w:rsidR="005F64F9">
              <w:rPr>
                <w:rFonts w:cstheme="minorHAnsi"/>
                <w:i/>
              </w:rPr>
              <w:t>souhrnu</w:t>
            </w:r>
            <w:r w:rsidRPr="00D75807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celé </w:t>
            </w:r>
            <w:r w:rsidR="005F64F9">
              <w:rPr>
                <w:rFonts w:cstheme="minorHAnsi"/>
                <w:i/>
              </w:rPr>
              <w:t>vysoké školy</w:t>
            </w:r>
            <w:r w:rsidRPr="00D75807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(společenský přínos, projekty aplikovaného výzkumu, výsledky aplikovaného výzkumu, spolupráce s mimoakademickým prostředím a transfer technologií, uznání výzkumnou komunitou a popularizace </w:t>
            </w:r>
            <w:proofErr w:type="spellStart"/>
            <w:r>
              <w:rPr>
                <w:rFonts w:cstheme="minorHAnsi"/>
                <w:i/>
              </w:rPr>
              <w:t>VaVaI</w:t>
            </w:r>
            <w:proofErr w:type="spellEnd"/>
            <w:r>
              <w:rPr>
                <w:rFonts w:cstheme="minorHAnsi"/>
                <w:i/>
              </w:rPr>
              <w:t>)</w:t>
            </w:r>
            <w:r w:rsidR="005F64F9">
              <w:rPr>
                <w:rFonts w:cstheme="minorHAnsi"/>
                <w:i/>
              </w:rPr>
              <w:t>, zhodnoťte vyrovnanost,</w:t>
            </w:r>
            <w:r>
              <w:rPr>
                <w:rFonts w:cstheme="minorHAnsi"/>
                <w:i/>
              </w:rPr>
              <w:t xml:space="preserve"> popište a zdůvodněte</w:t>
            </w:r>
            <w:r w:rsidRPr="00D75807">
              <w:rPr>
                <w:rFonts w:cstheme="minorHAnsi"/>
                <w:i/>
              </w:rPr>
              <w:t xml:space="preserve"> silné a slabé stránky</w:t>
            </w:r>
            <w:r>
              <w:rPr>
                <w:rFonts w:cstheme="minorHAnsi"/>
                <w:i/>
              </w:rPr>
              <w:t xml:space="preserve"> hodnocené </w:t>
            </w:r>
            <w:r w:rsidR="005F64F9">
              <w:rPr>
                <w:rFonts w:cstheme="minorHAnsi"/>
                <w:i/>
              </w:rPr>
              <w:t>vysoké školy</w:t>
            </w:r>
            <w:r>
              <w:rPr>
                <w:rFonts w:cstheme="minorHAnsi"/>
                <w:i/>
              </w:rPr>
              <w:t>.</w:t>
            </w:r>
            <w:r w:rsidRPr="00D75807">
              <w:rPr>
                <w:rFonts w:cstheme="minorHAnsi"/>
                <w:i/>
              </w:rPr>
              <w:t xml:space="preserve"> </w:t>
            </w:r>
          </w:p>
        </w:tc>
      </w:tr>
      <w:tr w:rsidR="00245402" w14:paraId="644B9FD0" w14:textId="77777777" w:rsidTr="00FB39E7">
        <w:trPr>
          <w:trHeight w:val="2268"/>
        </w:trPr>
        <w:tc>
          <w:tcPr>
            <w:tcW w:w="9056" w:type="dxa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E102DE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FB39E7">
            <w:pPr>
              <w:rPr>
                <w:b/>
              </w:rPr>
            </w:pPr>
          </w:p>
        </w:tc>
      </w:tr>
    </w:tbl>
    <w:p w14:paraId="1762D719" w14:textId="77777777" w:rsidR="00245402" w:rsidRDefault="00245402" w:rsidP="00245402">
      <w:pPr>
        <w:rPr>
          <w:rFonts w:cstheme="minorHAnsi"/>
          <w:b/>
          <w:sz w:val="22"/>
          <w:szCs w:val="22"/>
        </w:rPr>
      </w:pPr>
      <w:bookmarkStart w:id="0" w:name="_Toc6493943"/>
      <w:bookmarkStart w:id="1" w:name="_Toc7772755"/>
      <w:bookmarkStart w:id="2" w:name="_Toc9420168"/>
      <w:r>
        <w:rPr>
          <w:rFonts w:cstheme="minorHAnsi"/>
          <w:b/>
          <w:sz w:val="22"/>
          <w:szCs w:val="22"/>
        </w:rPr>
        <w:br w:type="page"/>
      </w:r>
    </w:p>
    <w:p w14:paraId="45E2A5C2" w14:textId="77777777" w:rsidR="00245402" w:rsidRPr="00DC0DB8" w:rsidRDefault="00245402" w:rsidP="00D31317">
      <w:pPr>
        <w:pStyle w:val="Nadpis3"/>
      </w:pPr>
      <w:bookmarkStart w:id="3" w:name="_Toc13750163"/>
      <w:r w:rsidRPr="00DC0DB8">
        <w:lastRenderedPageBreak/>
        <w:t xml:space="preserve">MODUL </w:t>
      </w:r>
      <w:r>
        <w:t>4</w:t>
      </w:r>
      <w:r w:rsidRPr="00DC0DB8">
        <w:t xml:space="preserve"> </w:t>
      </w:r>
      <w:r>
        <w:t>VIABILITA</w:t>
      </w:r>
      <w:bookmarkEnd w:id="3"/>
      <w:r w:rsidRPr="00DC0DB8">
        <w:t xml:space="preserve"> </w:t>
      </w:r>
    </w:p>
    <w:p w14:paraId="02C0DFD7" w14:textId="77777777" w:rsidR="00245402" w:rsidRPr="00F73F3E" w:rsidRDefault="00245402" w:rsidP="00FB39E7">
      <w:pPr>
        <w:pStyle w:val="Nadpis4"/>
      </w:pPr>
      <w:bookmarkStart w:id="4" w:name="_Toc13750164"/>
      <w:r w:rsidRPr="00F73F3E">
        <w:t>ORGANIZACE, ŘÍZENÍ A PODPORA VAVAI</w:t>
      </w:r>
      <w:bookmarkEnd w:id="4"/>
      <w:r w:rsidRPr="00F73F3E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5FE2F565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138E25A3" w14:textId="77777777" w:rsidR="00245402" w:rsidRPr="0095637B" w:rsidRDefault="00245402" w:rsidP="009D37C7">
            <w:pPr>
              <w:jc w:val="both"/>
              <w:rPr>
                <w:rFonts w:cstheme="minorHAnsi"/>
                <w:i/>
              </w:rPr>
            </w:pPr>
            <w:r w:rsidRPr="00164EAF">
              <w:rPr>
                <w:b/>
              </w:rPr>
              <w:t xml:space="preserve">4.1 Organizace a řízení </w:t>
            </w:r>
            <w:proofErr w:type="spellStart"/>
            <w:r w:rsidRPr="00164EAF">
              <w:rPr>
                <w:b/>
              </w:rPr>
              <w:t>VaVaI</w:t>
            </w:r>
            <w:proofErr w:type="spellEnd"/>
            <w:r w:rsidRPr="0095637B">
              <w:rPr>
                <w:rFonts w:cstheme="minorHAnsi"/>
                <w:i/>
              </w:rPr>
              <w:t xml:space="preserve"> </w:t>
            </w:r>
          </w:p>
          <w:p w14:paraId="4F46882D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4267924E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0ED15BC" w14:textId="2A3474F4" w:rsidR="00245402" w:rsidRPr="00D75807" w:rsidRDefault="00867873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</w:t>
            </w:r>
            <w:r w:rsidR="00245402">
              <w:rPr>
                <w:rFonts w:cstheme="minorHAnsi"/>
                <w:i/>
              </w:rPr>
              <w:t xml:space="preserve"> organizační struktur</w:t>
            </w:r>
            <w:r>
              <w:rPr>
                <w:rFonts w:cstheme="minorHAnsi"/>
                <w:i/>
              </w:rPr>
              <w:t>u</w:t>
            </w:r>
            <w:r w:rsidR="00245402">
              <w:rPr>
                <w:rFonts w:cstheme="minorHAnsi"/>
                <w:i/>
              </w:rPr>
              <w:t xml:space="preserve"> a systém řízení v oblasti </w:t>
            </w:r>
            <w:proofErr w:type="spellStart"/>
            <w:r w:rsidR="00245402">
              <w:rPr>
                <w:rFonts w:cstheme="minorHAnsi"/>
                <w:i/>
              </w:rPr>
              <w:t>VaVaI</w:t>
            </w:r>
            <w:proofErr w:type="spellEnd"/>
            <w:r w:rsidR="00245402">
              <w:rPr>
                <w:rFonts w:cstheme="minorHAnsi"/>
                <w:i/>
              </w:rPr>
              <w:t xml:space="preserve"> na vysoké škole v porovnání se zahraničními univerzitami na obdobné úrovni</w:t>
            </w:r>
            <w:r>
              <w:rPr>
                <w:rFonts w:cstheme="minorHAnsi"/>
                <w:i/>
              </w:rPr>
              <w:t>.</w:t>
            </w:r>
            <w:r w:rsidR="00245402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V hodnocení zohledněte též údaje o </w:t>
            </w:r>
            <w:r w:rsidR="00245402" w:rsidRPr="00A031DF">
              <w:rPr>
                <w:rFonts w:cstheme="minorHAnsi"/>
                <w:i/>
              </w:rPr>
              <w:t>pracovní</w:t>
            </w:r>
            <w:r>
              <w:rPr>
                <w:rFonts w:cstheme="minorHAnsi"/>
                <w:i/>
              </w:rPr>
              <w:t>cích</w:t>
            </w:r>
            <w:r w:rsidR="00245402" w:rsidRPr="00A031DF">
              <w:rPr>
                <w:rFonts w:cstheme="minorHAnsi"/>
                <w:i/>
              </w:rPr>
              <w:t xml:space="preserve">, kteří se podílejí na </w:t>
            </w:r>
            <w:proofErr w:type="spellStart"/>
            <w:r w:rsidR="009467E2" w:rsidRPr="00A031DF">
              <w:rPr>
                <w:rFonts w:cstheme="minorHAnsi"/>
                <w:i/>
              </w:rPr>
              <w:t>VaVaI</w:t>
            </w:r>
            <w:proofErr w:type="spellEnd"/>
            <w:r>
              <w:rPr>
                <w:rFonts w:cstheme="minorHAnsi"/>
                <w:i/>
              </w:rPr>
              <w:t>,</w:t>
            </w:r>
            <w:r w:rsidR="00245402" w:rsidRPr="00A031DF">
              <w:rPr>
                <w:rFonts w:cstheme="minorHAnsi"/>
                <w:i/>
              </w:rPr>
              <w:t xml:space="preserve"> s ohledem na robustnost vysoké školy </w:t>
            </w:r>
            <w:r>
              <w:rPr>
                <w:rFonts w:cstheme="minorHAnsi"/>
                <w:i/>
              </w:rPr>
              <w:t>a jejich strukturu.</w:t>
            </w:r>
            <w:r w:rsidR="006B3E4B">
              <w:rPr>
                <w:rFonts w:cstheme="minorHAnsi"/>
                <w:i/>
              </w:rPr>
              <w:t xml:space="preserve"> K hodnocení využijte též údaje v příloze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 w:rsidR="006B3E4B">
              <w:rPr>
                <w:rFonts w:cstheme="minorHAnsi"/>
                <w:i/>
              </w:rPr>
              <w:t xml:space="preserve">(tab. 4.1.1 a </w:t>
            </w:r>
            <w:r w:rsidR="00F137EA">
              <w:rPr>
                <w:rFonts w:cstheme="minorHAnsi"/>
                <w:i/>
              </w:rPr>
              <w:t xml:space="preserve">tab. </w:t>
            </w:r>
            <w:r w:rsidR="006B3E4B">
              <w:rPr>
                <w:rFonts w:cstheme="minorHAnsi"/>
                <w:i/>
              </w:rPr>
              <w:t>4.1.2)</w:t>
            </w:r>
          </w:p>
        </w:tc>
      </w:tr>
      <w:tr w:rsidR="00A15FF4" w:rsidRPr="00A2719F" w14:paraId="6BD3818D" w14:textId="77777777" w:rsidTr="00A15FF4">
        <w:trPr>
          <w:trHeight w:val="275"/>
        </w:trPr>
        <w:tc>
          <w:tcPr>
            <w:tcW w:w="6379" w:type="dxa"/>
          </w:tcPr>
          <w:p w14:paraId="23CC0680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83158159"/>
            <w:placeholder>
              <w:docPart w:val="E2CB2DA39E2F4F1EBA3AD6260CE7D5E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6522318B" w14:textId="61B01EAC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5AB9B9F3" w14:textId="77777777" w:rsidTr="00FB39E7">
        <w:trPr>
          <w:trHeight w:val="2268"/>
        </w:trPr>
        <w:tc>
          <w:tcPr>
            <w:tcW w:w="9057" w:type="dxa"/>
            <w:gridSpan w:val="2"/>
          </w:tcPr>
          <w:p w14:paraId="60C5518B" w14:textId="3865C71E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92B3C6C" w14:textId="77777777" w:rsidR="00245402" w:rsidRPr="00A2719F" w:rsidRDefault="00245402" w:rsidP="00FB39E7">
            <w:pPr>
              <w:rPr>
                <w:rFonts w:cstheme="minorHAnsi"/>
                <w:b/>
                <w:lang w:val="en-GB"/>
              </w:rPr>
            </w:pPr>
          </w:p>
        </w:tc>
      </w:tr>
      <w:bookmarkEnd w:id="0"/>
      <w:bookmarkEnd w:id="1"/>
      <w:bookmarkEnd w:id="2"/>
    </w:tbl>
    <w:p w14:paraId="2CA72360" w14:textId="77777777" w:rsidR="00245402" w:rsidRDefault="00245402" w:rsidP="00FB39E7">
      <w:pPr>
        <w:spacing w:before="24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192F8F7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304D392" w14:textId="77777777" w:rsidR="00245402" w:rsidRPr="0095637B" w:rsidRDefault="00245402" w:rsidP="009D37C7">
            <w:pPr>
              <w:jc w:val="both"/>
              <w:rPr>
                <w:rFonts w:cstheme="minorHAnsi"/>
                <w:i/>
              </w:rPr>
            </w:pPr>
            <w:r w:rsidRPr="00035848">
              <w:rPr>
                <w:b/>
              </w:rPr>
              <w:t xml:space="preserve">4.2 Systém podpory </w:t>
            </w:r>
            <w:proofErr w:type="spellStart"/>
            <w:r w:rsidRPr="00035848">
              <w:rPr>
                <w:b/>
              </w:rPr>
              <w:t>VaVaI</w:t>
            </w:r>
            <w:proofErr w:type="spellEnd"/>
            <w:r w:rsidRPr="00035848">
              <w:rPr>
                <w:b/>
              </w:rPr>
              <w:t xml:space="preserve"> a stimulační opatření pro kvalitní vědu</w:t>
            </w:r>
          </w:p>
          <w:p w14:paraId="0B355CA3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1444FECE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509F8F30" w14:textId="675385B2" w:rsidR="00245402" w:rsidRPr="00D75807" w:rsidRDefault="00867873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 popsané systémové stimulační opatření/</w:t>
            </w:r>
            <w:r w:rsidR="00245402" w:rsidRPr="00375A49">
              <w:rPr>
                <w:i/>
              </w:rPr>
              <w:t xml:space="preserve">nástroje pro podporu kvalitního </w:t>
            </w:r>
            <w:proofErr w:type="spellStart"/>
            <w:r w:rsidR="00245402">
              <w:rPr>
                <w:i/>
              </w:rPr>
              <w:t>VaVaI</w:t>
            </w:r>
            <w:proofErr w:type="spellEnd"/>
            <w:r>
              <w:rPr>
                <w:i/>
              </w:rPr>
              <w:t>.</w:t>
            </w:r>
          </w:p>
        </w:tc>
      </w:tr>
      <w:tr w:rsidR="00A15FF4" w:rsidRPr="00A2719F" w14:paraId="3DC71BFB" w14:textId="77777777" w:rsidTr="00A15FF4">
        <w:trPr>
          <w:trHeight w:val="275"/>
        </w:trPr>
        <w:tc>
          <w:tcPr>
            <w:tcW w:w="6379" w:type="dxa"/>
          </w:tcPr>
          <w:p w14:paraId="1A96E9EB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735893601"/>
            <w:placeholder>
              <w:docPart w:val="16E6AA0CE75D4AA393F8911C90EAE63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2A98AA39" w14:textId="5B3E4BAF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478A78E9" w14:textId="77777777" w:rsidTr="00FB39E7">
        <w:trPr>
          <w:trHeight w:val="2268"/>
        </w:trPr>
        <w:tc>
          <w:tcPr>
            <w:tcW w:w="9057" w:type="dxa"/>
            <w:gridSpan w:val="2"/>
          </w:tcPr>
          <w:p w14:paraId="5DFEACB1" w14:textId="64720856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84A5ACF" w14:textId="77777777" w:rsidR="00245402" w:rsidRPr="00A2719F" w:rsidRDefault="00245402" w:rsidP="00FB39E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31D3AA8" w14:textId="77777777" w:rsidR="00FB39E7" w:rsidRDefault="00FB39E7">
      <w:pPr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  <w:b/>
          <w:color w:val="808080" w:themeColor="background1" w:themeShade="80"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69538264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A72FF81" w14:textId="26309347" w:rsidR="00245402" w:rsidRPr="0095637B" w:rsidRDefault="00245402" w:rsidP="009D37C7">
            <w:pPr>
              <w:jc w:val="both"/>
              <w:rPr>
                <w:rFonts w:cstheme="minorHAnsi"/>
                <w:i/>
              </w:rPr>
            </w:pPr>
            <w:r w:rsidRPr="00035848">
              <w:rPr>
                <w:b/>
              </w:rPr>
              <w:lastRenderedPageBreak/>
              <w:t xml:space="preserve">4.3 Institucionální pravidla využití institucionální podpory na </w:t>
            </w:r>
            <w:r w:rsidR="00867873">
              <w:rPr>
                <w:b/>
              </w:rPr>
              <w:t>dlouhodobý koncepční rozvoj výzkumné organizace</w:t>
            </w:r>
          </w:p>
          <w:p w14:paraId="08C0D90D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6EC9A46B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3BE18C9" w14:textId="5B64C66B" w:rsidR="00245402" w:rsidRPr="00D75807" w:rsidRDefault="00867873" w:rsidP="009D37C7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>Zhodnoťte</w:t>
            </w:r>
            <w:r w:rsidR="00245402">
              <w:rPr>
                <w:i/>
              </w:rPr>
              <w:t xml:space="preserve"> </w:t>
            </w:r>
            <w:r w:rsidR="00245402" w:rsidRPr="00375A49">
              <w:rPr>
                <w:i/>
              </w:rPr>
              <w:t xml:space="preserve">strategii využití institucionální podpory na </w:t>
            </w:r>
            <w:r w:rsidRPr="00867873">
              <w:rPr>
                <w:i/>
              </w:rPr>
              <w:t>dlouhodobý koncepční rozvoj výzkumné organizace</w:t>
            </w:r>
            <w:r w:rsidR="00245402" w:rsidRPr="00375A49">
              <w:rPr>
                <w:i/>
              </w:rPr>
              <w:t xml:space="preserve"> v řízení institucionálně podporované výzkumné činnosti a způsob rozdělování institucionální podpory na jednotliv</w:t>
            </w:r>
            <w:r w:rsidR="00245402">
              <w:rPr>
                <w:i/>
              </w:rPr>
              <w:t>á</w:t>
            </w:r>
            <w:r w:rsidR="00245402" w:rsidRPr="00375A49">
              <w:rPr>
                <w:i/>
              </w:rPr>
              <w:t xml:space="preserve"> pracoviště / výzkumné týmy </w:t>
            </w:r>
            <w:r w:rsidR="009467E2">
              <w:rPr>
                <w:i/>
              </w:rPr>
              <w:t>s ohledem na kvalitu výzkumné činnosti pracovišť / výzkumných týmů</w:t>
            </w:r>
            <w:r w:rsidR="009A6BC7">
              <w:rPr>
                <w:i/>
              </w:rPr>
              <w:t>.</w:t>
            </w:r>
          </w:p>
        </w:tc>
      </w:tr>
      <w:tr w:rsidR="00A15FF4" w:rsidRPr="00A2719F" w14:paraId="2B351AC6" w14:textId="77777777" w:rsidTr="00A15FF4">
        <w:trPr>
          <w:trHeight w:val="275"/>
        </w:trPr>
        <w:tc>
          <w:tcPr>
            <w:tcW w:w="6379" w:type="dxa"/>
          </w:tcPr>
          <w:p w14:paraId="1CC0F865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602233533"/>
            <w:placeholder>
              <w:docPart w:val="C807A541A980458EABF4BBF2CEDACA2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205FFDA" w14:textId="2639FDB2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156FBE72" w14:textId="77777777" w:rsidTr="00FB39E7">
        <w:trPr>
          <w:trHeight w:val="2268"/>
        </w:trPr>
        <w:tc>
          <w:tcPr>
            <w:tcW w:w="9057" w:type="dxa"/>
            <w:gridSpan w:val="2"/>
          </w:tcPr>
          <w:p w14:paraId="327E12A0" w14:textId="4D0A0FBA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5457A40" w14:textId="77777777" w:rsidR="00245402" w:rsidRPr="00A2719F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9B80FB5" w14:textId="77777777" w:rsidR="00245402" w:rsidRDefault="00245402" w:rsidP="00FB39E7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137F8C8C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53F968E" w14:textId="77777777" w:rsidR="00245402" w:rsidRPr="00A2719F" w:rsidRDefault="00245402" w:rsidP="009D37C7">
            <w:pPr>
              <w:jc w:val="both"/>
              <w:rPr>
                <w:b/>
              </w:rPr>
            </w:pPr>
            <w:r w:rsidRPr="00035848">
              <w:rPr>
                <w:b/>
              </w:rPr>
              <w:t>4.4 Strategie zakládání, financování a dlouhodobého rozvoje a udržitelnosti výzkumných center a velkých výzkumných infrastruktur</w:t>
            </w:r>
          </w:p>
        </w:tc>
      </w:tr>
      <w:tr w:rsidR="00245402" w14:paraId="63BEF602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FDE4608" w14:textId="6F337ECA" w:rsidR="00245402" w:rsidRDefault="009A6BC7" w:rsidP="009D37C7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9A6BC7">
              <w:rPr>
                <w:i/>
              </w:rPr>
              <w:t xml:space="preserve">strategii udržitelnosti a rozvoje velké výzkumné infrastruktury, je-li </w:t>
            </w:r>
            <w:r w:rsidR="001104F5">
              <w:rPr>
                <w:i/>
              </w:rPr>
              <w:t xml:space="preserve">vysoká škola </w:t>
            </w:r>
            <w:r w:rsidRPr="009A6BC7">
              <w:rPr>
                <w:i/>
              </w:rPr>
              <w:t>hostitelskou organizací takového projektu</w:t>
            </w:r>
            <w:r>
              <w:rPr>
                <w:i/>
              </w:rPr>
              <w:t xml:space="preserve"> a</w:t>
            </w:r>
            <w:r w:rsidRPr="009A6BC7">
              <w:rPr>
                <w:i/>
              </w:rPr>
              <w:t xml:space="preserve"> strategii udržitelnosti a rozvoje výzkumného centra (nebo výzkumných center) vybudovaného (vybudovaných) v letech 2007 až 2015 z Evropských strukturálních fondů (operační programy Výzkum a vývoj pro inovace, Praha-Konkurenceschopnost) a v době udržitelnosti podporovaného z Národního programu udržitelnosti</w:t>
            </w:r>
            <w:r>
              <w:rPr>
                <w:i/>
              </w:rPr>
              <w:t>.</w:t>
            </w:r>
          </w:p>
          <w:p w14:paraId="1F3F8ADD" w14:textId="5373268C" w:rsidR="009A6BC7" w:rsidRPr="001819F5" w:rsidRDefault="009A6BC7" w:rsidP="009D37C7">
            <w:pPr>
              <w:jc w:val="both"/>
              <w:rPr>
                <w:i/>
              </w:rPr>
            </w:pPr>
            <w:r>
              <w:rPr>
                <w:i/>
              </w:rPr>
              <w:t xml:space="preserve">Pokud toto kritérium není pro hodnocenou vysokou školu relevantní, </w:t>
            </w:r>
            <w:r w:rsidR="009B0B15">
              <w:rPr>
                <w:i/>
              </w:rPr>
              <w:t>stanovte na závěr hodnocení formálně bodovou hodnotu</w:t>
            </w:r>
            <w:r>
              <w:rPr>
                <w:i/>
              </w:rPr>
              <w:t xml:space="preserve"> </w:t>
            </w:r>
            <w:r w:rsidR="009B0B15">
              <w:rPr>
                <w:i/>
              </w:rPr>
              <w:t xml:space="preserve">ve výši </w:t>
            </w:r>
            <w:r>
              <w:rPr>
                <w:i/>
              </w:rPr>
              <w:t>průměr</w:t>
            </w:r>
            <w:r w:rsidR="009B0B15">
              <w:rPr>
                <w:i/>
              </w:rPr>
              <w:t>u</w:t>
            </w:r>
            <w:r>
              <w:rPr>
                <w:i/>
              </w:rPr>
              <w:t xml:space="preserve"> bodového ohodnocení ostatních kritérií</w:t>
            </w:r>
            <w:r w:rsidR="009B0B15">
              <w:rPr>
                <w:i/>
              </w:rPr>
              <w:t xml:space="preserve"> modulu M4</w:t>
            </w:r>
            <w:r>
              <w:rPr>
                <w:i/>
              </w:rPr>
              <w:t>.</w:t>
            </w:r>
          </w:p>
        </w:tc>
      </w:tr>
      <w:tr w:rsidR="00A15FF4" w:rsidRPr="00A2719F" w14:paraId="1BB5342F" w14:textId="77777777" w:rsidTr="00A15FF4">
        <w:trPr>
          <w:trHeight w:val="275"/>
        </w:trPr>
        <w:tc>
          <w:tcPr>
            <w:tcW w:w="6379" w:type="dxa"/>
          </w:tcPr>
          <w:p w14:paraId="128F2156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286193277"/>
            <w:placeholder>
              <w:docPart w:val="F7EC57BB43AF484FBBB41104B5D131E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17FE8EB3" w14:textId="11AF844E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061EE2DB" w14:textId="77777777" w:rsidTr="00FB39E7">
        <w:trPr>
          <w:trHeight w:val="2268"/>
        </w:trPr>
        <w:tc>
          <w:tcPr>
            <w:tcW w:w="9057" w:type="dxa"/>
            <w:gridSpan w:val="2"/>
          </w:tcPr>
          <w:p w14:paraId="5E299D18" w14:textId="22A9638A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0D8BEDD" w14:textId="77777777" w:rsidR="00245402" w:rsidRPr="00A2719F" w:rsidRDefault="00245402" w:rsidP="00FB39E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27F2924" w14:textId="77777777" w:rsidR="00F71A36" w:rsidRDefault="00F71A36">
      <w:pPr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  <w:b/>
          <w:color w:val="808080" w:themeColor="background1" w:themeShade="80"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A2719F" w14:paraId="330596C3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F2F286A" w14:textId="77777777" w:rsidR="00245402" w:rsidRPr="0095637B" w:rsidRDefault="00245402" w:rsidP="009D37C7">
            <w:pPr>
              <w:jc w:val="both"/>
              <w:rPr>
                <w:rFonts w:cstheme="minorHAnsi"/>
                <w:i/>
              </w:rPr>
            </w:pPr>
            <w:r w:rsidRPr="00035848">
              <w:rPr>
                <w:b/>
              </w:rPr>
              <w:lastRenderedPageBreak/>
              <w:t>4.5 Systém vzdělávání v oblasti ochrany duševního vlastnictví a transferu technologií</w:t>
            </w:r>
          </w:p>
          <w:p w14:paraId="7F2E6C81" w14:textId="77777777" w:rsidR="00245402" w:rsidRPr="00A2719F" w:rsidRDefault="00245402" w:rsidP="009D37C7">
            <w:pPr>
              <w:rPr>
                <w:b/>
              </w:rPr>
            </w:pPr>
          </w:p>
        </w:tc>
      </w:tr>
      <w:tr w:rsidR="00245402" w14:paraId="4EE64FC8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8758117" w14:textId="741DCE14" w:rsidR="00245402" w:rsidRPr="00D75807" w:rsidRDefault="009B0B15" w:rsidP="009D37C7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 interní</w:t>
            </w:r>
            <w:r w:rsidR="00245402" w:rsidRPr="00375A49">
              <w:rPr>
                <w:i/>
              </w:rPr>
              <w:t xml:space="preserve"> systém vzdělávání pregraduálních a postgraduálních studentů a zaměstnanců </w:t>
            </w:r>
            <w:r>
              <w:rPr>
                <w:i/>
              </w:rPr>
              <w:t xml:space="preserve">vysoké školy </w:t>
            </w:r>
            <w:r w:rsidR="00245402" w:rsidRPr="00375A49">
              <w:rPr>
                <w:i/>
              </w:rPr>
              <w:t>v oblasti ochrany duševního vlastnictví a transferu technologií</w:t>
            </w:r>
            <w:r>
              <w:rPr>
                <w:i/>
              </w:rPr>
              <w:t>.</w:t>
            </w:r>
          </w:p>
        </w:tc>
      </w:tr>
      <w:tr w:rsidR="00A15FF4" w:rsidRPr="00A2719F" w14:paraId="1E388F3B" w14:textId="77777777" w:rsidTr="00A15FF4">
        <w:trPr>
          <w:trHeight w:val="275"/>
        </w:trPr>
        <w:tc>
          <w:tcPr>
            <w:tcW w:w="6379" w:type="dxa"/>
          </w:tcPr>
          <w:p w14:paraId="735AA698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86078659"/>
            <w:placeholder>
              <w:docPart w:val="F56199B0EAD54F3C90A45D3F5C22DD9B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77B60DB3" w14:textId="4F7E45ED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7D7E27E" w14:textId="77777777" w:rsidTr="00F71A36">
        <w:trPr>
          <w:trHeight w:val="2268"/>
        </w:trPr>
        <w:tc>
          <w:tcPr>
            <w:tcW w:w="9057" w:type="dxa"/>
            <w:gridSpan w:val="2"/>
          </w:tcPr>
          <w:p w14:paraId="550BBE9B" w14:textId="0DD9DDAC" w:rsidR="00245402" w:rsidRPr="00E102DE" w:rsidRDefault="00245402" w:rsidP="009D37C7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09323F9" w14:textId="77777777" w:rsidR="00245402" w:rsidRPr="00A2719F" w:rsidRDefault="00245402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7C42BCC" w14:textId="77777777" w:rsidR="00245402" w:rsidRDefault="00245402" w:rsidP="00F71A36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48E072CB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DAE28E8" w14:textId="51DF1275" w:rsidR="00860978" w:rsidRDefault="00860978" w:rsidP="009D37C7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dation 4.1</w:t>
            </w:r>
            <w:r w:rsidR="00155C29">
              <w:rPr>
                <w:rFonts w:cstheme="minorHAnsi"/>
                <w:b/>
                <w:i/>
                <w:lang w:val="en-GB"/>
              </w:rPr>
              <w:t>, 4.2, 4.3, 4.4 a 4.5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466C6EB8" w14:textId="5EFC3C9C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3A640A3C" w14:textId="77777777" w:rsidTr="00F71A36">
        <w:trPr>
          <w:trHeight w:val="2268"/>
        </w:trPr>
        <w:tc>
          <w:tcPr>
            <w:tcW w:w="9056" w:type="dxa"/>
          </w:tcPr>
          <w:p w14:paraId="447AE9B1" w14:textId="77777777" w:rsidR="008454B6" w:rsidRPr="00A2719F" w:rsidRDefault="008454B6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DA8529" w14:textId="2148DCB9" w:rsidR="00035848" w:rsidRDefault="00843174" w:rsidP="00FB39E7">
      <w:pPr>
        <w:pStyle w:val="Nadpis4"/>
      </w:pPr>
      <w:bookmarkStart w:id="5" w:name="_Toc13750165"/>
      <w:r>
        <w:t>DOKTORSKÉ</w:t>
      </w:r>
      <w:r w:rsidRPr="00D2190E">
        <w:t xml:space="preserve"> STUDIUM</w:t>
      </w:r>
      <w:bookmarkEnd w:id="5"/>
      <w:r w:rsidRPr="00D2190E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35848" w:rsidRPr="00A2719F" w14:paraId="244F3B96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E3B452B" w14:textId="225B121A" w:rsidR="00843174" w:rsidRPr="00843174" w:rsidRDefault="00843174" w:rsidP="00843174">
            <w:pPr>
              <w:jc w:val="both"/>
              <w:rPr>
                <w:b/>
              </w:rPr>
            </w:pPr>
            <w:r w:rsidRPr="00843174">
              <w:rPr>
                <w:b/>
              </w:rPr>
              <w:t>4.6 Organizace doktorského studia</w:t>
            </w:r>
          </w:p>
          <w:p w14:paraId="0691D96F" w14:textId="77777777" w:rsidR="00035848" w:rsidRPr="00A2719F" w:rsidRDefault="00035848" w:rsidP="009A31FB">
            <w:pPr>
              <w:rPr>
                <w:b/>
              </w:rPr>
            </w:pPr>
          </w:p>
        </w:tc>
      </w:tr>
      <w:tr w:rsidR="00035848" w14:paraId="2AE66706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8262857" w14:textId="0D195166" w:rsidR="0028454C" w:rsidRPr="00860978" w:rsidRDefault="009B0B15" w:rsidP="003E3A5E">
            <w:pPr>
              <w:jc w:val="both"/>
              <w:rPr>
                <w:i/>
              </w:rPr>
            </w:pPr>
            <w:r>
              <w:rPr>
                <w:rFonts w:cstheme="minorHAnsi"/>
                <w:i/>
              </w:rPr>
              <w:t>Zhodnoťte</w:t>
            </w:r>
            <w:r w:rsidR="003731D0">
              <w:rPr>
                <w:rFonts w:cstheme="minorHAnsi"/>
                <w:i/>
              </w:rPr>
              <w:t xml:space="preserve"> </w:t>
            </w:r>
            <w:r w:rsidR="003731D0" w:rsidRPr="00375A49">
              <w:rPr>
                <w:i/>
              </w:rPr>
              <w:t>organizac</w:t>
            </w:r>
            <w:r>
              <w:rPr>
                <w:i/>
              </w:rPr>
              <w:t>i</w:t>
            </w:r>
            <w:r w:rsidR="003731D0">
              <w:rPr>
                <w:i/>
              </w:rPr>
              <w:t xml:space="preserve"> a řízení</w:t>
            </w:r>
            <w:r w:rsidR="003731D0" w:rsidRPr="00375A49">
              <w:rPr>
                <w:i/>
              </w:rPr>
              <w:t xml:space="preserve"> doktorského studia</w:t>
            </w:r>
            <w:r w:rsidR="003731D0">
              <w:rPr>
                <w:i/>
              </w:rPr>
              <w:t xml:space="preserve"> z</w:t>
            </w:r>
            <w:r>
              <w:rPr>
                <w:i/>
              </w:rPr>
              <w:t xml:space="preserve"> hlediska </w:t>
            </w:r>
            <w:r w:rsidRPr="009B0B15">
              <w:rPr>
                <w:i/>
              </w:rPr>
              <w:t>struktur</w:t>
            </w:r>
            <w:r>
              <w:rPr>
                <w:i/>
              </w:rPr>
              <w:t>y</w:t>
            </w:r>
            <w:r w:rsidRPr="009B0B15">
              <w:rPr>
                <w:i/>
              </w:rPr>
              <w:t>, základní statistik</w:t>
            </w:r>
            <w:r>
              <w:rPr>
                <w:i/>
              </w:rPr>
              <w:t>y</w:t>
            </w:r>
            <w:r w:rsidRPr="009B0B15">
              <w:rPr>
                <w:i/>
              </w:rPr>
              <w:t>, informac</w:t>
            </w:r>
            <w:r>
              <w:rPr>
                <w:i/>
              </w:rPr>
              <w:t>í</w:t>
            </w:r>
            <w:r w:rsidRPr="009B0B15">
              <w:rPr>
                <w:i/>
              </w:rPr>
              <w:t xml:space="preserve"> o propagaci a náborových schématech, o vnější komunikaci ohledně doktorského studia (např. spolupráci s Akademií věd ČR, spoluprác</w:t>
            </w:r>
            <w:r>
              <w:rPr>
                <w:i/>
              </w:rPr>
              <w:t>e</w:t>
            </w:r>
            <w:r w:rsidRPr="009B0B15">
              <w:rPr>
                <w:i/>
              </w:rPr>
              <w:t xml:space="preserve"> s aplikační sférou, nábor</w:t>
            </w:r>
            <w:r>
              <w:rPr>
                <w:i/>
              </w:rPr>
              <w:t>ů</w:t>
            </w:r>
            <w:r w:rsidRPr="009B0B15">
              <w:rPr>
                <w:i/>
              </w:rPr>
              <w:t xml:space="preserve"> v zahraničí atd.), případně </w:t>
            </w:r>
            <w:r>
              <w:rPr>
                <w:i/>
              </w:rPr>
              <w:t xml:space="preserve">z hlediska </w:t>
            </w:r>
            <w:r w:rsidRPr="009B0B15">
              <w:rPr>
                <w:i/>
              </w:rPr>
              <w:t>další</w:t>
            </w:r>
            <w:r>
              <w:rPr>
                <w:i/>
              </w:rPr>
              <w:t>ch</w:t>
            </w:r>
            <w:r w:rsidRPr="009B0B15">
              <w:rPr>
                <w:i/>
              </w:rPr>
              <w:t xml:space="preserve"> relevantní</w:t>
            </w:r>
            <w:r>
              <w:rPr>
                <w:i/>
              </w:rPr>
              <w:t>ch uvedených</w:t>
            </w:r>
            <w:r w:rsidRPr="009B0B15">
              <w:rPr>
                <w:i/>
              </w:rPr>
              <w:t xml:space="preserve"> údaj</w:t>
            </w:r>
            <w:r>
              <w:rPr>
                <w:i/>
              </w:rPr>
              <w:t>ů</w:t>
            </w:r>
            <w:r w:rsidRPr="009B0B15">
              <w:rPr>
                <w:i/>
              </w:rPr>
              <w:t xml:space="preserve">, jako jsou existence doktorské školy, základní kurzy tzv. soft </w:t>
            </w:r>
            <w:proofErr w:type="spellStart"/>
            <w:r w:rsidRPr="009B0B15">
              <w:rPr>
                <w:i/>
              </w:rPr>
              <w:t>skills</w:t>
            </w:r>
            <w:proofErr w:type="spellEnd"/>
            <w:r w:rsidRPr="009B0B15">
              <w:rPr>
                <w:i/>
              </w:rPr>
              <w:t xml:space="preserve"> atd.</w:t>
            </w:r>
          </w:p>
        </w:tc>
      </w:tr>
      <w:tr w:rsidR="00A15FF4" w:rsidRPr="00A2719F" w14:paraId="2C4421BC" w14:textId="77777777" w:rsidTr="00A15FF4">
        <w:trPr>
          <w:trHeight w:val="275"/>
        </w:trPr>
        <w:tc>
          <w:tcPr>
            <w:tcW w:w="6379" w:type="dxa"/>
          </w:tcPr>
          <w:p w14:paraId="2740487F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99536693"/>
            <w:placeholder>
              <w:docPart w:val="FE9768763438480FBD615EDA7624BE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6829F25F" w14:textId="4C1E8E7D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35848" w14:paraId="531AF91C" w14:textId="77777777" w:rsidTr="00F71A36">
        <w:trPr>
          <w:trHeight w:val="2268"/>
        </w:trPr>
        <w:tc>
          <w:tcPr>
            <w:tcW w:w="9057" w:type="dxa"/>
            <w:gridSpan w:val="2"/>
          </w:tcPr>
          <w:p w14:paraId="2862514C" w14:textId="4BFF8A85" w:rsidR="00035848" w:rsidRPr="00E102DE" w:rsidRDefault="00035848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CB91302" w14:textId="77777777" w:rsidR="00035848" w:rsidRPr="00A2719F" w:rsidRDefault="00035848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2408B43" w14:textId="77777777" w:rsidR="00F71A36" w:rsidRDefault="00F71A36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EB2203" w:rsidRPr="00A2719F" w14:paraId="032A2A48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B492CFE" w14:textId="77777777" w:rsidR="00EB2203" w:rsidRPr="00843174" w:rsidRDefault="00EB2203" w:rsidP="00EB2203">
            <w:pPr>
              <w:jc w:val="both"/>
              <w:rPr>
                <w:b/>
              </w:rPr>
            </w:pPr>
            <w:r w:rsidRPr="00843174">
              <w:rPr>
                <w:b/>
              </w:rPr>
              <w:lastRenderedPageBreak/>
              <w:t>4.7 Internacionalizace doktorského studia</w:t>
            </w:r>
          </w:p>
          <w:p w14:paraId="695BD5E9" w14:textId="77777777" w:rsidR="00EB2203" w:rsidRPr="00A2719F" w:rsidRDefault="00EB2203" w:rsidP="000C0066">
            <w:pPr>
              <w:rPr>
                <w:b/>
              </w:rPr>
            </w:pPr>
          </w:p>
        </w:tc>
      </w:tr>
      <w:tr w:rsidR="00EB2203" w14:paraId="64B7003C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3A4CF72" w14:textId="43D7F693" w:rsidR="0028454C" w:rsidRPr="00860978" w:rsidRDefault="009B0B15" w:rsidP="000C0066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úroveň internacionalizace doktorského studia na základě uvedených </w:t>
            </w:r>
            <w:r w:rsidRPr="009B0B15">
              <w:rPr>
                <w:i/>
              </w:rPr>
              <w:t>konkrétní</w:t>
            </w:r>
            <w:r>
              <w:rPr>
                <w:i/>
              </w:rPr>
              <w:t>ch</w:t>
            </w:r>
            <w:r w:rsidRPr="009B0B15">
              <w:rPr>
                <w:i/>
              </w:rPr>
              <w:t xml:space="preserve"> příklad</w:t>
            </w:r>
            <w:r>
              <w:rPr>
                <w:i/>
              </w:rPr>
              <w:t>ů</w:t>
            </w:r>
            <w:r w:rsidRPr="009B0B15">
              <w:rPr>
                <w:i/>
              </w:rPr>
              <w:t xml:space="preserve"> mezinárodní spolupráce v oblasti doktorského studia, např. budování otevřenosti doktorských studijních programů pro cizí státní příslušníky a vytváření mezinárodních sítí doktorských studií, péče o zahraniční studenty přijíždějící v rámci mobility, podpora a existence společných individuálních doktorských studií v rámci mezinárodní spolupráce (kupř. „joint </w:t>
            </w:r>
            <w:proofErr w:type="spellStart"/>
            <w:r w:rsidRPr="009B0B15">
              <w:rPr>
                <w:i/>
              </w:rPr>
              <w:t>degree</w:t>
            </w:r>
            <w:proofErr w:type="spellEnd"/>
            <w:r w:rsidRPr="009B0B15">
              <w:rPr>
                <w:i/>
              </w:rPr>
              <w:t>“), individuální kontrakty (např. „</w:t>
            </w:r>
            <w:proofErr w:type="spellStart"/>
            <w:r w:rsidRPr="009B0B15">
              <w:rPr>
                <w:i/>
              </w:rPr>
              <w:t>cotutelle</w:t>
            </w:r>
            <w:proofErr w:type="spellEnd"/>
            <w:r w:rsidRPr="009B0B15">
              <w:rPr>
                <w:i/>
              </w:rPr>
              <w:t>“), studijní pobyty a výzkumné stáže v zahraničí atd.</w:t>
            </w:r>
          </w:p>
        </w:tc>
      </w:tr>
      <w:tr w:rsidR="00A15FF4" w:rsidRPr="00A2719F" w14:paraId="18CB9EB3" w14:textId="77777777" w:rsidTr="00A15FF4">
        <w:trPr>
          <w:trHeight w:val="275"/>
        </w:trPr>
        <w:tc>
          <w:tcPr>
            <w:tcW w:w="6379" w:type="dxa"/>
          </w:tcPr>
          <w:p w14:paraId="26162860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155878096"/>
            <w:placeholder>
              <w:docPart w:val="FF155D7C41C6464286307EF3D1AE4171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B17BD72" w14:textId="1789F4F4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EB2203" w14:paraId="423F632F" w14:textId="77777777" w:rsidTr="00F71A36">
        <w:trPr>
          <w:trHeight w:val="2268"/>
        </w:trPr>
        <w:tc>
          <w:tcPr>
            <w:tcW w:w="9057" w:type="dxa"/>
            <w:gridSpan w:val="2"/>
          </w:tcPr>
          <w:p w14:paraId="5B94DEF5" w14:textId="1C1FEA00" w:rsidR="00EB2203" w:rsidRPr="00E102DE" w:rsidRDefault="00EB2203" w:rsidP="000C0066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17CA2D7A" w14:textId="77777777" w:rsidR="00EB2203" w:rsidRPr="00A2719F" w:rsidRDefault="00EB2203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ACD1398" w14:textId="425213DD" w:rsidR="00245402" w:rsidRDefault="00245402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35848" w:rsidRPr="00A2719F" w14:paraId="22913B0B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715051E" w14:textId="4CD67A88" w:rsidR="00035848" w:rsidRPr="00843174" w:rsidRDefault="00843174" w:rsidP="009A31FB">
            <w:pPr>
              <w:jc w:val="both"/>
              <w:rPr>
                <w:b/>
              </w:rPr>
            </w:pPr>
            <w:r w:rsidRPr="00843174">
              <w:rPr>
                <w:b/>
              </w:rPr>
              <w:lastRenderedPageBreak/>
              <w:t xml:space="preserve">4.8 Navazující kariéry absolventů doktorského studia </w:t>
            </w:r>
            <w:r w:rsidRPr="00843174">
              <w:t>(podmínky podpory)</w:t>
            </w:r>
          </w:p>
          <w:p w14:paraId="5C7228B9" w14:textId="77777777" w:rsidR="00035848" w:rsidRPr="00A2719F" w:rsidRDefault="00035848" w:rsidP="009A31FB">
            <w:pPr>
              <w:rPr>
                <w:b/>
              </w:rPr>
            </w:pPr>
          </w:p>
        </w:tc>
      </w:tr>
      <w:tr w:rsidR="00035848" w14:paraId="3B51E96B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421449B" w14:textId="3A76B84C" w:rsidR="0028454C" w:rsidRPr="00860978" w:rsidRDefault="00B35447" w:rsidP="00DA3689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podmínky podpory absolventů doktorského studia na základě uvedených </w:t>
            </w:r>
            <w:r w:rsidRPr="00375A49">
              <w:rPr>
                <w:i/>
              </w:rPr>
              <w:t>konkrétní</w:t>
            </w:r>
            <w:r>
              <w:rPr>
                <w:i/>
              </w:rPr>
              <w:t>ch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 xml:space="preserve">opatření </w:t>
            </w:r>
            <w:r w:rsidRPr="00375A49">
              <w:rPr>
                <w:i/>
              </w:rPr>
              <w:t xml:space="preserve">(např. interní dotační schémata zaměřená na další rozvoj začínajících vědců, </w:t>
            </w:r>
            <w:proofErr w:type="spellStart"/>
            <w:r w:rsidRPr="0083226D">
              <w:rPr>
                <w:i/>
              </w:rPr>
              <w:t>postdoků</w:t>
            </w:r>
            <w:proofErr w:type="spellEnd"/>
            <w:r>
              <w:rPr>
                <w:i/>
              </w:rPr>
              <w:t>, aktivní vyhledávání příležitostí v zahraničí</w:t>
            </w:r>
            <w:r w:rsidRPr="00375A49">
              <w:rPr>
                <w:i/>
              </w:rPr>
              <w:t xml:space="preserve"> apod.) a poskytn</w:t>
            </w:r>
            <w:r>
              <w:rPr>
                <w:i/>
              </w:rPr>
              <w:t>utých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 xml:space="preserve">reprezentativních </w:t>
            </w:r>
            <w:r w:rsidRPr="00375A49">
              <w:rPr>
                <w:i/>
              </w:rPr>
              <w:t>údaj</w:t>
            </w:r>
            <w:r>
              <w:rPr>
                <w:i/>
              </w:rPr>
              <w:t>ů</w:t>
            </w:r>
            <w:r w:rsidRPr="00375A49">
              <w:rPr>
                <w:i/>
              </w:rPr>
              <w:t xml:space="preserve"> o navazující kariéře absolventů doktorského studia</w:t>
            </w:r>
            <w:r>
              <w:rPr>
                <w:i/>
              </w:rPr>
              <w:t>.</w:t>
            </w:r>
            <w:r w:rsidR="006B3E4B">
              <w:rPr>
                <w:i/>
              </w:rPr>
              <w:t xml:space="preserve"> K hodnocení využijte údaje v příloze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 w:rsidR="006B3E4B">
              <w:rPr>
                <w:i/>
              </w:rPr>
              <w:t>(tab. 4.8.1)</w:t>
            </w:r>
            <w:r w:rsidR="00F137EA">
              <w:rPr>
                <w:i/>
              </w:rPr>
              <w:t>.</w:t>
            </w:r>
          </w:p>
        </w:tc>
      </w:tr>
      <w:tr w:rsidR="00A15FF4" w:rsidRPr="00A2719F" w14:paraId="6A837881" w14:textId="77777777" w:rsidTr="00A15FF4">
        <w:trPr>
          <w:trHeight w:val="275"/>
        </w:trPr>
        <w:tc>
          <w:tcPr>
            <w:tcW w:w="6379" w:type="dxa"/>
          </w:tcPr>
          <w:p w14:paraId="528536E5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977724849"/>
            <w:placeholder>
              <w:docPart w:val="3034CC9BB39D4268ADB4DA9E879E710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B97D2EB" w14:textId="0E517D9B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35848" w14:paraId="476F5F34" w14:textId="77777777" w:rsidTr="00F71A36">
        <w:trPr>
          <w:trHeight w:val="2268"/>
        </w:trPr>
        <w:tc>
          <w:tcPr>
            <w:tcW w:w="9057" w:type="dxa"/>
            <w:gridSpan w:val="2"/>
          </w:tcPr>
          <w:p w14:paraId="47ADFC89" w14:textId="10746913" w:rsidR="00035848" w:rsidRPr="00E102DE" w:rsidRDefault="00035848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9958080" w14:textId="77777777" w:rsidR="00035848" w:rsidRPr="00A2719F" w:rsidRDefault="00035848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B1A916E" w14:textId="77777777" w:rsidR="009955A4" w:rsidRDefault="009955A4" w:rsidP="00F71A36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35848" w:rsidRPr="00A2719F" w14:paraId="72A54FA8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433CF52" w14:textId="3AFD93EE" w:rsidR="00035848" w:rsidRPr="00A2719F" w:rsidRDefault="00843174" w:rsidP="00843174">
            <w:pPr>
              <w:jc w:val="both"/>
              <w:rPr>
                <w:b/>
              </w:rPr>
            </w:pPr>
            <w:r w:rsidRPr="00843174">
              <w:rPr>
                <w:b/>
              </w:rPr>
              <w:t>4.9 Pravidla financování doktorských studentů, včetně zahraničních (stimulační a motivační nástroje)</w:t>
            </w:r>
          </w:p>
        </w:tc>
      </w:tr>
      <w:tr w:rsidR="00035848" w14:paraId="7F1271C1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224F688" w14:textId="461E2AF6" w:rsidR="0028454C" w:rsidRPr="00D75807" w:rsidRDefault="00B35447" w:rsidP="00DA3689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Zhodnoťte popsaný model </w:t>
            </w:r>
            <w:r w:rsidRPr="00687F56">
              <w:rPr>
                <w:rFonts w:cstheme="minorHAnsi"/>
                <w:i/>
              </w:rPr>
              <w:t>financování doktorských studentů</w:t>
            </w:r>
            <w:r>
              <w:rPr>
                <w:rFonts w:cstheme="minorHAnsi"/>
                <w:i/>
              </w:rPr>
              <w:t>, včetně zahraničních, vysokou školou</w:t>
            </w:r>
            <w:r w:rsidRPr="00687F56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podle poskytnutých</w:t>
            </w:r>
            <w:r w:rsidRPr="00687F56">
              <w:rPr>
                <w:rFonts w:cstheme="minorHAnsi"/>
                <w:i/>
              </w:rPr>
              <w:t xml:space="preserve"> informac</w:t>
            </w:r>
            <w:r w:rsidR="00020818">
              <w:rPr>
                <w:rFonts w:cstheme="minorHAnsi"/>
                <w:i/>
              </w:rPr>
              <w:t>í</w:t>
            </w:r>
            <w:r w:rsidRPr="00687F56">
              <w:rPr>
                <w:rFonts w:cstheme="minorHAnsi"/>
                <w:i/>
              </w:rPr>
              <w:t xml:space="preserve"> o osobních nákladech (stipendia) </w:t>
            </w:r>
            <w:r>
              <w:rPr>
                <w:rFonts w:cstheme="minorHAnsi"/>
                <w:i/>
              </w:rPr>
              <w:t>i</w:t>
            </w:r>
            <w:r w:rsidRPr="00687F56">
              <w:rPr>
                <w:rFonts w:cstheme="minorHAnsi"/>
                <w:i/>
              </w:rPr>
              <w:t xml:space="preserve"> ostatních nákladech</w:t>
            </w:r>
            <w:r>
              <w:rPr>
                <w:rFonts w:cstheme="minorHAnsi"/>
                <w:i/>
              </w:rPr>
              <w:t xml:space="preserve"> a</w:t>
            </w:r>
            <w:r w:rsidR="006075DF">
              <w:rPr>
                <w:rFonts w:cstheme="minorHAnsi"/>
                <w:i/>
              </w:rPr>
              <w:t> </w:t>
            </w:r>
            <w:r w:rsidRPr="00687F56">
              <w:rPr>
                <w:rFonts w:cstheme="minorHAnsi"/>
                <w:i/>
              </w:rPr>
              <w:t>konkrétní</w:t>
            </w:r>
            <w:r>
              <w:rPr>
                <w:rFonts w:cstheme="minorHAnsi"/>
                <w:i/>
              </w:rPr>
              <w:t>ch</w:t>
            </w:r>
            <w:r w:rsidRPr="00687F56">
              <w:rPr>
                <w:rFonts w:cstheme="minorHAnsi"/>
                <w:i/>
              </w:rPr>
              <w:t xml:space="preserve"> stimulační</w:t>
            </w:r>
            <w:r>
              <w:rPr>
                <w:rFonts w:cstheme="minorHAnsi"/>
                <w:i/>
              </w:rPr>
              <w:t>ch</w:t>
            </w:r>
            <w:r w:rsidRPr="00687F56">
              <w:rPr>
                <w:rFonts w:cstheme="minorHAnsi"/>
                <w:i/>
              </w:rPr>
              <w:t xml:space="preserve"> a motivačn</w:t>
            </w:r>
            <w:r>
              <w:rPr>
                <w:rFonts w:cstheme="minorHAnsi"/>
                <w:i/>
              </w:rPr>
              <w:t>ích</w:t>
            </w:r>
            <w:r w:rsidRPr="00687F56">
              <w:rPr>
                <w:rFonts w:cstheme="minorHAnsi"/>
                <w:i/>
              </w:rPr>
              <w:t xml:space="preserve"> nástroj</w:t>
            </w:r>
            <w:r w:rsidR="008454B6">
              <w:rPr>
                <w:rFonts w:cstheme="minorHAnsi"/>
                <w:i/>
              </w:rPr>
              <w:t>ích</w:t>
            </w:r>
            <w:r w:rsidRPr="00687F56">
              <w:rPr>
                <w:rFonts w:cstheme="minorHAnsi"/>
                <w:i/>
              </w:rPr>
              <w:t xml:space="preserve"> finanční podpory doktorského studia nad rámec pravidelného stipendia.</w:t>
            </w:r>
          </w:p>
        </w:tc>
      </w:tr>
      <w:tr w:rsidR="00A15FF4" w:rsidRPr="00A2719F" w14:paraId="697B8E83" w14:textId="77777777" w:rsidTr="00A15FF4">
        <w:trPr>
          <w:trHeight w:val="275"/>
        </w:trPr>
        <w:tc>
          <w:tcPr>
            <w:tcW w:w="6379" w:type="dxa"/>
          </w:tcPr>
          <w:p w14:paraId="58A9A78A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811784115"/>
            <w:placeholder>
              <w:docPart w:val="871F082EC7A84321B77BEEF4135EC2E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7F8D4420" w14:textId="36C936CC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35848" w14:paraId="68A7B1C1" w14:textId="77777777" w:rsidTr="00F71A36">
        <w:trPr>
          <w:trHeight w:val="2268"/>
        </w:trPr>
        <w:tc>
          <w:tcPr>
            <w:tcW w:w="9057" w:type="dxa"/>
            <w:gridSpan w:val="2"/>
          </w:tcPr>
          <w:p w14:paraId="75FE6806" w14:textId="7577053F" w:rsidR="00035848" w:rsidRPr="00E102DE" w:rsidRDefault="00035848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56B83AF" w14:textId="77777777" w:rsidR="00035848" w:rsidRPr="00A2719F" w:rsidRDefault="00035848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8E9026E" w14:textId="77777777" w:rsidR="00245402" w:rsidRDefault="00245402" w:rsidP="00F71A36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7B76813A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B6561AD" w14:textId="5E441BF5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datio</w:t>
            </w:r>
            <w:r w:rsidR="00155C29">
              <w:rPr>
                <w:rFonts w:cstheme="minorHAnsi"/>
                <w:b/>
                <w:i/>
                <w:lang w:val="en-GB"/>
              </w:rPr>
              <w:t>n 4.6, 4.7, 4.8 a 4.9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31433C8B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3332E398" w14:textId="77777777" w:rsidTr="00F71A36">
        <w:trPr>
          <w:trHeight w:val="2268"/>
        </w:trPr>
        <w:tc>
          <w:tcPr>
            <w:tcW w:w="9056" w:type="dxa"/>
          </w:tcPr>
          <w:p w14:paraId="6022D42E" w14:textId="77777777" w:rsidR="00245402" w:rsidRPr="00A2719F" w:rsidRDefault="00245402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FBAFF13" w14:textId="77777777" w:rsidR="00F71A36" w:rsidRDefault="00F71A36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6" w:name="_Toc13750166"/>
      <w:r>
        <w:br w:type="page"/>
      </w:r>
    </w:p>
    <w:p w14:paraId="30C4D441" w14:textId="09BF01F6" w:rsidR="00843174" w:rsidRPr="00C40E82" w:rsidRDefault="00843174" w:rsidP="00FB39E7">
      <w:pPr>
        <w:pStyle w:val="Nadpis4"/>
      </w:pPr>
      <w:r w:rsidRPr="00C40E82">
        <w:lastRenderedPageBreak/>
        <w:t>NÁRODNÍ A MEZINÁRODNÍ SPOLUPRÁCE A MOBILITA VE VAVAI</w:t>
      </w:r>
      <w:bookmarkEnd w:id="6"/>
      <w:r w:rsidRPr="00C40E82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35848" w:rsidRPr="00A2719F" w14:paraId="41292EA9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01D9A0B" w14:textId="7F1D852B" w:rsidR="00035848" w:rsidRPr="00843174" w:rsidRDefault="00843174" w:rsidP="009A31FB">
            <w:pPr>
              <w:jc w:val="both"/>
              <w:rPr>
                <w:b/>
              </w:rPr>
            </w:pPr>
            <w:r w:rsidRPr="00843174">
              <w:rPr>
                <w:b/>
              </w:rPr>
              <w:t xml:space="preserve">4.10 Významné spolupráce ve </w:t>
            </w:r>
            <w:proofErr w:type="spellStart"/>
            <w:r w:rsidRPr="00843174">
              <w:rPr>
                <w:b/>
              </w:rPr>
              <w:t>VaVaI</w:t>
            </w:r>
            <w:proofErr w:type="spellEnd"/>
            <w:r w:rsidRPr="00843174">
              <w:rPr>
                <w:b/>
              </w:rPr>
              <w:t xml:space="preserve"> na národní úrovni</w:t>
            </w:r>
          </w:p>
          <w:p w14:paraId="1AAB8565" w14:textId="77777777" w:rsidR="00035848" w:rsidRPr="00A2719F" w:rsidRDefault="00035848" w:rsidP="009A31FB">
            <w:pPr>
              <w:rPr>
                <w:b/>
              </w:rPr>
            </w:pPr>
          </w:p>
        </w:tc>
      </w:tr>
      <w:tr w:rsidR="00035848" w14:paraId="58D4EBB7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4A569B5" w14:textId="67EE42D6" w:rsidR="0028454C" w:rsidRPr="00860978" w:rsidRDefault="00B35447" w:rsidP="00E2106E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="00E2106E">
              <w:rPr>
                <w:i/>
              </w:rPr>
              <w:t xml:space="preserve"> uvedené</w:t>
            </w:r>
            <w:r w:rsidR="00E2106E" w:rsidRPr="0017416E">
              <w:rPr>
                <w:i/>
              </w:rPr>
              <w:t xml:space="preserve"> případy spolupráce ve </w:t>
            </w:r>
            <w:proofErr w:type="spellStart"/>
            <w:r w:rsidR="00E2106E">
              <w:rPr>
                <w:i/>
              </w:rPr>
              <w:t>VaVaI</w:t>
            </w:r>
            <w:proofErr w:type="spellEnd"/>
            <w:r w:rsidR="00E2106E" w:rsidRPr="0017416E">
              <w:rPr>
                <w:i/>
              </w:rPr>
              <w:t xml:space="preserve"> na národní úrovni</w:t>
            </w:r>
            <w:r>
              <w:rPr>
                <w:i/>
              </w:rPr>
              <w:t xml:space="preserve"> z hlediska</w:t>
            </w:r>
            <w:r w:rsidR="00E2106E">
              <w:rPr>
                <w:i/>
              </w:rPr>
              <w:t xml:space="preserve"> progresivní</w:t>
            </w:r>
            <w:r>
              <w:rPr>
                <w:i/>
              </w:rPr>
              <w:t>ch</w:t>
            </w:r>
            <w:r w:rsidR="00E2106E">
              <w:rPr>
                <w:i/>
              </w:rPr>
              <w:t xml:space="preserve"> trendů v oblasti </w:t>
            </w:r>
            <w:proofErr w:type="spellStart"/>
            <w:r w:rsidR="00E2106E">
              <w:rPr>
                <w:i/>
              </w:rPr>
              <w:t>VaVaI</w:t>
            </w:r>
            <w:proofErr w:type="spellEnd"/>
            <w:r w:rsidR="006075DF">
              <w:rPr>
                <w:i/>
              </w:rPr>
              <w:t>.</w:t>
            </w:r>
          </w:p>
        </w:tc>
      </w:tr>
      <w:tr w:rsidR="00A15FF4" w:rsidRPr="00A2719F" w14:paraId="1B9A29C8" w14:textId="77777777" w:rsidTr="00A15FF4">
        <w:trPr>
          <w:trHeight w:val="275"/>
        </w:trPr>
        <w:tc>
          <w:tcPr>
            <w:tcW w:w="6379" w:type="dxa"/>
          </w:tcPr>
          <w:p w14:paraId="73ACE677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869277796"/>
            <w:placeholder>
              <w:docPart w:val="40A5F1A729744C5C860E65F4A955F7E9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B12642F" w14:textId="2FF0088D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35848" w14:paraId="563AE019" w14:textId="77777777" w:rsidTr="00F71A36">
        <w:trPr>
          <w:trHeight w:val="2268"/>
        </w:trPr>
        <w:tc>
          <w:tcPr>
            <w:tcW w:w="9057" w:type="dxa"/>
            <w:gridSpan w:val="2"/>
          </w:tcPr>
          <w:p w14:paraId="028A9FD4" w14:textId="1C4670EA" w:rsidR="00035848" w:rsidRPr="00E102DE" w:rsidRDefault="00035848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B69D5C5" w14:textId="77777777" w:rsidR="00035848" w:rsidRPr="00A2719F" w:rsidRDefault="00035848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BB3EDD2" w14:textId="77777777" w:rsidR="00843174" w:rsidRDefault="00843174" w:rsidP="00F71A36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679E676A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0B75B9F" w14:textId="7BCA60CF" w:rsidR="00843174" w:rsidRPr="00843174" w:rsidRDefault="00843174" w:rsidP="009A31FB">
            <w:pPr>
              <w:jc w:val="both"/>
              <w:rPr>
                <w:b/>
              </w:rPr>
            </w:pPr>
            <w:r w:rsidRPr="00843174">
              <w:rPr>
                <w:b/>
              </w:rPr>
              <w:t>4.1</w:t>
            </w:r>
            <w:r w:rsidR="00CD01C7">
              <w:rPr>
                <w:b/>
              </w:rPr>
              <w:t>1</w:t>
            </w:r>
            <w:r w:rsidRPr="00843174">
              <w:rPr>
                <w:b/>
              </w:rPr>
              <w:t xml:space="preserve"> Významné spolupráce ve </w:t>
            </w:r>
            <w:proofErr w:type="spellStart"/>
            <w:r w:rsidRPr="00843174">
              <w:rPr>
                <w:b/>
              </w:rPr>
              <w:t>VaVaI</w:t>
            </w:r>
            <w:proofErr w:type="spellEnd"/>
            <w:r w:rsidRPr="00843174">
              <w:rPr>
                <w:b/>
              </w:rPr>
              <w:t xml:space="preserve"> na </w:t>
            </w:r>
            <w:r>
              <w:rPr>
                <w:b/>
              </w:rPr>
              <w:t>mezinárodní</w:t>
            </w:r>
            <w:r w:rsidRPr="00843174">
              <w:rPr>
                <w:b/>
              </w:rPr>
              <w:t xml:space="preserve"> úrovni</w:t>
            </w:r>
          </w:p>
          <w:p w14:paraId="05429D6F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509444EC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2BEE641" w14:textId="65084C74" w:rsidR="0028454C" w:rsidRPr="00860978" w:rsidRDefault="00B35447" w:rsidP="003E3A5E">
            <w:pPr>
              <w:jc w:val="both"/>
              <w:rPr>
                <w:i/>
              </w:rPr>
            </w:pPr>
            <w:r>
              <w:rPr>
                <w:i/>
              </w:rPr>
              <w:t>Zhodnoťte uvedené</w:t>
            </w:r>
            <w:r w:rsidRPr="0017416E">
              <w:rPr>
                <w:i/>
              </w:rPr>
              <w:t xml:space="preserve"> případy spolupráce ve 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17416E">
              <w:rPr>
                <w:i/>
              </w:rPr>
              <w:t xml:space="preserve"> na </w:t>
            </w:r>
            <w:r w:rsidR="002223E4">
              <w:rPr>
                <w:i/>
              </w:rPr>
              <w:t>mezi</w:t>
            </w:r>
            <w:r w:rsidRPr="0017416E">
              <w:rPr>
                <w:i/>
              </w:rPr>
              <w:t>národní úrovni</w:t>
            </w:r>
            <w:r>
              <w:rPr>
                <w:i/>
              </w:rPr>
              <w:t xml:space="preserve"> z hlediska progresivních trendů v oblasti </w:t>
            </w:r>
            <w:proofErr w:type="spellStart"/>
            <w:r>
              <w:rPr>
                <w:i/>
              </w:rPr>
              <w:t>VaVaI</w:t>
            </w:r>
            <w:proofErr w:type="spellEnd"/>
            <w:r w:rsidR="006075DF">
              <w:rPr>
                <w:i/>
              </w:rPr>
              <w:t>.</w:t>
            </w:r>
          </w:p>
        </w:tc>
      </w:tr>
      <w:tr w:rsidR="00A15FF4" w:rsidRPr="00A2719F" w14:paraId="1DB503D0" w14:textId="77777777" w:rsidTr="00A15FF4">
        <w:trPr>
          <w:trHeight w:val="275"/>
        </w:trPr>
        <w:tc>
          <w:tcPr>
            <w:tcW w:w="6379" w:type="dxa"/>
          </w:tcPr>
          <w:p w14:paraId="35568593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0172987"/>
            <w:placeholder>
              <w:docPart w:val="6322B7DD1C7B4F2D92F51BC85939DFB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34F2115" w14:textId="335FCB05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0A09C034" w14:textId="77777777" w:rsidTr="00F71A36">
        <w:trPr>
          <w:trHeight w:val="2268"/>
        </w:trPr>
        <w:tc>
          <w:tcPr>
            <w:tcW w:w="9057" w:type="dxa"/>
            <w:gridSpan w:val="2"/>
          </w:tcPr>
          <w:p w14:paraId="215DBFB4" w14:textId="57CBBC7E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E6EC1B3" w14:textId="77777777" w:rsidR="00843174" w:rsidRPr="00A2719F" w:rsidRDefault="00843174" w:rsidP="00F71A36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8DF7454" w14:textId="77777777" w:rsidR="00245402" w:rsidRDefault="00245402" w:rsidP="00F71A36">
      <w:pPr>
        <w:spacing w:before="360"/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3A0D2ACE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14D81CA" w14:textId="77777777" w:rsidR="00816CB7" w:rsidRPr="00816CB7" w:rsidRDefault="00816CB7" w:rsidP="00816CB7">
            <w:pPr>
              <w:jc w:val="both"/>
              <w:rPr>
                <w:b/>
              </w:rPr>
            </w:pPr>
            <w:r w:rsidRPr="00816CB7">
              <w:rPr>
                <w:b/>
              </w:rPr>
              <w:t>4.12 Mobilita akademických a výzkumných pracovníků (vč. sektorové a mezisektorové mobility)</w:t>
            </w:r>
          </w:p>
          <w:p w14:paraId="179B40AF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1E66DEC6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5E21C5D" w14:textId="64725A07" w:rsidR="0028454C" w:rsidRPr="0028454C" w:rsidRDefault="002223E4" w:rsidP="002223E4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mobilitu akademických a výzkumných pracovníků</w:t>
            </w:r>
            <w:r>
              <w:rPr>
                <w:i/>
              </w:rPr>
              <w:t xml:space="preserve">, včetně </w:t>
            </w:r>
            <w:r w:rsidRPr="00375A49">
              <w:rPr>
                <w:i/>
              </w:rPr>
              <w:t>mobilit</w:t>
            </w:r>
            <w:r>
              <w:rPr>
                <w:i/>
              </w:rPr>
              <w:t>y</w:t>
            </w:r>
            <w:r w:rsidRPr="00375A49">
              <w:rPr>
                <w:i/>
              </w:rPr>
              <w:t xml:space="preserve"> doktorských studentů a akademických pracovníků v souvislosti s 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375A49">
              <w:rPr>
                <w:i/>
              </w:rPr>
              <w:t xml:space="preserve"> (strategi</w:t>
            </w:r>
            <w:r>
              <w:rPr>
                <w:i/>
              </w:rPr>
              <w:t>i</w:t>
            </w:r>
            <w:r w:rsidRPr="00375A49">
              <w:rPr>
                <w:i/>
              </w:rPr>
              <w:t>, systém, koncepc</w:t>
            </w:r>
            <w:r>
              <w:rPr>
                <w:i/>
              </w:rPr>
              <w:t>i</w:t>
            </w:r>
            <w:r w:rsidRPr="00375A49">
              <w:rPr>
                <w:i/>
              </w:rPr>
              <w:t xml:space="preserve">); </w:t>
            </w:r>
            <w:r>
              <w:rPr>
                <w:i/>
              </w:rPr>
              <w:t xml:space="preserve">zhodnoťte přínos popsaných konkrétních </w:t>
            </w:r>
            <w:r w:rsidRPr="00375A49">
              <w:rPr>
                <w:i/>
              </w:rPr>
              <w:t>příkladů</w:t>
            </w:r>
            <w:r>
              <w:rPr>
                <w:i/>
              </w:rPr>
              <w:t>. Zhodnoťte též p</w:t>
            </w:r>
            <w:r w:rsidRPr="00375A49">
              <w:rPr>
                <w:i/>
              </w:rPr>
              <w:t xml:space="preserve">řípadné bariéry pro mobilitu </w:t>
            </w:r>
            <w:r>
              <w:rPr>
                <w:i/>
              </w:rPr>
              <w:t>akademických a výzkumných pracovníků, pokud takové identifikujete.</w:t>
            </w:r>
          </w:p>
        </w:tc>
      </w:tr>
      <w:tr w:rsidR="00A15FF4" w:rsidRPr="00A2719F" w14:paraId="40B35D4B" w14:textId="77777777" w:rsidTr="00A15FF4">
        <w:trPr>
          <w:trHeight w:val="275"/>
        </w:trPr>
        <w:tc>
          <w:tcPr>
            <w:tcW w:w="6379" w:type="dxa"/>
          </w:tcPr>
          <w:p w14:paraId="086CD2A9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63540313"/>
            <w:placeholder>
              <w:docPart w:val="E962C0E2FE7A41CC8E2B47EF0076BB77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1DA59C9" w14:textId="4446A8E4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5ACBD93E" w14:textId="77777777" w:rsidTr="005A6B3B">
        <w:trPr>
          <w:trHeight w:val="2155"/>
        </w:trPr>
        <w:tc>
          <w:tcPr>
            <w:tcW w:w="9057" w:type="dxa"/>
            <w:gridSpan w:val="2"/>
          </w:tcPr>
          <w:p w14:paraId="20848DEF" w14:textId="492CD853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7DC5593" w14:textId="77777777" w:rsidR="00843174" w:rsidRPr="00A2719F" w:rsidRDefault="00843174" w:rsidP="00F71A36">
            <w:pPr>
              <w:rPr>
                <w:rFonts w:cstheme="minorHAnsi"/>
                <w:b/>
                <w:lang w:val="en-GB"/>
              </w:rPr>
            </w:pPr>
          </w:p>
        </w:tc>
      </w:tr>
      <w:tr w:rsidR="00816CB7" w:rsidRPr="00A2719F" w14:paraId="40E4F1A2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98AAD79" w14:textId="6A2D1195" w:rsidR="00816CB7" w:rsidRPr="00816CB7" w:rsidRDefault="00816CB7" w:rsidP="00816CB7">
            <w:pPr>
              <w:jc w:val="both"/>
              <w:rPr>
                <w:b/>
              </w:rPr>
            </w:pPr>
            <w:r w:rsidRPr="00816CB7">
              <w:rPr>
                <w:b/>
              </w:rPr>
              <w:lastRenderedPageBreak/>
              <w:t>4.13 Internacionalizace vnitřního prostředí</w:t>
            </w:r>
          </w:p>
          <w:p w14:paraId="479F2F43" w14:textId="77777777" w:rsidR="00816CB7" w:rsidRPr="00A2719F" w:rsidRDefault="00816CB7" w:rsidP="009A31FB">
            <w:pPr>
              <w:rPr>
                <w:b/>
              </w:rPr>
            </w:pPr>
          </w:p>
        </w:tc>
      </w:tr>
      <w:tr w:rsidR="00816CB7" w14:paraId="6A9CD07E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50EFA15" w14:textId="4EC6F1EB" w:rsidR="0028454C" w:rsidRPr="00860978" w:rsidRDefault="002223E4" w:rsidP="00B17180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="00B17180">
              <w:rPr>
                <w:i/>
              </w:rPr>
              <w:t xml:space="preserve"> </w:t>
            </w:r>
            <w:r w:rsidR="00B17180" w:rsidRPr="00375A49">
              <w:rPr>
                <w:i/>
              </w:rPr>
              <w:t>internacionalizac</w:t>
            </w:r>
            <w:r>
              <w:rPr>
                <w:i/>
              </w:rPr>
              <w:t>i</w:t>
            </w:r>
            <w:r w:rsidR="00B17180" w:rsidRPr="00375A49">
              <w:rPr>
                <w:i/>
              </w:rPr>
              <w:t xml:space="preserve"> vnitřního prostředí </w:t>
            </w:r>
            <w:r>
              <w:rPr>
                <w:i/>
              </w:rPr>
              <w:t xml:space="preserve">vysoké školy </w:t>
            </w:r>
            <w:r w:rsidR="00B17180" w:rsidRPr="00375A49">
              <w:rPr>
                <w:i/>
              </w:rPr>
              <w:t xml:space="preserve">ve vazbě na oblast </w:t>
            </w:r>
            <w:proofErr w:type="spellStart"/>
            <w:r w:rsidR="00B17180">
              <w:rPr>
                <w:i/>
              </w:rPr>
              <w:t>VaVaI</w:t>
            </w:r>
            <w:proofErr w:type="spellEnd"/>
            <w:r w:rsidR="00B17180">
              <w:rPr>
                <w:i/>
              </w:rPr>
              <w:t xml:space="preserve"> </w:t>
            </w:r>
            <w:r>
              <w:rPr>
                <w:i/>
              </w:rPr>
              <w:t xml:space="preserve">ve vztahu k </w:t>
            </w:r>
            <w:r w:rsidR="00B17180">
              <w:rPr>
                <w:i/>
              </w:rPr>
              <w:t>evropským standardům</w:t>
            </w:r>
            <w:r>
              <w:rPr>
                <w:i/>
              </w:rPr>
              <w:t>.</w:t>
            </w:r>
            <w:r w:rsidR="00281CE0">
              <w:rPr>
                <w:i/>
              </w:rPr>
              <w:t xml:space="preserve"> </w:t>
            </w:r>
            <w:r>
              <w:rPr>
                <w:i/>
              </w:rPr>
              <w:t>V hodnocení zohledněte popsané</w:t>
            </w:r>
            <w:r w:rsidR="00281CE0">
              <w:rPr>
                <w:i/>
              </w:rPr>
              <w:t xml:space="preserve"> </w:t>
            </w:r>
            <w:r w:rsidR="00281CE0" w:rsidRPr="00281CE0">
              <w:rPr>
                <w:i/>
              </w:rPr>
              <w:t>nástroje pro naplnění cílů internacionalizace a způsob jejich implementace</w:t>
            </w:r>
            <w:r>
              <w:rPr>
                <w:i/>
              </w:rPr>
              <w:t>.</w:t>
            </w:r>
          </w:p>
        </w:tc>
      </w:tr>
      <w:tr w:rsidR="00A15FF4" w:rsidRPr="00A2719F" w14:paraId="53752D1E" w14:textId="77777777" w:rsidTr="00A15FF4">
        <w:trPr>
          <w:trHeight w:val="275"/>
        </w:trPr>
        <w:tc>
          <w:tcPr>
            <w:tcW w:w="6379" w:type="dxa"/>
          </w:tcPr>
          <w:p w14:paraId="149A676F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445060859"/>
            <w:placeholder>
              <w:docPart w:val="A69D5BC918F540AAB68790181F128F7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27EBF15" w14:textId="31C76E3E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16CB7" w14:paraId="70697FA1" w14:textId="77777777" w:rsidTr="005A6B3B">
        <w:trPr>
          <w:trHeight w:val="2268"/>
        </w:trPr>
        <w:tc>
          <w:tcPr>
            <w:tcW w:w="9057" w:type="dxa"/>
            <w:gridSpan w:val="2"/>
          </w:tcPr>
          <w:p w14:paraId="21A59C40" w14:textId="6EF99B82" w:rsidR="00816CB7" w:rsidRPr="00E102DE" w:rsidRDefault="00816CB7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46561E5" w14:textId="77777777" w:rsidR="00816CB7" w:rsidRPr="00A2719F" w:rsidRDefault="00816CB7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FB12215" w14:textId="77777777" w:rsidR="00245402" w:rsidRDefault="00245402" w:rsidP="005A6B3B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5D2F9797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4385A38" w14:textId="4071D834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dation 4.</w:t>
            </w:r>
            <w:r w:rsidR="00155C29">
              <w:rPr>
                <w:rFonts w:cstheme="minorHAnsi"/>
                <w:b/>
                <w:i/>
                <w:lang w:val="en-GB"/>
              </w:rPr>
              <w:t>10, 4.11, 4.12 a 4.13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33AF0A6C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605C92C1" w14:textId="77777777" w:rsidTr="005A6B3B">
        <w:trPr>
          <w:trHeight w:val="2268"/>
        </w:trPr>
        <w:tc>
          <w:tcPr>
            <w:tcW w:w="9056" w:type="dxa"/>
          </w:tcPr>
          <w:p w14:paraId="000524AC" w14:textId="77777777" w:rsidR="00245402" w:rsidRPr="00A2719F" w:rsidRDefault="00245402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49BC7E2" w14:textId="77777777" w:rsidR="005A6B3B" w:rsidRDefault="005A6B3B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7" w:name="_Toc13750167"/>
      <w:r>
        <w:br w:type="page"/>
      </w:r>
    </w:p>
    <w:p w14:paraId="42BB7C4A" w14:textId="3534C5FA" w:rsidR="00C40E82" w:rsidRPr="00034905" w:rsidRDefault="00C40E82" w:rsidP="00FB39E7">
      <w:pPr>
        <w:pStyle w:val="Nadpis4"/>
      </w:pPr>
      <w:r w:rsidRPr="00C40E82">
        <w:lastRenderedPageBreak/>
        <w:t>LIDSKÉ ZDROJE A KARIÉRA VE VAVAI</w:t>
      </w:r>
      <w:bookmarkEnd w:id="7"/>
      <w:r w:rsidRPr="00C40E82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659F158B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109431E8" w14:textId="3563A5D8" w:rsidR="002E6AB0" w:rsidRPr="002E6AB0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t>4.14 Systém kariérního růstu akademických a výzkumných pracovníků</w:t>
            </w:r>
          </w:p>
          <w:p w14:paraId="37EBA17D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34685FC6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23D63DF" w14:textId="63DCCB9F" w:rsidR="002223E4" w:rsidRPr="00375A49" w:rsidRDefault="002223E4" w:rsidP="002223E4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systém kariérního růstu akademických a výzkumných pracovníků</w:t>
            </w:r>
            <w:r>
              <w:rPr>
                <w:i/>
              </w:rPr>
              <w:t xml:space="preserve"> na základě uvedených </w:t>
            </w:r>
            <w:r w:rsidRPr="00375A49">
              <w:rPr>
                <w:i/>
              </w:rPr>
              <w:t>informa</w:t>
            </w:r>
            <w:r w:rsidRPr="000E72CA">
              <w:rPr>
                <w:i/>
              </w:rPr>
              <w:t>c</w:t>
            </w:r>
            <w:r w:rsidR="00F81B80" w:rsidRPr="000E72CA">
              <w:rPr>
                <w:i/>
              </w:rPr>
              <w:t>í</w:t>
            </w:r>
            <w:r w:rsidRPr="00375A49">
              <w:rPr>
                <w:i/>
              </w:rPr>
              <w:t xml:space="preserve"> o </w:t>
            </w:r>
            <w:r>
              <w:rPr>
                <w:i/>
              </w:rPr>
              <w:t>dlouhodobých pobytech vlastních akademických pracovníků v zahraničí nebo naopak zahraničních pracovníků na hodnocené vysoké škole (tzv.</w:t>
            </w:r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sabbatic</w:t>
            </w:r>
            <w:r>
              <w:rPr>
                <w:i/>
              </w:rPr>
              <w:t>al</w:t>
            </w:r>
            <w:proofErr w:type="spellEnd"/>
            <w:r>
              <w:rPr>
                <w:i/>
              </w:rPr>
              <w:t>; pokud existují pravidla nebo systém podpory)</w:t>
            </w:r>
            <w:r w:rsidRPr="00375A49">
              <w:rPr>
                <w:i/>
              </w:rPr>
              <w:t xml:space="preserve">, </w:t>
            </w:r>
            <w:r w:rsidR="00B1342D">
              <w:rPr>
                <w:i/>
              </w:rPr>
              <w:t xml:space="preserve">o </w:t>
            </w:r>
            <w:r w:rsidRPr="00375A49">
              <w:rPr>
                <w:i/>
              </w:rPr>
              <w:t xml:space="preserve">mezinárodních výběrových řízeních, pravidlech kariérního růstu, </w:t>
            </w:r>
            <w:proofErr w:type="spellStart"/>
            <w:r w:rsidRPr="00375A49">
              <w:rPr>
                <w:i/>
              </w:rPr>
              <w:t>mentoringu</w:t>
            </w:r>
            <w:proofErr w:type="spellEnd"/>
            <w:r>
              <w:rPr>
                <w:i/>
              </w:rPr>
              <w:t xml:space="preserve"> (pokud existuje)</w:t>
            </w:r>
            <w:r w:rsidRPr="00375A49">
              <w:rPr>
                <w:i/>
              </w:rPr>
              <w:t>, transparentním rozdělení institucionálních úvazků, postoji k </w:t>
            </w:r>
            <w:r w:rsidRPr="00160238">
              <w:rPr>
                <w:i/>
              </w:rPr>
              <w:t>řetězení smluv</w:t>
            </w:r>
            <w:r w:rsidRPr="00375A49">
              <w:rPr>
                <w:i/>
              </w:rPr>
              <w:t xml:space="preserve"> a </w:t>
            </w:r>
            <w:r w:rsidR="00B1342D">
              <w:rPr>
                <w:i/>
              </w:rPr>
              <w:t xml:space="preserve">obsazování </w:t>
            </w:r>
            <w:r w:rsidRPr="00375A49">
              <w:rPr>
                <w:i/>
              </w:rPr>
              <w:t>vedoucích akademických pozic, opatření</w:t>
            </w:r>
            <w:r>
              <w:rPr>
                <w:i/>
              </w:rPr>
              <w:t>ch</w:t>
            </w:r>
            <w:r w:rsidRPr="00375A49">
              <w:rPr>
                <w:i/>
              </w:rPr>
              <w:t xml:space="preserve"> k návratnosti pracovníků po pobytu na externím pracovišti vč. zahraničního, případně další</w:t>
            </w:r>
            <w:r w:rsidR="00B1342D">
              <w:rPr>
                <w:i/>
              </w:rPr>
              <w:t>ch</w:t>
            </w:r>
            <w:r w:rsidRPr="00375A49">
              <w:rPr>
                <w:i/>
              </w:rPr>
              <w:t xml:space="preserve"> relevantní</w:t>
            </w:r>
            <w:r w:rsidR="00B1342D">
              <w:rPr>
                <w:i/>
              </w:rPr>
              <w:t>ch</w:t>
            </w:r>
            <w:r w:rsidRPr="00375A49">
              <w:rPr>
                <w:i/>
              </w:rPr>
              <w:t xml:space="preserve"> informac</w:t>
            </w:r>
            <w:r w:rsidR="00B1342D">
              <w:rPr>
                <w:i/>
              </w:rPr>
              <w:t>í uvedených vysokou škol</w:t>
            </w:r>
            <w:r w:rsidR="00160238">
              <w:rPr>
                <w:i/>
              </w:rPr>
              <w:t>ou</w:t>
            </w:r>
            <w:r w:rsidRPr="00375A49">
              <w:rPr>
                <w:i/>
              </w:rPr>
              <w:t xml:space="preserve"> dle vlastní úvahy. </w:t>
            </w:r>
            <w:r w:rsidR="00B1342D">
              <w:rPr>
                <w:i/>
              </w:rPr>
              <w:t xml:space="preserve">Do hodnocení zahrňte též informace z </w:t>
            </w:r>
            <w:r w:rsidRPr="00375A49">
              <w:rPr>
                <w:i/>
              </w:rPr>
              <w:t>existující</w:t>
            </w:r>
            <w:r w:rsidR="00B1342D">
              <w:rPr>
                <w:i/>
              </w:rPr>
              <w:t>ho</w:t>
            </w:r>
            <w:r w:rsidRPr="00375A49">
              <w:rPr>
                <w:i/>
              </w:rPr>
              <w:t xml:space="preserve"> kariérní</w:t>
            </w:r>
            <w:r w:rsidR="00B1342D">
              <w:rPr>
                <w:i/>
              </w:rPr>
              <w:t>ho</w:t>
            </w:r>
            <w:r w:rsidRPr="00375A49">
              <w:rPr>
                <w:i/>
              </w:rPr>
              <w:t xml:space="preserve"> řád</w:t>
            </w:r>
            <w:r w:rsidR="00B1342D">
              <w:rPr>
                <w:i/>
              </w:rPr>
              <w:t>u</w:t>
            </w:r>
            <w:r w:rsidRPr="00375A49">
              <w:rPr>
                <w:i/>
              </w:rPr>
              <w:t xml:space="preserve"> nebo obdobn</w:t>
            </w:r>
            <w:r w:rsidR="00B1342D">
              <w:rPr>
                <w:i/>
              </w:rPr>
              <w:t>ého</w:t>
            </w:r>
            <w:r w:rsidRPr="00375A49">
              <w:rPr>
                <w:i/>
              </w:rPr>
              <w:t xml:space="preserve"> </w:t>
            </w:r>
            <w:r w:rsidR="006075DF" w:rsidRPr="00375A49">
              <w:rPr>
                <w:i/>
              </w:rPr>
              <w:t>dokument</w:t>
            </w:r>
            <w:r w:rsidR="006075DF">
              <w:rPr>
                <w:i/>
              </w:rPr>
              <w:t>u,</w:t>
            </w:r>
            <w:r w:rsidR="00B1342D">
              <w:rPr>
                <w:i/>
              </w:rPr>
              <w:t xml:space="preserve"> </w:t>
            </w:r>
            <w:r>
              <w:rPr>
                <w:i/>
              </w:rPr>
              <w:t xml:space="preserve">pokud </w:t>
            </w:r>
            <w:r w:rsidR="00B1342D">
              <w:rPr>
                <w:i/>
              </w:rPr>
              <w:t>jej vysoká škola poskytla</w:t>
            </w:r>
            <w:r>
              <w:rPr>
                <w:i/>
              </w:rPr>
              <w:t>.</w:t>
            </w:r>
          </w:p>
          <w:p w14:paraId="620D5450" w14:textId="3F621E9E" w:rsidR="0028454C" w:rsidRPr="00860978" w:rsidRDefault="0028454C" w:rsidP="00AB7C7D">
            <w:pPr>
              <w:jc w:val="both"/>
              <w:rPr>
                <w:i/>
              </w:rPr>
            </w:pPr>
          </w:p>
        </w:tc>
      </w:tr>
      <w:tr w:rsidR="00A15FF4" w:rsidRPr="00A2719F" w14:paraId="5E347D97" w14:textId="77777777" w:rsidTr="00A15FF4">
        <w:trPr>
          <w:trHeight w:val="275"/>
        </w:trPr>
        <w:tc>
          <w:tcPr>
            <w:tcW w:w="6379" w:type="dxa"/>
          </w:tcPr>
          <w:p w14:paraId="741E5D5B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224449862"/>
            <w:placeholder>
              <w:docPart w:val="FD15868382CE48EBB28BC29B0DB3688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BF05688" w14:textId="3A40098C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281CADB4" w14:textId="77777777" w:rsidTr="005A6B3B">
        <w:trPr>
          <w:trHeight w:val="2268"/>
        </w:trPr>
        <w:tc>
          <w:tcPr>
            <w:tcW w:w="9057" w:type="dxa"/>
            <w:gridSpan w:val="2"/>
          </w:tcPr>
          <w:p w14:paraId="5C07D35B" w14:textId="20F8BB06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5A723FE" w14:textId="77777777" w:rsidR="00843174" w:rsidRPr="00A2719F" w:rsidRDefault="00843174" w:rsidP="009A31F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CEA34B2" w14:textId="77777777" w:rsidR="009955A4" w:rsidRDefault="009955A4" w:rsidP="005A6B3B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6D0913D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3108D49" w14:textId="548773D6" w:rsidR="00843174" w:rsidRPr="00A2719F" w:rsidRDefault="002E6AB0" w:rsidP="000C0066">
            <w:pPr>
              <w:jc w:val="both"/>
              <w:rPr>
                <w:b/>
              </w:rPr>
            </w:pPr>
            <w:r w:rsidRPr="002E6AB0">
              <w:rPr>
                <w:b/>
              </w:rPr>
              <w:t>4.15 Systém hodnocení akademických a výzkumných pracovníků a obsazování klíčových pozic ve </w:t>
            </w:r>
            <w:proofErr w:type="spellStart"/>
            <w:r w:rsidRPr="002E6AB0">
              <w:rPr>
                <w:b/>
              </w:rPr>
              <w:t>VaVaI</w:t>
            </w:r>
            <w:proofErr w:type="spellEnd"/>
          </w:p>
        </w:tc>
      </w:tr>
      <w:tr w:rsidR="00843174" w14:paraId="6C68D8BF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B8A1C35" w14:textId="67303A54" w:rsidR="0028454C" w:rsidRPr="00860978" w:rsidRDefault="00B1342D" w:rsidP="002B5605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="002B5605">
              <w:rPr>
                <w:i/>
              </w:rPr>
              <w:t xml:space="preserve"> systém hodnocení </w:t>
            </w:r>
            <w:r w:rsidR="000C0066" w:rsidRPr="00375A49">
              <w:rPr>
                <w:i/>
              </w:rPr>
              <w:t>akademických a výzkumných pracovníků</w:t>
            </w:r>
            <w:r>
              <w:rPr>
                <w:i/>
              </w:rPr>
              <w:t xml:space="preserve">, jeho základní pravidla a zásady interního hodnocení, a </w:t>
            </w:r>
            <w:r w:rsidR="002B5605">
              <w:rPr>
                <w:i/>
              </w:rPr>
              <w:t>systém</w:t>
            </w:r>
            <w:r w:rsidR="000C0066" w:rsidRPr="00375A49">
              <w:rPr>
                <w:i/>
              </w:rPr>
              <w:t xml:space="preserve"> obsazování vedoucích </w:t>
            </w:r>
            <w:r w:rsidR="000C0066">
              <w:rPr>
                <w:i/>
              </w:rPr>
              <w:t>pozic v souvislosti s</w:t>
            </w:r>
            <w:r>
              <w:rPr>
                <w:i/>
              </w:rPr>
              <w:t> </w:t>
            </w:r>
            <w:proofErr w:type="spellStart"/>
            <w:r w:rsidR="000C0066">
              <w:rPr>
                <w:i/>
              </w:rPr>
              <w:t>VaVaI</w:t>
            </w:r>
            <w:proofErr w:type="spellEnd"/>
            <w:r>
              <w:rPr>
                <w:i/>
              </w:rPr>
              <w:t>.</w:t>
            </w:r>
          </w:p>
        </w:tc>
      </w:tr>
      <w:tr w:rsidR="00A15FF4" w:rsidRPr="00A2719F" w14:paraId="21E25EBE" w14:textId="77777777" w:rsidTr="00A15FF4">
        <w:trPr>
          <w:trHeight w:val="275"/>
        </w:trPr>
        <w:tc>
          <w:tcPr>
            <w:tcW w:w="6379" w:type="dxa"/>
          </w:tcPr>
          <w:p w14:paraId="3A9C0CFA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542738917"/>
            <w:placeholder>
              <w:docPart w:val="4B048C0D9DD446F289F64D14E2B52D0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FAAAE03" w14:textId="7878784C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75CD8FD0" w14:textId="77777777" w:rsidTr="005A6B3B">
        <w:trPr>
          <w:trHeight w:val="2268"/>
        </w:trPr>
        <w:tc>
          <w:tcPr>
            <w:tcW w:w="9057" w:type="dxa"/>
            <w:gridSpan w:val="2"/>
          </w:tcPr>
          <w:p w14:paraId="0F6C4B2B" w14:textId="54064D31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EC0641D" w14:textId="77777777" w:rsidR="00843174" w:rsidRPr="00A2719F" w:rsidRDefault="00843174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4E121BC" w14:textId="77777777" w:rsidR="005A6B3B" w:rsidRDefault="005A6B3B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38006479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DFBF460" w14:textId="5A6BA82C" w:rsidR="002E6AB0" w:rsidRPr="002E6AB0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lastRenderedPageBreak/>
              <w:t>4.16 Systém náboru výzkumných a akademických pracovníků z externího prostředí</w:t>
            </w:r>
          </w:p>
          <w:p w14:paraId="295EE192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5015367B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B55A7DA" w14:textId="6D9E3CC9" w:rsidR="0028454C" w:rsidRPr="00860978" w:rsidRDefault="00B1342D" w:rsidP="002B5605">
            <w:pPr>
              <w:jc w:val="both"/>
              <w:rPr>
                <w:i/>
              </w:rPr>
            </w:pPr>
            <w:r>
              <w:rPr>
                <w:i/>
              </w:rPr>
              <w:t>Zhodnoťte popsaný</w:t>
            </w:r>
            <w:r w:rsidR="000C0066" w:rsidRPr="00375A49">
              <w:rPr>
                <w:i/>
              </w:rPr>
              <w:t xml:space="preserve"> systém náboru akademických pracovníků z vnějšího prostředí,</w:t>
            </w:r>
            <w:r w:rsidR="000C0066">
              <w:rPr>
                <w:i/>
              </w:rPr>
              <w:t xml:space="preserve"> zejména ze zahraničí,</w:t>
            </w:r>
            <w:r w:rsidR="000C0066" w:rsidRPr="00375A49">
              <w:rPr>
                <w:i/>
              </w:rPr>
              <w:t xml:space="preserve"> </w:t>
            </w:r>
            <w:r>
              <w:rPr>
                <w:i/>
              </w:rPr>
              <w:t xml:space="preserve">tzv. </w:t>
            </w:r>
            <w:proofErr w:type="spellStart"/>
            <w:r>
              <w:rPr>
                <w:i/>
              </w:rPr>
              <w:t>recruitment</w:t>
            </w:r>
            <w:proofErr w:type="spellEnd"/>
            <w:r>
              <w:rPr>
                <w:i/>
              </w:rPr>
              <w:t>.</w:t>
            </w:r>
          </w:p>
        </w:tc>
      </w:tr>
      <w:tr w:rsidR="00A15FF4" w:rsidRPr="00A2719F" w14:paraId="320953CE" w14:textId="77777777" w:rsidTr="00A15FF4">
        <w:trPr>
          <w:trHeight w:val="275"/>
        </w:trPr>
        <w:tc>
          <w:tcPr>
            <w:tcW w:w="6379" w:type="dxa"/>
          </w:tcPr>
          <w:p w14:paraId="2956C61C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626889057"/>
            <w:placeholder>
              <w:docPart w:val="22913F837F114DFC9F64669DA952533F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00FAD6A6" w14:textId="77110C08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363CBAC5" w14:textId="77777777" w:rsidTr="005A6B3B">
        <w:trPr>
          <w:trHeight w:val="2268"/>
        </w:trPr>
        <w:tc>
          <w:tcPr>
            <w:tcW w:w="9057" w:type="dxa"/>
            <w:gridSpan w:val="2"/>
          </w:tcPr>
          <w:p w14:paraId="3F72BC27" w14:textId="075DFB48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3A40410" w14:textId="77777777" w:rsidR="00843174" w:rsidRPr="00A2719F" w:rsidRDefault="00843174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405F2D1" w14:textId="77777777" w:rsidR="009955A4" w:rsidRDefault="009955A4" w:rsidP="005A6B3B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7B307D70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CD719DB" w14:textId="47E2C914" w:rsidR="00843174" w:rsidRPr="00843174" w:rsidRDefault="002E6AB0" w:rsidP="009A31FB">
            <w:pPr>
              <w:jc w:val="both"/>
              <w:rPr>
                <w:b/>
              </w:rPr>
            </w:pPr>
            <w:r w:rsidRPr="002E6AB0">
              <w:rPr>
                <w:b/>
              </w:rPr>
              <w:t>4.17 Struktura lidských zdrojů</w:t>
            </w:r>
          </w:p>
          <w:p w14:paraId="2307BED4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1C9FC13A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2F1D514" w14:textId="2208054B" w:rsidR="00391FC7" w:rsidRPr="00375A49" w:rsidRDefault="00B1342D" w:rsidP="00391FC7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="00391FC7" w:rsidRPr="00375A49">
              <w:rPr>
                <w:i/>
              </w:rPr>
              <w:t>současný stav, věkovou strukturu a vývojový trend pracovníků, kteří se podíleli</w:t>
            </w:r>
            <w:r w:rsidR="00391FC7">
              <w:rPr>
                <w:i/>
              </w:rPr>
              <w:t xml:space="preserve"> a podílejí</w:t>
            </w:r>
            <w:r w:rsidR="00391FC7" w:rsidRPr="00375A49">
              <w:rPr>
                <w:i/>
              </w:rPr>
              <w:t xml:space="preserve"> na </w:t>
            </w:r>
            <w:proofErr w:type="spellStart"/>
            <w:r w:rsidR="00391FC7">
              <w:rPr>
                <w:i/>
              </w:rPr>
              <w:t>VaVaI</w:t>
            </w:r>
            <w:proofErr w:type="spellEnd"/>
            <w:r w:rsidR="00391FC7">
              <w:rPr>
                <w:i/>
              </w:rPr>
              <w:t>,</w:t>
            </w:r>
            <w:r w:rsidR="00391FC7" w:rsidRPr="00375A49">
              <w:rPr>
                <w:i/>
              </w:rPr>
              <w:t xml:space="preserve"> a jejich strukturu podle pracovního zařazení a genderu za hodnocené období</w:t>
            </w:r>
            <w:r w:rsidR="00391FC7">
              <w:rPr>
                <w:i/>
              </w:rPr>
              <w:t xml:space="preserve"> 2014 až 2018. K hodnocení využijte též údaje </w:t>
            </w:r>
            <w:r w:rsidR="00391FC7" w:rsidRPr="00375A49">
              <w:rPr>
                <w:i/>
              </w:rPr>
              <w:t xml:space="preserve">z přílohy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 w:rsidR="00391FC7" w:rsidRPr="00375A49">
              <w:rPr>
                <w:i/>
              </w:rPr>
              <w:t>(tab.  4.17.1</w:t>
            </w:r>
            <w:r w:rsidR="00F137EA">
              <w:rPr>
                <w:i/>
              </w:rPr>
              <w:t xml:space="preserve"> a tab.</w:t>
            </w:r>
            <w:r w:rsidR="00391FC7" w:rsidRPr="00375A49">
              <w:rPr>
                <w:i/>
              </w:rPr>
              <w:t xml:space="preserve"> 4.17.2)</w:t>
            </w:r>
            <w:r w:rsidR="00391FC7">
              <w:rPr>
                <w:i/>
              </w:rPr>
              <w:t xml:space="preserve"> a údajů o</w:t>
            </w:r>
            <w:r w:rsidR="00391FC7" w:rsidRPr="00375A49">
              <w:rPr>
                <w:i/>
              </w:rPr>
              <w:t xml:space="preserve"> pracovní</w:t>
            </w:r>
            <w:r w:rsidR="00391FC7">
              <w:rPr>
                <w:i/>
              </w:rPr>
              <w:t>cích</w:t>
            </w:r>
            <w:r w:rsidR="00391FC7" w:rsidRPr="00375A49">
              <w:rPr>
                <w:i/>
              </w:rPr>
              <w:t xml:space="preserve"> s cizím státním občanstvím (vyjma pracovníků se slovenským státním </w:t>
            </w:r>
            <w:r w:rsidR="00391FC7">
              <w:rPr>
                <w:i/>
              </w:rPr>
              <w:t xml:space="preserve">občanstvím) podílejících se na </w:t>
            </w:r>
            <w:proofErr w:type="spellStart"/>
            <w:r w:rsidR="00391FC7">
              <w:rPr>
                <w:i/>
              </w:rPr>
              <w:t>VaVaI</w:t>
            </w:r>
            <w:proofErr w:type="spellEnd"/>
            <w:r w:rsidR="00391FC7">
              <w:rPr>
                <w:i/>
              </w:rPr>
              <w:t xml:space="preserve"> </w:t>
            </w:r>
            <w:r w:rsidR="00391FC7" w:rsidRPr="00375A49">
              <w:rPr>
                <w:i/>
              </w:rPr>
              <w:t xml:space="preserve">vysoké školy z přílohy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 w:rsidR="00391FC7" w:rsidRPr="00375A49">
              <w:rPr>
                <w:i/>
              </w:rPr>
              <w:t>(tab. 4.17.3).</w:t>
            </w:r>
          </w:p>
          <w:p w14:paraId="2A731956" w14:textId="3E5C0488" w:rsidR="0028454C" w:rsidRPr="00860978" w:rsidRDefault="00391FC7" w:rsidP="00391FC7">
            <w:pPr>
              <w:jc w:val="both"/>
              <w:rPr>
                <w:i/>
              </w:rPr>
            </w:pPr>
            <w:r>
              <w:rPr>
                <w:i/>
              </w:rPr>
              <w:t>V hodnocení zohledněte</w:t>
            </w:r>
            <w:r w:rsidRPr="00375A49">
              <w:rPr>
                <w:i/>
              </w:rPr>
              <w:t xml:space="preserve">, zda je </w:t>
            </w:r>
            <w:r>
              <w:rPr>
                <w:i/>
              </w:rPr>
              <w:t xml:space="preserve">vysoká škola </w:t>
            </w:r>
            <w:r w:rsidRPr="00375A49">
              <w:rPr>
                <w:i/>
              </w:rPr>
              <w:t xml:space="preserve">držitelem značky HR </w:t>
            </w:r>
            <w:proofErr w:type="spellStart"/>
            <w:r w:rsidRPr="00375A49">
              <w:rPr>
                <w:i/>
              </w:rPr>
              <w:t>Award</w:t>
            </w:r>
            <w:proofErr w:type="spellEnd"/>
            <w:r w:rsidRPr="00375A49">
              <w:rPr>
                <w:i/>
              </w:rPr>
              <w:t>, případně zda a jak usiluje o je</w:t>
            </w:r>
            <w:r>
              <w:rPr>
                <w:i/>
              </w:rPr>
              <w:t>jí</w:t>
            </w:r>
            <w:r w:rsidRPr="00375A49">
              <w:rPr>
                <w:i/>
              </w:rPr>
              <w:t xml:space="preserve"> získání</w:t>
            </w:r>
          </w:p>
        </w:tc>
      </w:tr>
      <w:tr w:rsidR="00A15FF4" w:rsidRPr="00A2719F" w14:paraId="212834F3" w14:textId="77777777" w:rsidTr="00A15FF4">
        <w:trPr>
          <w:trHeight w:val="275"/>
        </w:trPr>
        <w:tc>
          <w:tcPr>
            <w:tcW w:w="6379" w:type="dxa"/>
          </w:tcPr>
          <w:p w14:paraId="384E8D54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475909144"/>
            <w:placeholder>
              <w:docPart w:val="1F5D1F574FD04CDA84B2129DEAE48E4B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890AC21" w14:textId="45D90244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0239BC8E" w14:textId="77777777" w:rsidTr="005A6B3B">
        <w:trPr>
          <w:trHeight w:val="2268"/>
        </w:trPr>
        <w:tc>
          <w:tcPr>
            <w:tcW w:w="9057" w:type="dxa"/>
            <w:gridSpan w:val="2"/>
          </w:tcPr>
          <w:p w14:paraId="5026BC36" w14:textId="6200B5BE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7C741F3" w14:textId="77777777" w:rsidR="00843174" w:rsidRPr="00A2719F" w:rsidRDefault="00843174" w:rsidP="009A31F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84ECF2" w14:textId="77777777" w:rsidR="005A6B3B" w:rsidRDefault="005A6B3B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843174" w:rsidRPr="00A2719F" w14:paraId="011A0AF3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B6527AA" w14:textId="1C8F7E08" w:rsidR="00843174" w:rsidRPr="00843174" w:rsidRDefault="002E6AB0" w:rsidP="009A31FB">
            <w:pPr>
              <w:jc w:val="both"/>
              <w:rPr>
                <w:b/>
              </w:rPr>
            </w:pPr>
            <w:r w:rsidRPr="002E6AB0">
              <w:rPr>
                <w:b/>
              </w:rPr>
              <w:lastRenderedPageBreak/>
              <w:t>4.18 Opatření týkající se genderové rovnosti</w:t>
            </w:r>
          </w:p>
          <w:p w14:paraId="62AF7B4C" w14:textId="77777777" w:rsidR="00843174" w:rsidRPr="00A2719F" w:rsidRDefault="00843174" w:rsidP="009A31FB">
            <w:pPr>
              <w:rPr>
                <w:b/>
              </w:rPr>
            </w:pPr>
          </w:p>
        </w:tc>
      </w:tr>
      <w:tr w:rsidR="00843174" w14:paraId="21853FD7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517F73AB" w14:textId="5F2D3EEC" w:rsidR="0028454C" w:rsidRPr="00860978" w:rsidRDefault="00391FC7" w:rsidP="001D7CF8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opatření vysoké školy týkající se genderové rovnosti. V hodnocení zohledněte přínos těchto opatření </w:t>
            </w:r>
            <w:r w:rsidR="00A72559">
              <w:rPr>
                <w:i/>
              </w:rPr>
              <w:t>v</w:t>
            </w:r>
            <w:r w:rsidRPr="00436227">
              <w:rPr>
                <w:i/>
              </w:rPr>
              <w:t xml:space="preserve"> kariérní</w:t>
            </w:r>
            <w:r w:rsidR="00A72559">
              <w:rPr>
                <w:i/>
              </w:rPr>
              <w:t>m</w:t>
            </w:r>
            <w:r w:rsidRPr="00436227">
              <w:rPr>
                <w:i/>
              </w:rPr>
              <w:t xml:space="preserve"> postup</w:t>
            </w:r>
            <w:r w:rsidR="00A72559">
              <w:rPr>
                <w:i/>
              </w:rPr>
              <w:t>u</w:t>
            </w:r>
            <w:r w:rsidRPr="00436227">
              <w:rPr>
                <w:i/>
              </w:rPr>
              <w:t>, proces</w:t>
            </w:r>
            <w:r w:rsidR="00A72559">
              <w:rPr>
                <w:i/>
              </w:rPr>
              <w:t>u</w:t>
            </w:r>
            <w:r w:rsidRPr="00436227">
              <w:rPr>
                <w:i/>
              </w:rPr>
              <w:t xml:space="preserve"> náboru, obsazování vedoucích pozic (vč. genderové rovnováhy ve vedoucích pozicích viz tab. 4.18.1 a tab. 4.18.2</w:t>
            </w:r>
            <w:r w:rsidR="006075DF">
              <w:rPr>
                <w:i/>
              </w:rPr>
              <w:t xml:space="preserve"> přílohy </w:t>
            </w:r>
            <w:proofErr w:type="spellStart"/>
            <w:r w:rsidR="006075DF">
              <w:rPr>
                <w:i/>
              </w:rPr>
              <w:t>sebeevaluační</w:t>
            </w:r>
            <w:proofErr w:type="spellEnd"/>
            <w:r w:rsidR="006075DF">
              <w:rPr>
                <w:i/>
              </w:rPr>
              <w:t xml:space="preserve"> zprávy</w:t>
            </w:r>
            <w:r w:rsidRPr="00436227">
              <w:rPr>
                <w:i/>
              </w:rPr>
              <w:t xml:space="preserve">), nominací do odborných orgánů, hodnocení a odměňování. Dále </w:t>
            </w:r>
            <w:r w:rsidR="00A72559">
              <w:rPr>
                <w:i/>
              </w:rPr>
              <w:t>zohledněte</w:t>
            </w:r>
            <w:r w:rsidRPr="00436227">
              <w:rPr>
                <w:i/>
              </w:rPr>
              <w:t xml:space="preserve"> opatření ke slaďování rodinného a pracovního života výzkumných pracovníků (flexibilní pracovní doba, flexibilní formy práce, management mateřské / rodičovské dovolené, usnadňování péče o děti / o osobu blízkou, věkový management ve </w:t>
            </w:r>
            <w:r>
              <w:rPr>
                <w:i/>
              </w:rPr>
              <w:t xml:space="preserve">vztahu </w:t>
            </w:r>
            <w:proofErr w:type="gramStart"/>
            <w:r>
              <w:rPr>
                <w:i/>
              </w:rPr>
              <w:t>k</w:t>
            </w:r>
            <w:proofErr w:type="gramEnd"/>
            <w:r w:rsidRPr="00436227">
              <w:rPr>
                <w:i/>
              </w:rPr>
              <w:t xml:space="preserve"> genderu</w:t>
            </w:r>
            <w:r>
              <w:rPr>
                <w:i/>
              </w:rPr>
              <w:t>) a opatření elimin</w:t>
            </w:r>
            <w:r w:rsidRPr="00436227">
              <w:rPr>
                <w:i/>
              </w:rPr>
              <w:t>ující negativní jevy chování na pracovišti</w:t>
            </w:r>
            <w:r>
              <w:rPr>
                <w:i/>
              </w:rPr>
              <w:t>,</w:t>
            </w:r>
            <w:r w:rsidRPr="00436227">
              <w:rPr>
                <w:i/>
              </w:rPr>
              <w:t xml:space="preserve"> jako je </w:t>
            </w:r>
            <w:proofErr w:type="spellStart"/>
            <w:r w:rsidRPr="00436227">
              <w:rPr>
                <w:i/>
              </w:rPr>
              <w:t>mobbing</w:t>
            </w:r>
            <w:proofErr w:type="spellEnd"/>
            <w:r w:rsidRPr="00436227">
              <w:rPr>
                <w:i/>
              </w:rPr>
              <w:t xml:space="preserve"> či sexuální obtěžování.</w:t>
            </w:r>
          </w:p>
        </w:tc>
      </w:tr>
      <w:tr w:rsidR="00A15FF4" w:rsidRPr="00A2719F" w14:paraId="0E680A90" w14:textId="77777777" w:rsidTr="00A15FF4">
        <w:trPr>
          <w:trHeight w:val="275"/>
        </w:trPr>
        <w:tc>
          <w:tcPr>
            <w:tcW w:w="6379" w:type="dxa"/>
          </w:tcPr>
          <w:p w14:paraId="4DAE3F30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861346"/>
            <w:placeholder>
              <w:docPart w:val="6BF1B40903EB4ED7A0893F7365E4F50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0BAEECD" w14:textId="1109B1E0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843174" w14:paraId="3B2F2B7E" w14:textId="77777777" w:rsidTr="005A6B3B">
        <w:trPr>
          <w:trHeight w:val="2268"/>
        </w:trPr>
        <w:tc>
          <w:tcPr>
            <w:tcW w:w="9057" w:type="dxa"/>
            <w:gridSpan w:val="2"/>
          </w:tcPr>
          <w:p w14:paraId="33FF49BD" w14:textId="02A9F2B8" w:rsidR="00843174" w:rsidRPr="00E102DE" w:rsidRDefault="00843174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15F38B2E" w14:textId="77777777" w:rsidR="00843174" w:rsidRPr="00A2719F" w:rsidRDefault="00843174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0DEC9A9" w14:textId="50CDB661" w:rsidR="00860978" w:rsidRDefault="00860978" w:rsidP="005A6B3B">
      <w:pPr>
        <w:spacing w:before="360"/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06BDB9BB" w14:textId="77777777" w:rsidTr="00B35447">
        <w:trPr>
          <w:trHeight w:val="275"/>
        </w:trPr>
        <w:tc>
          <w:tcPr>
            <w:tcW w:w="9056" w:type="dxa"/>
            <w:shd w:val="clear" w:color="auto" w:fill="90BDC5"/>
          </w:tcPr>
          <w:p w14:paraId="0DEB2772" w14:textId="6A8009FF" w:rsidR="00860978" w:rsidRPr="00860978" w:rsidRDefault="00860978" w:rsidP="00B35447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dation</w:t>
            </w:r>
            <w:r>
              <w:rPr>
                <w:rFonts w:cstheme="minorHAnsi"/>
                <w:b/>
                <w:i/>
                <w:lang w:val="en-GB"/>
              </w:rPr>
              <w:t xml:space="preserve"> 4.14, 4.15, 4.16, 4.17 a 4.18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11550C18" w14:textId="77777777" w:rsidR="00860978" w:rsidRPr="00860978" w:rsidRDefault="00860978" w:rsidP="00B35447">
            <w:pPr>
              <w:rPr>
                <w:rFonts w:cstheme="minorHAnsi"/>
                <w:b/>
                <w:i/>
              </w:rPr>
            </w:pPr>
          </w:p>
        </w:tc>
      </w:tr>
      <w:tr w:rsidR="00860978" w14:paraId="25BA7784" w14:textId="77777777" w:rsidTr="005A6B3B">
        <w:trPr>
          <w:trHeight w:val="2268"/>
        </w:trPr>
        <w:tc>
          <w:tcPr>
            <w:tcW w:w="9056" w:type="dxa"/>
          </w:tcPr>
          <w:p w14:paraId="27F2B946" w14:textId="77777777" w:rsidR="00860978" w:rsidRPr="00A2719F" w:rsidRDefault="00860978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218C266" w14:textId="77777777" w:rsidR="005A6B3B" w:rsidRDefault="005A6B3B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8" w:name="_Toc13750168"/>
      <w:r>
        <w:br w:type="page"/>
      </w:r>
    </w:p>
    <w:p w14:paraId="50592875" w14:textId="46B7A87F" w:rsidR="00C40E82" w:rsidRPr="00C40E82" w:rsidRDefault="00C40E82" w:rsidP="005A6B3B">
      <w:pPr>
        <w:pStyle w:val="Nadpis4"/>
      </w:pPr>
      <w:r w:rsidRPr="00C40E82">
        <w:lastRenderedPageBreak/>
        <w:t>FINANČNÍ ZDROJE PRO VAVAI</w:t>
      </w:r>
      <w:bookmarkEnd w:id="8"/>
      <w:r w:rsidRPr="00C40E82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3B9E8E3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F0A3767" w14:textId="77777777" w:rsidR="002E6AB0" w:rsidRPr="002E6AB0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t xml:space="preserve">4.19 Struktura finančních zdrojů pro </w:t>
            </w:r>
            <w:proofErr w:type="spellStart"/>
            <w:r w:rsidRPr="002E6AB0">
              <w:rPr>
                <w:b/>
              </w:rPr>
              <w:t>VaVaI</w:t>
            </w:r>
            <w:proofErr w:type="spellEnd"/>
          </w:p>
          <w:p w14:paraId="38BCBCAA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26E8328C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18ADA5E" w14:textId="45023B78" w:rsidR="0028454C" w:rsidRPr="00860978" w:rsidRDefault="003C2F55" w:rsidP="0028454C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portfolio finančních zdrojů vysoké školy ve srovnání s obdobnými výzkumnými organizacemi. Vyjádřete se, zda považujete finanční prostředky získané z veřejných / neveřejných zdrojů v jednotlivých finančních kategoriích za dostačující. Zhodnoťte uvedené vybrané projekty, z pohledu vysoké školy </w:t>
            </w:r>
            <w:r w:rsidR="002D0B3C">
              <w:rPr>
                <w:i/>
              </w:rPr>
              <w:t>nejvýznamnější</w:t>
            </w:r>
            <w:r>
              <w:rPr>
                <w:i/>
              </w:rPr>
              <w:t>,</w:t>
            </w:r>
            <w:r w:rsidR="002D0B3C">
              <w:rPr>
                <w:i/>
              </w:rPr>
              <w:t xml:space="preserve"> </w:t>
            </w:r>
            <w:r>
              <w:rPr>
                <w:i/>
              </w:rPr>
              <w:t xml:space="preserve">posuďte, zda </w:t>
            </w:r>
            <w:r w:rsidR="002D0B3C">
              <w:rPr>
                <w:i/>
              </w:rPr>
              <w:t xml:space="preserve">představují </w:t>
            </w:r>
            <w:r w:rsidR="0028454C">
              <w:rPr>
                <w:i/>
              </w:rPr>
              <w:t>kvalitní</w:t>
            </w:r>
            <w:r w:rsidR="002D0B3C">
              <w:rPr>
                <w:i/>
              </w:rPr>
              <w:t xml:space="preserve"> a špičkový výzkum a vývoj</w:t>
            </w:r>
            <w:r>
              <w:rPr>
                <w:i/>
              </w:rPr>
              <w:t>.</w:t>
            </w:r>
            <w:r w:rsidR="002D0B3C">
              <w:rPr>
                <w:i/>
              </w:rPr>
              <w:t xml:space="preserve"> </w:t>
            </w:r>
            <w:r>
              <w:rPr>
                <w:i/>
              </w:rPr>
              <w:t xml:space="preserve">Pro své hodnocení využijte též údaje uvedené v příloze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>
              <w:rPr>
                <w:i/>
              </w:rPr>
              <w:t xml:space="preserve">(tab. 4.19.2, </w:t>
            </w:r>
            <w:r w:rsidR="00F137EA">
              <w:rPr>
                <w:i/>
              </w:rPr>
              <w:t xml:space="preserve">tab. </w:t>
            </w:r>
            <w:r>
              <w:rPr>
                <w:i/>
              </w:rPr>
              <w:t xml:space="preserve">4.19.3 a </w:t>
            </w:r>
            <w:r w:rsidR="00F137EA">
              <w:rPr>
                <w:i/>
              </w:rPr>
              <w:t xml:space="preserve">tab. </w:t>
            </w:r>
            <w:r>
              <w:rPr>
                <w:i/>
              </w:rPr>
              <w:t>4.19.4)</w:t>
            </w:r>
          </w:p>
        </w:tc>
      </w:tr>
      <w:tr w:rsidR="00A15FF4" w:rsidRPr="00A2719F" w14:paraId="23B4AAF0" w14:textId="77777777" w:rsidTr="00A15FF4">
        <w:trPr>
          <w:trHeight w:val="275"/>
        </w:trPr>
        <w:tc>
          <w:tcPr>
            <w:tcW w:w="6379" w:type="dxa"/>
          </w:tcPr>
          <w:p w14:paraId="3CB711D5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320622667"/>
            <w:placeholder>
              <w:docPart w:val="7B7F3013208942EAA36752437D2E4CA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633FE6E" w14:textId="7E436BF3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0D62B8D3" w14:textId="77777777" w:rsidTr="005A6B3B">
        <w:trPr>
          <w:trHeight w:val="2268"/>
        </w:trPr>
        <w:tc>
          <w:tcPr>
            <w:tcW w:w="9057" w:type="dxa"/>
            <w:gridSpan w:val="2"/>
          </w:tcPr>
          <w:p w14:paraId="7D833208" w14:textId="41915EC8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33DBAC03" w14:textId="77777777" w:rsidR="002E6AB0" w:rsidRPr="00A2719F" w:rsidRDefault="002E6AB0" w:rsidP="009A31F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2336160" w14:textId="77777777" w:rsidR="009955A4" w:rsidRDefault="009955A4" w:rsidP="005A6B3B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774622BB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A5DB06C" w14:textId="77983AF9" w:rsidR="002E6AB0" w:rsidRPr="00A2719F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t xml:space="preserve">4.20 Podpora získávání zahraničních výzkumných projektů </w:t>
            </w:r>
            <w:r w:rsidRPr="002E6AB0">
              <w:t xml:space="preserve">(vč. strategie k získávání prestižních zahraničních finančních zdrojů pro </w:t>
            </w:r>
            <w:proofErr w:type="spellStart"/>
            <w:r w:rsidRPr="002E6AB0">
              <w:t>VaVaI</w:t>
            </w:r>
            <w:proofErr w:type="spellEnd"/>
            <w:r w:rsidRPr="002E6AB0">
              <w:t>)</w:t>
            </w:r>
          </w:p>
        </w:tc>
      </w:tr>
      <w:tr w:rsidR="002E6AB0" w14:paraId="1BD26B79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59C5FEF2" w14:textId="4169B2EE" w:rsidR="0028454C" w:rsidRPr="00281CE0" w:rsidRDefault="003C2F55" w:rsidP="000B7FAB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 xml:space="preserve">strategii, nástroje a </w:t>
            </w:r>
            <w:r>
              <w:rPr>
                <w:i/>
              </w:rPr>
              <w:t xml:space="preserve">zavedený systém </w:t>
            </w:r>
            <w:r w:rsidRPr="00375A49">
              <w:rPr>
                <w:i/>
              </w:rPr>
              <w:t>podpor</w:t>
            </w:r>
            <w:r>
              <w:rPr>
                <w:i/>
              </w:rPr>
              <w:t>y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 xml:space="preserve">vysoké školy pro </w:t>
            </w:r>
            <w:r w:rsidRPr="00375A49">
              <w:rPr>
                <w:i/>
              </w:rPr>
              <w:t>získávání zahraničních výzkumných projektů, např. zajištění podpůrné administrativy,</w:t>
            </w:r>
            <w:r>
              <w:rPr>
                <w:i/>
              </w:rPr>
              <w:t xml:space="preserve"> projektové poradenství,</w:t>
            </w:r>
            <w:r w:rsidRPr="00375A49">
              <w:rPr>
                <w:i/>
              </w:rPr>
              <w:t xml:space="preserve"> řízení informací o 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375A49">
              <w:rPr>
                <w:i/>
              </w:rPr>
              <w:t>, organizaci pro</w:t>
            </w:r>
            <w:r>
              <w:rPr>
                <w:i/>
              </w:rPr>
              <w:t>jektového managementu, existenci</w:t>
            </w:r>
            <w:r w:rsidRPr="00375A49">
              <w:rPr>
                <w:i/>
              </w:rPr>
              <w:t xml:space="preserve"> podpůrných finančních zdrojů (interních dotačních titulů) pomáhajících přípravě kvalitních přihlášek atd.</w:t>
            </w:r>
          </w:p>
        </w:tc>
      </w:tr>
      <w:tr w:rsidR="00A15FF4" w:rsidRPr="00A2719F" w14:paraId="47D5EE11" w14:textId="77777777" w:rsidTr="00A15FF4">
        <w:trPr>
          <w:trHeight w:val="275"/>
        </w:trPr>
        <w:tc>
          <w:tcPr>
            <w:tcW w:w="6379" w:type="dxa"/>
          </w:tcPr>
          <w:p w14:paraId="630092D8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78116271"/>
            <w:placeholder>
              <w:docPart w:val="548144EC37814F938801ECFF88BABFE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280E4E13" w14:textId="25B7BFC3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44747021" w14:textId="77777777" w:rsidTr="005A6B3B">
        <w:trPr>
          <w:trHeight w:val="2268"/>
        </w:trPr>
        <w:tc>
          <w:tcPr>
            <w:tcW w:w="9057" w:type="dxa"/>
            <w:gridSpan w:val="2"/>
          </w:tcPr>
          <w:p w14:paraId="0BC97E52" w14:textId="0F1823E5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2474D7C" w14:textId="77777777" w:rsidR="002E6AB0" w:rsidRPr="00A2719F" w:rsidRDefault="002E6AB0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979EEA7" w14:textId="77777777" w:rsidR="005A6B3B" w:rsidRDefault="005A6B3B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5EBCF54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B1D11FA" w14:textId="2248AE45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lastRenderedPageBreak/>
              <w:t>Recomm</w:t>
            </w:r>
            <w:r w:rsidR="00155C29">
              <w:rPr>
                <w:rFonts w:cstheme="minorHAnsi"/>
                <w:b/>
                <w:i/>
                <w:lang w:val="en-GB"/>
              </w:rPr>
              <w:t>endation 4.19  a 4.20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20A7C1A7" w14:textId="77777777" w:rsidR="00860978" w:rsidRPr="00860978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14:paraId="13F87BD6" w14:textId="77777777" w:rsidTr="005A6B3B">
        <w:trPr>
          <w:trHeight w:val="2268"/>
        </w:trPr>
        <w:tc>
          <w:tcPr>
            <w:tcW w:w="9056" w:type="dxa"/>
          </w:tcPr>
          <w:p w14:paraId="2379D54C" w14:textId="77777777" w:rsidR="00245402" w:rsidRPr="00A2719F" w:rsidRDefault="00245402" w:rsidP="005A6B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AB43B25" w14:textId="23937990" w:rsidR="00805941" w:rsidRPr="00805941" w:rsidRDefault="00805941" w:rsidP="005A6B3B">
      <w:pPr>
        <w:pStyle w:val="Nadpis4"/>
      </w:pPr>
      <w:bookmarkStart w:id="9" w:name="_Toc13750169"/>
      <w:r w:rsidRPr="00805941">
        <w:t>FORMATIVNÍ HODNOCENÍ VAVAI A START-UP STRATEGIE (S APLIKAČNÍM POTENCIÁLEM)</w:t>
      </w:r>
      <w:bookmarkEnd w:id="9"/>
      <w:r w:rsidRPr="00805941">
        <w:t xml:space="preserve"> 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6E47845A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1369A33" w14:textId="77777777" w:rsidR="002E6AB0" w:rsidRPr="002E6AB0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t>4.21 Interní a externí systém hodnocení výzkumných jednotek (skupin, týmů, kateder, ústavů)</w:t>
            </w:r>
          </w:p>
          <w:p w14:paraId="738FCA0F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7AF73C73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F7808D2" w14:textId="0CD19752" w:rsidR="0028454C" w:rsidRPr="00281CE0" w:rsidRDefault="003C2F55" w:rsidP="003827AF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="002A1C33">
              <w:rPr>
                <w:i/>
              </w:rPr>
              <w:t xml:space="preserve">popsaný </w:t>
            </w:r>
            <w:r w:rsidR="002F5A84" w:rsidRPr="00375A49">
              <w:rPr>
                <w:i/>
              </w:rPr>
              <w:t>systém vnitřní a vnější</w:t>
            </w:r>
            <w:r w:rsidR="003827AF">
              <w:rPr>
                <w:i/>
              </w:rPr>
              <w:t xml:space="preserve"> evaluace</w:t>
            </w:r>
            <w:r w:rsidR="002F5A84" w:rsidRPr="00375A49">
              <w:rPr>
                <w:i/>
              </w:rPr>
              <w:t xml:space="preserve"> výzkumných jednotek</w:t>
            </w:r>
            <w:r w:rsidR="003827AF">
              <w:rPr>
                <w:i/>
              </w:rPr>
              <w:t xml:space="preserve"> /</w:t>
            </w:r>
            <w:r w:rsidR="002F5A84" w:rsidRPr="00375A49">
              <w:rPr>
                <w:i/>
              </w:rPr>
              <w:t xml:space="preserve"> výzkumných týmů / skupin / kateder /ústavů</w:t>
            </w:r>
            <w:r w:rsidR="002A1C33">
              <w:rPr>
                <w:i/>
              </w:rPr>
              <w:t xml:space="preserve"> vysoké školy.</w:t>
            </w:r>
          </w:p>
        </w:tc>
      </w:tr>
      <w:tr w:rsidR="00A15FF4" w:rsidRPr="00A2719F" w14:paraId="11963E75" w14:textId="77777777" w:rsidTr="00A15FF4">
        <w:trPr>
          <w:trHeight w:val="275"/>
        </w:trPr>
        <w:tc>
          <w:tcPr>
            <w:tcW w:w="6379" w:type="dxa"/>
          </w:tcPr>
          <w:p w14:paraId="521E4913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873966376"/>
            <w:placeholder>
              <w:docPart w:val="4F255BED8A034710ACB5793FC19F14B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6EE63BEF" w14:textId="3F02DC5A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4ACFB847" w14:textId="77777777" w:rsidTr="007D13BC">
        <w:trPr>
          <w:trHeight w:val="2268"/>
        </w:trPr>
        <w:tc>
          <w:tcPr>
            <w:tcW w:w="9057" w:type="dxa"/>
            <w:gridSpan w:val="2"/>
          </w:tcPr>
          <w:p w14:paraId="7A952C00" w14:textId="42DEE345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9FDDB37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DEC974A" w14:textId="77777777" w:rsidR="002E6AB0" w:rsidRDefault="002E6AB0" w:rsidP="007D13BC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471E6431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1265F1C8" w14:textId="77777777" w:rsidR="002E6AB0" w:rsidRPr="002E6AB0" w:rsidRDefault="002E6AB0" w:rsidP="002E6AB0">
            <w:pPr>
              <w:jc w:val="both"/>
              <w:rPr>
                <w:b/>
              </w:rPr>
            </w:pPr>
            <w:r w:rsidRPr="002E6AB0">
              <w:rPr>
                <w:b/>
              </w:rPr>
              <w:t xml:space="preserve">4.22 Podmínky vzniku nových týmů a zavádění nových výzkumných témat (tzv. start-up </w:t>
            </w:r>
            <w:proofErr w:type="spellStart"/>
            <w:r w:rsidRPr="002E6AB0">
              <w:rPr>
                <w:b/>
              </w:rPr>
              <w:t>strategy</w:t>
            </w:r>
            <w:proofErr w:type="spellEnd"/>
            <w:r w:rsidRPr="002E6AB0">
              <w:rPr>
                <w:b/>
              </w:rPr>
              <w:t>)</w:t>
            </w:r>
          </w:p>
          <w:p w14:paraId="4F31DDFF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3EDB17FB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52130607" w14:textId="41561349" w:rsidR="0028454C" w:rsidRPr="00281CE0" w:rsidRDefault="002A1C33" w:rsidP="00281CE0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="008811B2">
              <w:rPr>
                <w:i/>
              </w:rPr>
              <w:t xml:space="preserve">strategii </w:t>
            </w:r>
            <w:r>
              <w:rPr>
                <w:i/>
              </w:rPr>
              <w:t xml:space="preserve">vysoké školy pro </w:t>
            </w:r>
            <w:r w:rsidRPr="00375A49">
              <w:rPr>
                <w:i/>
              </w:rPr>
              <w:t>zakládání nových výzkumných týmů</w:t>
            </w:r>
            <w:r>
              <w:rPr>
                <w:i/>
              </w:rPr>
              <w:t xml:space="preserve"> (včetně mezinárodních)</w:t>
            </w:r>
            <w:r w:rsidRPr="00375A49">
              <w:rPr>
                <w:i/>
              </w:rPr>
              <w:t>, jejich podporu v rámci působení na vysoké škole (sdílení přístrojového, laboratorního a informačního vybavení pro </w:t>
            </w:r>
            <w:proofErr w:type="spellStart"/>
            <w:r>
              <w:t>VaVaI</w:t>
            </w:r>
            <w:proofErr w:type="spellEnd"/>
            <w:r w:rsidRPr="00375A49">
              <w:t>)</w:t>
            </w:r>
            <w:r w:rsidRPr="00375A49">
              <w:rPr>
                <w:i/>
              </w:rPr>
              <w:t> a koncepci zajištění podmínek pro vznik nových kvalitních výzkumných směrů / témat především s aplikačním potenciálem.</w:t>
            </w:r>
          </w:p>
        </w:tc>
      </w:tr>
      <w:tr w:rsidR="00A15FF4" w:rsidRPr="00A2719F" w14:paraId="4C9AE39E" w14:textId="77777777" w:rsidTr="00A15FF4">
        <w:trPr>
          <w:trHeight w:val="275"/>
        </w:trPr>
        <w:tc>
          <w:tcPr>
            <w:tcW w:w="6379" w:type="dxa"/>
          </w:tcPr>
          <w:p w14:paraId="42C83EAF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3702010"/>
            <w:placeholder>
              <w:docPart w:val="344A7BF749BF44A99500647803E22541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17199CA3" w14:textId="525A76D3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170FEC3C" w14:textId="77777777" w:rsidTr="007D13BC">
        <w:trPr>
          <w:trHeight w:val="2268"/>
        </w:trPr>
        <w:tc>
          <w:tcPr>
            <w:tcW w:w="9057" w:type="dxa"/>
            <w:gridSpan w:val="2"/>
          </w:tcPr>
          <w:p w14:paraId="19C45B20" w14:textId="4C650E2C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5C2874A6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297BDEA" w14:textId="77777777" w:rsidR="007D13BC" w:rsidRDefault="007D13BC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6667A234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1E7F0658" w14:textId="41918B74" w:rsidR="00524D9C" w:rsidRPr="00524D9C" w:rsidRDefault="00524D9C" w:rsidP="00524D9C">
            <w:pPr>
              <w:jc w:val="both"/>
              <w:rPr>
                <w:b/>
              </w:rPr>
            </w:pPr>
            <w:r w:rsidRPr="00524D9C">
              <w:rPr>
                <w:b/>
              </w:rPr>
              <w:lastRenderedPageBreak/>
              <w:t xml:space="preserve">4.23 Externí poradní orgány pro </w:t>
            </w:r>
            <w:proofErr w:type="spellStart"/>
            <w:r w:rsidRPr="00524D9C">
              <w:rPr>
                <w:b/>
              </w:rPr>
              <w:t>VaVaI</w:t>
            </w:r>
            <w:proofErr w:type="spellEnd"/>
            <w:r w:rsidRPr="00524D9C">
              <w:rPr>
                <w:b/>
              </w:rPr>
              <w:t xml:space="preserve">, nezávislá zpětná vazba pro </w:t>
            </w:r>
            <w:proofErr w:type="spellStart"/>
            <w:r w:rsidRPr="00524D9C">
              <w:rPr>
                <w:b/>
              </w:rPr>
              <w:t>VaVaI</w:t>
            </w:r>
            <w:proofErr w:type="spellEnd"/>
          </w:p>
          <w:p w14:paraId="5A9A2418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142F2F38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EA467CE" w14:textId="0234E34A" w:rsidR="0028454C" w:rsidRPr="00281CE0" w:rsidRDefault="002A1C33" w:rsidP="002F5A84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="002F5A84">
              <w:rPr>
                <w:i/>
              </w:rPr>
              <w:t xml:space="preserve"> externí poradní orgán </w:t>
            </w:r>
            <w:r>
              <w:rPr>
                <w:i/>
              </w:rPr>
              <w:t xml:space="preserve">vysoké školy </w:t>
            </w:r>
            <w:r w:rsidR="002F5A84">
              <w:rPr>
                <w:i/>
              </w:rPr>
              <w:t xml:space="preserve">pro </w:t>
            </w:r>
            <w:proofErr w:type="spellStart"/>
            <w:r w:rsidR="002F5A84">
              <w:rPr>
                <w:i/>
              </w:rPr>
              <w:t>VaVaI</w:t>
            </w:r>
            <w:proofErr w:type="spellEnd"/>
            <w:r>
              <w:rPr>
                <w:i/>
              </w:rPr>
              <w:t>, např. mezinárodní vědeckou radu.</w:t>
            </w:r>
          </w:p>
        </w:tc>
      </w:tr>
      <w:tr w:rsidR="00A15FF4" w:rsidRPr="00A2719F" w14:paraId="6098C4CD" w14:textId="77777777" w:rsidTr="00A15FF4">
        <w:trPr>
          <w:trHeight w:val="275"/>
        </w:trPr>
        <w:tc>
          <w:tcPr>
            <w:tcW w:w="6379" w:type="dxa"/>
          </w:tcPr>
          <w:p w14:paraId="3397704A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92945043"/>
            <w:placeholder>
              <w:docPart w:val="1B46BEC22ACC44EE951557A74AAD811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3BBA43E" w14:textId="27A804A6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658E867C" w14:textId="77777777" w:rsidTr="007D13BC">
        <w:trPr>
          <w:trHeight w:val="2268"/>
        </w:trPr>
        <w:tc>
          <w:tcPr>
            <w:tcW w:w="9057" w:type="dxa"/>
            <w:gridSpan w:val="2"/>
          </w:tcPr>
          <w:p w14:paraId="475F5B20" w14:textId="5BA80739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5433E2BE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D68F914" w14:textId="77777777" w:rsidR="00245402" w:rsidRDefault="00245402" w:rsidP="007D13BC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63E3B8D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236336C" w14:textId="451DF3AD" w:rsidR="00860978" w:rsidRDefault="00860978" w:rsidP="00860978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Recommendation</w:t>
            </w:r>
            <w:r w:rsidR="00155C29">
              <w:rPr>
                <w:rFonts w:cstheme="minorHAnsi"/>
                <w:b/>
                <w:lang w:val="en-GB"/>
              </w:rPr>
              <w:t xml:space="preserve"> 4.21, 4.22 a 4.23</w:t>
            </w:r>
            <w:r>
              <w:rPr>
                <w:rFonts w:cstheme="minorHAnsi"/>
                <w:b/>
                <w:lang w:val="en-GB"/>
              </w:rPr>
              <w:t>:</w:t>
            </w:r>
          </w:p>
          <w:p w14:paraId="10E95EBA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14:paraId="3D807351" w14:textId="77777777" w:rsidTr="007D13BC">
        <w:trPr>
          <w:trHeight w:val="2268"/>
        </w:trPr>
        <w:tc>
          <w:tcPr>
            <w:tcW w:w="9056" w:type="dxa"/>
          </w:tcPr>
          <w:p w14:paraId="365A33C2" w14:textId="77777777" w:rsidR="00245402" w:rsidRPr="00A2719F" w:rsidRDefault="00245402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234A095" w14:textId="77777777" w:rsidR="002E6AB0" w:rsidRDefault="002E6AB0" w:rsidP="002E6AB0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p w14:paraId="1B5A27F7" w14:textId="38109A2F" w:rsidR="00EF737A" w:rsidRPr="009B4ECE" w:rsidRDefault="00EF737A" w:rsidP="00FB39E7">
      <w:pPr>
        <w:pStyle w:val="Nadpis4"/>
      </w:pPr>
      <w:bookmarkStart w:id="10" w:name="_Toc13750170"/>
      <w:r w:rsidRPr="009B4ECE">
        <w:lastRenderedPageBreak/>
        <w:t>VÝZKUMNÁ INFRASTRUKTURA</w:t>
      </w:r>
      <w:bookmarkEnd w:id="10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211A08C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1C7F526" w14:textId="5D847E29" w:rsidR="00716B52" w:rsidRPr="00716B52" w:rsidRDefault="00716B52" w:rsidP="00716B52">
            <w:pPr>
              <w:jc w:val="both"/>
              <w:rPr>
                <w:b/>
              </w:rPr>
            </w:pPr>
            <w:r w:rsidRPr="00716B52">
              <w:rPr>
                <w:b/>
              </w:rPr>
              <w:t xml:space="preserve">4.24 Systém pořizování a obnovy přístrojů a vybavení pro </w:t>
            </w:r>
            <w:proofErr w:type="spellStart"/>
            <w:r w:rsidRPr="00716B52">
              <w:rPr>
                <w:b/>
              </w:rPr>
              <w:t>VaVaI</w:t>
            </w:r>
            <w:proofErr w:type="spellEnd"/>
            <w:r w:rsidRPr="00716B52">
              <w:rPr>
                <w:b/>
              </w:rPr>
              <w:t xml:space="preserve"> </w:t>
            </w:r>
          </w:p>
          <w:p w14:paraId="1A4696F6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282AE566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7202B52" w14:textId="01B04436" w:rsidR="0028454C" w:rsidRPr="00A031DF" w:rsidRDefault="00AC523D" w:rsidP="008F301E">
            <w:pPr>
              <w:jc w:val="both"/>
              <w:rPr>
                <w:i/>
              </w:rPr>
            </w:pPr>
            <w:r>
              <w:rPr>
                <w:i/>
              </w:rPr>
              <w:t>Zhodnoťte</w:t>
            </w:r>
            <w:r w:rsidR="00EC4882" w:rsidRPr="00A031DF">
              <w:rPr>
                <w:rFonts w:eastAsia="OpenSymbol" w:cs="Times New Roman"/>
                <w:i/>
                <w:kern w:val="1"/>
              </w:rPr>
              <w:t xml:space="preserve"> popis </w:t>
            </w:r>
            <w:r w:rsidR="008F301E" w:rsidRPr="00375A49">
              <w:rPr>
                <w:i/>
              </w:rPr>
              <w:t>systém</w:t>
            </w:r>
            <w:r w:rsidR="008F301E">
              <w:rPr>
                <w:i/>
              </w:rPr>
              <w:t>u</w:t>
            </w:r>
            <w:r w:rsidR="008F301E" w:rsidRPr="00375A49">
              <w:rPr>
                <w:i/>
              </w:rPr>
              <w:t xml:space="preserve"> pořizování / optimalizace </w:t>
            </w:r>
            <w:r w:rsidR="008F301E">
              <w:rPr>
                <w:i/>
              </w:rPr>
              <w:t>pořizování</w:t>
            </w:r>
            <w:r w:rsidR="008F301E" w:rsidRPr="00375A49">
              <w:rPr>
                <w:i/>
              </w:rPr>
              <w:t xml:space="preserve"> nákladných přístrojů a zařízení a obnov</w:t>
            </w:r>
            <w:r w:rsidR="008F301E">
              <w:rPr>
                <w:i/>
              </w:rPr>
              <w:t>y</w:t>
            </w:r>
            <w:r w:rsidR="008F301E" w:rsidRPr="00375A49">
              <w:rPr>
                <w:i/>
              </w:rPr>
              <w:t xml:space="preserve"> </w:t>
            </w:r>
            <w:r w:rsidR="008F301E">
              <w:rPr>
                <w:i/>
              </w:rPr>
              <w:t xml:space="preserve">dosluhujících </w:t>
            </w:r>
            <w:r w:rsidR="008F301E" w:rsidRPr="00375A49">
              <w:rPr>
                <w:i/>
              </w:rPr>
              <w:t xml:space="preserve">nákladných přístrojů. </w:t>
            </w:r>
            <w:r w:rsidR="008F301E">
              <w:rPr>
                <w:i/>
              </w:rPr>
              <w:t>K hodnocení využijte též</w:t>
            </w:r>
            <w:r w:rsidR="008F301E" w:rsidRPr="00375A49">
              <w:rPr>
                <w:i/>
              </w:rPr>
              <w:t xml:space="preserve"> údaje z přílohy </w:t>
            </w:r>
            <w:proofErr w:type="spellStart"/>
            <w:r w:rsidR="00F137EA">
              <w:rPr>
                <w:i/>
              </w:rPr>
              <w:t>sebeevaluační</w:t>
            </w:r>
            <w:proofErr w:type="spellEnd"/>
            <w:r w:rsidR="00F137EA">
              <w:rPr>
                <w:i/>
              </w:rPr>
              <w:t xml:space="preserve"> zprávy </w:t>
            </w:r>
            <w:r w:rsidR="008F301E" w:rsidRPr="00375A49">
              <w:rPr>
                <w:i/>
              </w:rPr>
              <w:t>(tab. 4.24.1).</w:t>
            </w:r>
          </w:p>
        </w:tc>
      </w:tr>
      <w:tr w:rsidR="00A15FF4" w:rsidRPr="00A2719F" w14:paraId="446C580F" w14:textId="77777777" w:rsidTr="00A15FF4">
        <w:trPr>
          <w:trHeight w:val="275"/>
        </w:trPr>
        <w:tc>
          <w:tcPr>
            <w:tcW w:w="6379" w:type="dxa"/>
          </w:tcPr>
          <w:p w14:paraId="6253CD81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628295018"/>
            <w:placeholder>
              <w:docPart w:val="A975AF25BC2A49BB8F904A7D218ACEAF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3FFB916" w14:textId="0862983E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68EB452C" w14:textId="77777777" w:rsidTr="007D13BC">
        <w:trPr>
          <w:trHeight w:val="2268"/>
        </w:trPr>
        <w:tc>
          <w:tcPr>
            <w:tcW w:w="9057" w:type="dxa"/>
            <w:gridSpan w:val="2"/>
          </w:tcPr>
          <w:p w14:paraId="78800016" w14:textId="5B19E811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210571CB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B5A4660" w14:textId="77777777" w:rsidR="002E6AB0" w:rsidRDefault="002E6AB0" w:rsidP="007D13BC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1D5BD934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3C6BC2" w14:textId="1A6141BC" w:rsidR="00716B52" w:rsidRPr="00716B52" w:rsidRDefault="00716B52" w:rsidP="00716B52">
            <w:pPr>
              <w:jc w:val="both"/>
              <w:rPr>
                <w:b/>
              </w:rPr>
            </w:pPr>
            <w:r w:rsidRPr="00716B52">
              <w:rPr>
                <w:b/>
              </w:rPr>
              <w:t xml:space="preserve">4.25 Systém sdílení přístrojů a vybavení pro </w:t>
            </w:r>
            <w:proofErr w:type="spellStart"/>
            <w:r w:rsidRPr="00716B52">
              <w:rPr>
                <w:b/>
              </w:rPr>
              <w:t>VaVaI</w:t>
            </w:r>
            <w:proofErr w:type="spellEnd"/>
          </w:p>
          <w:p w14:paraId="44DAEA50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520330EC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2870CCF" w14:textId="42DD00A3" w:rsidR="0028454C" w:rsidRPr="00281CE0" w:rsidRDefault="008F301E" w:rsidP="00EC4882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interní organizaci výzkumné infrastruktury (technologie, nákladné přístroje nebo přístrojové celky)</w:t>
            </w:r>
            <w:r>
              <w:rPr>
                <w:i/>
              </w:rPr>
              <w:t>, včetně</w:t>
            </w:r>
            <w:r w:rsidRPr="00375A49">
              <w:rPr>
                <w:i/>
              </w:rPr>
              <w:t xml:space="preserve"> systém</w:t>
            </w:r>
            <w:r>
              <w:rPr>
                <w:i/>
              </w:rPr>
              <w:t>u</w:t>
            </w:r>
            <w:r w:rsidRPr="00375A49">
              <w:rPr>
                <w:i/>
              </w:rPr>
              <w:t xml:space="preserve"> sdílení (vč. externích výzkumných subjektů) nákladných přístrojů a přístrojových celků, tzv. „</w:t>
            </w:r>
            <w:proofErr w:type="spellStart"/>
            <w:r w:rsidRPr="00375A49">
              <w:rPr>
                <w:i/>
              </w:rPr>
              <w:t>core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facilities</w:t>
            </w:r>
            <w:proofErr w:type="spellEnd"/>
            <w:r w:rsidRPr="00375A49">
              <w:rPr>
                <w:i/>
              </w:rPr>
              <w:t>“ a sdílení přístrojů a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>přístrojových celků</w:t>
            </w:r>
            <w:r>
              <w:rPr>
                <w:i/>
              </w:rPr>
              <w:t xml:space="preserve">. </w:t>
            </w:r>
          </w:p>
        </w:tc>
      </w:tr>
      <w:tr w:rsidR="00A15FF4" w:rsidRPr="00A2719F" w14:paraId="70597DD5" w14:textId="77777777" w:rsidTr="00A15FF4">
        <w:trPr>
          <w:trHeight w:val="275"/>
        </w:trPr>
        <w:tc>
          <w:tcPr>
            <w:tcW w:w="6379" w:type="dxa"/>
          </w:tcPr>
          <w:p w14:paraId="4E58DDF9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593630110"/>
            <w:placeholder>
              <w:docPart w:val="C522D22ADC6A49B796BD9B333B9664AD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2487266" w14:textId="6C37A097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452EF4B6" w14:textId="77777777" w:rsidTr="007D13BC">
        <w:trPr>
          <w:trHeight w:val="2268"/>
        </w:trPr>
        <w:tc>
          <w:tcPr>
            <w:tcW w:w="9057" w:type="dxa"/>
            <w:gridSpan w:val="2"/>
          </w:tcPr>
          <w:p w14:paraId="1D27EA9C" w14:textId="78DB9BF3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F492C22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D0F68B3" w14:textId="77777777" w:rsidR="00245402" w:rsidRDefault="00245402" w:rsidP="007D13BC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0C084C66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56799F5" w14:textId="6566E34F" w:rsidR="00860978" w:rsidRDefault="00860978" w:rsidP="00860978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Recommendation</w:t>
            </w:r>
            <w:r w:rsidR="00155C29">
              <w:rPr>
                <w:rFonts w:cstheme="minorHAnsi"/>
                <w:b/>
                <w:lang w:val="en-GB"/>
              </w:rPr>
              <w:t xml:space="preserve"> 4.24 a 4.25</w:t>
            </w:r>
            <w:r>
              <w:rPr>
                <w:rFonts w:cstheme="minorHAnsi"/>
                <w:b/>
                <w:lang w:val="en-GB"/>
              </w:rPr>
              <w:t>:</w:t>
            </w:r>
          </w:p>
          <w:p w14:paraId="004FAF64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14:paraId="2A6D314F" w14:textId="77777777" w:rsidTr="007D13BC">
        <w:trPr>
          <w:trHeight w:val="2268"/>
        </w:trPr>
        <w:tc>
          <w:tcPr>
            <w:tcW w:w="9056" w:type="dxa"/>
          </w:tcPr>
          <w:p w14:paraId="661E1088" w14:textId="77777777" w:rsidR="00245402" w:rsidRPr="00A2719F" w:rsidRDefault="00245402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DC4750" w14:textId="77777777" w:rsidR="007D13BC" w:rsidRDefault="007D13BC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p w14:paraId="6314D236" w14:textId="52E88AEF" w:rsidR="00EF737A" w:rsidRPr="009B4ECE" w:rsidRDefault="00EF737A" w:rsidP="00FB39E7">
      <w:pPr>
        <w:pStyle w:val="Nadpis4"/>
      </w:pPr>
      <w:bookmarkStart w:id="11" w:name="_Toc13750171"/>
      <w:r w:rsidRPr="009B4ECE">
        <w:lastRenderedPageBreak/>
        <w:t>DOBRÁ PRAXE VE VAVAI</w:t>
      </w:r>
      <w:bookmarkEnd w:id="11"/>
    </w:p>
    <w:p w14:paraId="4DA67267" w14:textId="77777777" w:rsidR="002E6AB0" w:rsidRDefault="002E6AB0" w:rsidP="002E6AB0">
      <w:pPr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27908B78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112084BA" w14:textId="5165C10B" w:rsidR="002E6AB0" w:rsidRPr="00A2719F" w:rsidRDefault="00716B52" w:rsidP="00716B52">
            <w:pPr>
              <w:jc w:val="both"/>
              <w:rPr>
                <w:b/>
              </w:rPr>
            </w:pPr>
            <w:r w:rsidRPr="00716B52">
              <w:rPr>
                <w:b/>
              </w:rPr>
              <w:t xml:space="preserve">4.26 Vnitřní pravidla a opatření pro udržování dobré praxe ve </w:t>
            </w:r>
            <w:proofErr w:type="spellStart"/>
            <w:r w:rsidRPr="00716B52">
              <w:rPr>
                <w:b/>
              </w:rPr>
              <w:t>VaVaI</w:t>
            </w:r>
            <w:proofErr w:type="spellEnd"/>
            <w:r w:rsidRPr="00716B52">
              <w:rPr>
                <w:b/>
              </w:rPr>
              <w:t xml:space="preserve"> </w:t>
            </w:r>
            <w:r w:rsidRPr="00716B52">
              <w:t xml:space="preserve">(např. </w:t>
            </w:r>
            <w:proofErr w:type="spellStart"/>
            <w:r w:rsidRPr="00716B52">
              <w:t>Code</w:t>
            </w:r>
            <w:proofErr w:type="spellEnd"/>
            <w:r w:rsidRPr="00716B52">
              <w:t xml:space="preserve"> </w:t>
            </w:r>
            <w:proofErr w:type="spellStart"/>
            <w:r w:rsidRPr="00716B52">
              <w:t>of</w:t>
            </w:r>
            <w:proofErr w:type="spellEnd"/>
            <w:r w:rsidRPr="00716B52">
              <w:t> </w:t>
            </w:r>
            <w:proofErr w:type="spellStart"/>
            <w:r w:rsidRPr="00716B52">
              <w:t>Conduct</w:t>
            </w:r>
            <w:proofErr w:type="spellEnd"/>
            <w:r w:rsidRPr="00716B52">
              <w:t xml:space="preserve"> </w:t>
            </w:r>
            <w:proofErr w:type="spellStart"/>
            <w:r w:rsidRPr="00716B52">
              <w:t>for</w:t>
            </w:r>
            <w:proofErr w:type="spellEnd"/>
            <w:r w:rsidRPr="00716B52">
              <w:t> </w:t>
            </w:r>
            <w:proofErr w:type="spellStart"/>
            <w:r w:rsidRPr="00716B52">
              <w:t>Research</w:t>
            </w:r>
            <w:proofErr w:type="spellEnd"/>
            <w:r w:rsidRPr="00716B52">
              <w:t xml:space="preserve"> Integrity, </w:t>
            </w:r>
            <w:proofErr w:type="spellStart"/>
            <w:r w:rsidRPr="00716B52">
              <w:t>Ethical</w:t>
            </w:r>
            <w:proofErr w:type="spellEnd"/>
            <w:r w:rsidRPr="00716B52">
              <w:t xml:space="preserve"> </w:t>
            </w:r>
            <w:proofErr w:type="spellStart"/>
            <w:r w:rsidRPr="00716B52">
              <w:t>Issues</w:t>
            </w:r>
            <w:proofErr w:type="spellEnd"/>
            <w:r w:rsidRPr="00716B52">
              <w:t>)</w:t>
            </w:r>
          </w:p>
        </w:tc>
      </w:tr>
      <w:tr w:rsidR="002E6AB0" w14:paraId="26FBBACD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230D8D9" w14:textId="7D75DA89" w:rsidR="0028454C" w:rsidRPr="00281CE0" w:rsidRDefault="008F301E" w:rsidP="00AB0D7A">
            <w:pPr>
              <w:jc w:val="both"/>
              <w:rPr>
                <w:i/>
              </w:rPr>
            </w:pPr>
            <w:r>
              <w:rPr>
                <w:i/>
              </w:rPr>
              <w:t>Zhodnoťte,</w:t>
            </w:r>
            <w:r w:rsidRPr="00375A49">
              <w:rPr>
                <w:i/>
              </w:rPr>
              <w:t xml:space="preserve"> jakým způsobem </w:t>
            </w:r>
            <w:r>
              <w:rPr>
                <w:i/>
              </w:rPr>
              <w:t xml:space="preserve">vysoká škola </w:t>
            </w:r>
            <w:r w:rsidRPr="00375A49">
              <w:rPr>
                <w:i/>
              </w:rPr>
              <w:t xml:space="preserve">dbá o dodržování etických aspektů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na základě uvedeného</w:t>
            </w:r>
            <w:r w:rsidRPr="00375A49">
              <w:rPr>
                <w:i/>
              </w:rPr>
              <w:t xml:space="preserve"> stručn</w:t>
            </w:r>
            <w:r>
              <w:rPr>
                <w:i/>
              </w:rPr>
              <w:t>ého</w:t>
            </w:r>
            <w:r w:rsidRPr="00375A49">
              <w:rPr>
                <w:i/>
              </w:rPr>
              <w:t xml:space="preserve"> popis</w:t>
            </w:r>
            <w:r>
              <w:rPr>
                <w:i/>
              </w:rPr>
              <w:t>u</w:t>
            </w:r>
            <w:r w:rsidRPr="00375A49">
              <w:rPr>
                <w:i/>
              </w:rPr>
              <w:t xml:space="preserve"> systému</w:t>
            </w:r>
            <w:r>
              <w:rPr>
                <w:i/>
              </w:rPr>
              <w:t xml:space="preserve">, případně též autentických dokumentů, pokud je vysoká škola poskytla. Hodnocení proveďte </w:t>
            </w:r>
            <w:r w:rsidRPr="00375A49">
              <w:rPr>
                <w:i/>
              </w:rPr>
              <w:t xml:space="preserve">ve vazbě na dokument </w:t>
            </w:r>
            <w:proofErr w:type="spellStart"/>
            <w:r w:rsidRPr="00375A49">
              <w:rPr>
                <w:i/>
              </w:rPr>
              <w:t>The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European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Code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of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Conduct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for</w:t>
            </w:r>
            <w:proofErr w:type="spellEnd"/>
            <w:r w:rsidRPr="00375A49">
              <w:rPr>
                <w:i/>
              </w:rPr>
              <w:t xml:space="preserve"> </w:t>
            </w:r>
            <w:proofErr w:type="spellStart"/>
            <w:r w:rsidRPr="00375A49">
              <w:rPr>
                <w:i/>
              </w:rPr>
              <w:t>Research</w:t>
            </w:r>
            <w:proofErr w:type="spellEnd"/>
            <w:r w:rsidRPr="00375A49">
              <w:rPr>
                <w:i/>
              </w:rPr>
              <w:t xml:space="preserve"> Integrity.</w:t>
            </w:r>
          </w:p>
        </w:tc>
      </w:tr>
      <w:tr w:rsidR="00A15FF4" w:rsidRPr="00A2719F" w14:paraId="60E71D80" w14:textId="77777777" w:rsidTr="00A15FF4">
        <w:trPr>
          <w:trHeight w:val="275"/>
        </w:trPr>
        <w:tc>
          <w:tcPr>
            <w:tcW w:w="6379" w:type="dxa"/>
          </w:tcPr>
          <w:p w14:paraId="1E1F7754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84601699"/>
            <w:placeholder>
              <w:docPart w:val="3E1B34C858D04343A54D0F74111D761F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8319327" w14:textId="5FF648B4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426BB2C8" w14:textId="77777777" w:rsidTr="007D13BC">
        <w:trPr>
          <w:trHeight w:val="2268"/>
        </w:trPr>
        <w:tc>
          <w:tcPr>
            <w:tcW w:w="9057" w:type="dxa"/>
            <w:gridSpan w:val="2"/>
          </w:tcPr>
          <w:p w14:paraId="65B2D265" w14:textId="7AE449DC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743222BD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263BD78" w14:textId="77777777" w:rsidR="009955A4" w:rsidRDefault="009955A4" w:rsidP="007D13BC">
      <w:pPr>
        <w:spacing w:before="360"/>
        <w:rPr>
          <w:rFonts w:cstheme="minorHAnsi"/>
          <w:b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6C07BE0E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9FC24A0" w14:textId="406BC9A6" w:rsidR="00716B52" w:rsidRPr="00716B52" w:rsidRDefault="00716B52" w:rsidP="00716B52">
            <w:pPr>
              <w:jc w:val="both"/>
              <w:rPr>
                <w:b/>
              </w:rPr>
            </w:pPr>
            <w:r w:rsidRPr="00716B52">
              <w:rPr>
                <w:b/>
              </w:rPr>
              <w:t>4.27 Strategie otevřeného přístupu k informacím z </w:t>
            </w:r>
            <w:proofErr w:type="spellStart"/>
            <w:r w:rsidRPr="00716B52">
              <w:rPr>
                <w:b/>
              </w:rPr>
              <w:t>VaVaI</w:t>
            </w:r>
            <w:proofErr w:type="spellEnd"/>
            <w:r w:rsidRPr="00716B52">
              <w:rPr>
                <w:b/>
              </w:rPr>
              <w:t xml:space="preserve"> (Open Access)</w:t>
            </w:r>
          </w:p>
          <w:p w14:paraId="532C7816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7B19293D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4CD17DB" w14:textId="35FFABB5" w:rsidR="0028454C" w:rsidRPr="00281CE0" w:rsidRDefault="008F301E" w:rsidP="00EC4882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pop</w:t>
            </w:r>
            <w:r>
              <w:rPr>
                <w:i/>
              </w:rPr>
              <w:t>sanou</w:t>
            </w:r>
            <w:r w:rsidR="00A95488">
              <w:rPr>
                <w:i/>
              </w:rPr>
              <w:t xml:space="preserve"> institucionální strategii</w:t>
            </w:r>
            <w:r w:rsidRPr="00375A49">
              <w:rPr>
                <w:i/>
              </w:rPr>
              <w:t xml:space="preserve"> </w:t>
            </w:r>
            <w:r>
              <w:rPr>
                <w:i/>
              </w:rPr>
              <w:t xml:space="preserve">vysoké školy pro </w:t>
            </w:r>
            <w:r w:rsidRPr="00375A49">
              <w:rPr>
                <w:i/>
              </w:rPr>
              <w:t xml:space="preserve">Open Science 2.0/Open Access, včetně např. provozu institucionálního </w:t>
            </w:r>
            <w:proofErr w:type="spellStart"/>
            <w:r w:rsidRPr="00375A49">
              <w:rPr>
                <w:i/>
              </w:rPr>
              <w:t>repozitáře</w:t>
            </w:r>
            <w:proofErr w:type="spellEnd"/>
            <w:r>
              <w:rPr>
                <w:i/>
              </w:rPr>
              <w:t xml:space="preserve"> nebo jiných uvedených nástrojů</w:t>
            </w:r>
            <w:r w:rsidRPr="00375A49">
              <w:rPr>
                <w:i/>
              </w:rPr>
              <w:t>.</w:t>
            </w:r>
          </w:p>
        </w:tc>
      </w:tr>
      <w:tr w:rsidR="00A15FF4" w:rsidRPr="00A2719F" w14:paraId="794D90A8" w14:textId="77777777" w:rsidTr="00A15FF4">
        <w:trPr>
          <w:trHeight w:val="275"/>
        </w:trPr>
        <w:tc>
          <w:tcPr>
            <w:tcW w:w="6379" w:type="dxa"/>
          </w:tcPr>
          <w:p w14:paraId="6F624F06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248660941"/>
            <w:placeholder>
              <w:docPart w:val="953620639559476E9D0017FBAB0DB82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297E9CAE" w14:textId="2C5500BC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11C0344C" w14:textId="77777777" w:rsidTr="007D13BC">
        <w:trPr>
          <w:trHeight w:val="2268"/>
        </w:trPr>
        <w:tc>
          <w:tcPr>
            <w:tcW w:w="9057" w:type="dxa"/>
            <w:gridSpan w:val="2"/>
          </w:tcPr>
          <w:p w14:paraId="4BC0A658" w14:textId="4C88DCDB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C220FAE" w14:textId="77777777" w:rsidR="002E6AB0" w:rsidRPr="00A2719F" w:rsidRDefault="002E6AB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B4B4332" w14:textId="77777777" w:rsidR="007D13BC" w:rsidRDefault="007D13BC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E6AB0" w:rsidRPr="00A2719F" w14:paraId="51ADE499" w14:textId="77777777" w:rsidTr="008454B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757AE43" w14:textId="2F9A3E87" w:rsidR="00716B52" w:rsidRPr="00716B52" w:rsidRDefault="00716B52" w:rsidP="00716B52">
            <w:pPr>
              <w:jc w:val="both"/>
              <w:rPr>
                <w:b/>
              </w:rPr>
            </w:pPr>
            <w:r w:rsidRPr="00716B52">
              <w:rPr>
                <w:b/>
              </w:rPr>
              <w:lastRenderedPageBreak/>
              <w:t>4.28 Strategie správy výzkumných dat (Data Management)</w:t>
            </w:r>
          </w:p>
          <w:p w14:paraId="3D9D2C01" w14:textId="77777777" w:rsidR="002E6AB0" w:rsidRPr="00A2719F" w:rsidRDefault="002E6AB0" w:rsidP="009A31FB">
            <w:pPr>
              <w:rPr>
                <w:b/>
              </w:rPr>
            </w:pPr>
          </w:p>
        </w:tc>
      </w:tr>
      <w:tr w:rsidR="002E6AB0" w14:paraId="1B9118BF" w14:textId="77777777" w:rsidTr="008454B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8C9AA24" w14:textId="13EB4B8C" w:rsidR="0028454C" w:rsidRPr="00281CE0" w:rsidRDefault="008F301E" w:rsidP="000B7FAB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 xml:space="preserve">koncepci </w:t>
            </w:r>
            <w:r>
              <w:rPr>
                <w:i/>
              </w:rPr>
              <w:t xml:space="preserve">vysoké školy pro </w:t>
            </w:r>
            <w:r w:rsidRPr="00375A49">
              <w:rPr>
                <w:i/>
              </w:rPr>
              <w:t>správ</w:t>
            </w:r>
            <w:r>
              <w:rPr>
                <w:i/>
              </w:rPr>
              <w:t>u</w:t>
            </w:r>
            <w:r w:rsidRPr="00375A49">
              <w:rPr>
                <w:i/>
              </w:rPr>
              <w:t xml:space="preserve"> výzkumných dat</w:t>
            </w:r>
            <w:r w:rsidR="0087081A">
              <w:rPr>
                <w:i/>
              </w:rPr>
              <w:t>, zohledněte</w:t>
            </w:r>
            <w:r w:rsidRPr="00375A49">
              <w:rPr>
                <w:i/>
              </w:rPr>
              <w:t xml:space="preserve"> způsob shromažďování dat, zpřístupnění a sdílení dat, ochranu duševního vlastnictví, etiku a ochranu osobních údajů, archivaci, zálohování, ošetření rizik, odpovědnost za datové soubory, zajištění kvality apod.</w:t>
            </w:r>
          </w:p>
        </w:tc>
      </w:tr>
      <w:tr w:rsidR="00A15FF4" w:rsidRPr="00A2719F" w14:paraId="66578BC3" w14:textId="77777777" w:rsidTr="008454B6">
        <w:trPr>
          <w:trHeight w:val="275"/>
        </w:trPr>
        <w:tc>
          <w:tcPr>
            <w:tcW w:w="6379" w:type="dxa"/>
          </w:tcPr>
          <w:p w14:paraId="7AB94313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681239075"/>
            <w:placeholder>
              <w:docPart w:val="CA55C8F40C7343A38ABED6FF4127428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04F1EA6" w14:textId="6302AF07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E6AB0" w14:paraId="02DBBE21" w14:textId="77777777" w:rsidTr="007D13BC">
        <w:trPr>
          <w:trHeight w:val="2268"/>
        </w:trPr>
        <w:tc>
          <w:tcPr>
            <w:tcW w:w="9057" w:type="dxa"/>
            <w:gridSpan w:val="2"/>
          </w:tcPr>
          <w:p w14:paraId="3216933B" w14:textId="08CD8C08" w:rsidR="002E6AB0" w:rsidRPr="00E102DE" w:rsidRDefault="002E6AB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55ADAD3C" w14:textId="77777777" w:rsidR="002E6AB0" w:rsidRPr="00A2719F" w:rsidRDefault="002E6AB0" w:rsidP="009A31F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4480C70" w14:textId="77777777" w:rsidR="007D13BC" w:rsidRDefault="007D13BC" w:rsidP="007D13BC">
      <w:pPr>
        <w:spacing w:before="360"/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860978" w14:paraId="7AAEBEEF" w14:textId="77777777" w:rsidTr="007D13BC">
        <w:trPr>
          <w:trHeight w:val="275"/>
        </w:trPr>
        <w:tc>
          <w:tcPr>
            <w:tcW w:w="9057" w:type="dxa"/>
            <w:shd w:val="clear" w:color="auto" w:fill="90BDC5"/>
          </w:tcPr>
          <w:p w14:paraId="1CDFCFFC" w14:textId="10812950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ommendat</w:t>
            </w:r>
            <w:r w:rsidR="00155C29">
              <w:rPr>
                <w:rFonts w:cstheme="minorHAnsi"/>
                <w:b/>
                <w:i/>
                <w:lang w:val="en-GB"/>
              </w:rPr>
              <w:t>ion 4.26, 4.27 a 4.28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4E24F3EE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14:paraId="409D9352" w14:textId="77777777" w:rsidTr="007D13BC">
        <w:trPr>
          <w:trHeight w:val="2268"/>
        </w:trPr>
        <w:tc>
          <w:tcPr>
            <w:tcW w:w="9057" w:type="dxa"/>
          </w:tcPr>
          <w:p w14:paraId="4268915E" w14:textId="77777777" w:rsidR="00245402" w:rsidRPr="00A2719F" w:rsidRDefault="00245402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440C7F2" w14:textId="71AF613E" w:rsidR="00434BDE" w:rsidRDefault="002E6AB0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  <w:bookmarkStart w:id="12" w:name="_Toc6493944"/>
      <w:bookmarkStart w:id="13" w:name="_Toc7772756"/>
      <w:bookmarkStart w:id="14" w:name="_Toc9420169"/>
    </w:p>
    <w:p w14:paraId="70C9C38D" w14:textId="652C6DBB" w:rsidR="000D0A60" w:rsidRPr="00DC0DB8" w:rsidRDefault="000D0A60" w:rsidP="00CF38B8">
      <w:pPr>
        <w:pStyle w:val="Nadpis3"/>
      </w:pPr>
      <w:bookmarkStart w:id="15" w:name="_Toc13750172"/>
      <w:r w:rsidRPr="00DC0DB8">
        <w:lastRenderedPageBreak/>
        <w:t xml:space="preserve">MODUL </w:t>
      </w:r>
      <w:r>
        <w:t>5</w:t>
      </w:r>
      <w:r w:rsidRPr="00DC0DB8">
        <w:t xml:space="preserve"> </w:t>
      </w:r>
      <w:r w:rsidRPr="00CA3DB2">
        <w:t>STRATEGIE A KONCEPCE</w:t>
      </w:r>
      <w:bookmarkEnd w:id="15"/>
    </w:p>
    <w:p w14:paraId="0C8BE540" w14:textId="3F13F582" w:rsidR="000D0A60" w:rsidRPr="00CA3DB2" w:rsidRDefault="000D0A60" w:rsidP="00FB39E7">
      <w:pPr>
        <w:pStyle w:val="Nadpis4"/>
      </w:pPr>
      <w:bookmarkStart w:id="16" w:name="_Toc13750173"/>
      <w:r w:rsidRPr="00CA3DB2">
        <w:t>MISE A VIZE VE VAVAI</w:t>
      </w:r>
      <w:bookmarkEnd w:id="16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D0A60" w:rsidRPr="00A2719F" w14:paraId="57A76DC2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477180" w14:textId="77777777" w:rsidR="000D0A60" w:rsidRPr="000D0A60" w:rsidRDefault="000D0A60" w:rsidP="000D0A60">
            <w:pPr>
              <w:jc w:val="both"/>
              <w:rPr>
                <w:b/>
              </w:rPr>
            </w:pPr>
            <w:r w:rsidRPr="000D0A60">
              <w:rPr>
                <w:b/>
              </w:rPr>
              <w:t xml:space="preserve">5.1 Mise a vize hodnocené instituce ve </w:t>
            </w:r>
            <w:proofErr w:type="spellStart"/>
            <w:r w:rsidRPr="000D0A60">
              <w:rPr>
                <w:b/>
              </w:rPr>
              <w:t>VaVaI</w:t>
            </w:r>
            <w:proofErr w:type="spellEnd"/>
            <w:r w:rsidRPr="000D0A60">
              <w:rPr>
                <w:b/>
              </w:rPr>
              <w:t xml:space="preserve"> </w:t>
            </w:r>
          </w:p>
          <w:p w14:paraId="02462288" w14:textId="77777777" w:rsidR="000D0A60" w:rsidRPr="00A2719F" w:rsidRDefault="000D0A60" w:rsidP="009A31FB">
            <w:pPr>
              <w:rPr>
                <w:b/>
              </w:rPr>
            </w:pPr>
          </w:p>
        </w:tc>
      </w:tr>
      <w:tr w:rsidR="000D0A60" w14:paraId="2952BB45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3A558F6" w14:textId="75197E6B" w:rsidR="0028454C" w:rsidRPr="00D75807" w:rsidRDefault="00D330F4" w:rsidP="00784749">
            <w:pPr>
              <w:jc w:val="both"/>
              <w:rPr>
                <w:rFonts w:cstheme="minorHAnsi"/>
                <w:i/>
              </w:rPr>
            </w:pPr>
            <w:r>
              <w:rPr>
                <w:i/>
              </w:rPr>
              <w:t xml:space="preserve">Zhodnoťte popsanou </w:t>
            </w:r>
            <w:r w:rsidRPr="00375A49">
              <w:rPr>
                <w:i/>
              </w:rPr>
              <w:t xml:space="preserve">vizi a obecnou misi </w:t>
            </w:r>
            <w:r>
              <w:rPr>
                <w:i/>
              </w:rPr>
              <w:t xml:space="preserve">vysoké školy </w:t>
            </w:r>
            <w:r w:rsidRPr="00375A49">
              <w:rPr>
                <w:i/>
              </w:rPr>
              <w:t xml:space="preserve">s důrazem na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</w:t>
            </w:r>
            <w:r w:rsidRPr="00375A49">
              <w:rPr>
                <w:i/>
              </w:rPr>
              <w:t xml:space="preserve">(kontext se vzdělávací funkcí </w:t>
            </w:r>
            <w:r w:rsidRPr="0084111F">
              <w:rPr>
                <w:i/>
                <w:color w:val="000000" w:themeColor="text1"/>
              </w:rPr>
              <w:t xml:space="preserve">a </w:t>
            </w:r>
            <w:r>
              <w:rPr>
                <w:i/>
                <w:color w:val="000000" w:themeColor="text1"/>
              </w:rPr>
              <w:t>se s</w:t>
            </w:r>
            <w:r w:rsidRPr="0084111F">
              <w:rPr>
                <w:i/>
                <w:color w:val="000000" w:themeColor="text1"/>
              </w:rPr>
              <w:t>trategií vzdělávací politiky</w:t>
            </w:r>
            <w:r>
              <w:rPr>
                <w:i/>
                <w:color w:val="000000" w:themeColor="text1"/>
              </w:rPr>
              <w:t xml:space="preserve"> státu nebo příslušného ministerstva pro vysoké školství</w:t>
            </w:r>
            <w:r w:rsidRPr="0084111F">
              <w:rPr>
                <w:i/>
              </w:rPr>
              <w:t>;</w:t>
            </w:r>
            <w:r w:rsidRPr="00375A49">
              <w:rPr>
                <w:i/>
              </w:rPr>
              <w:t xml:space="preserve"> porovnání definované mise se skutečností). </w:t>
            </w:r>
            <w:r>
              <w:rPr>
                <w:i/>
              </w:rPr>
              <w:t>K hodnocení případně využijte též uvedené o</w:t>
            </w:r>
            <w:r w:rsidRPr="00375A49">
              <w:rPr>
                <w:i/>
              </w:rPr>
              <w:t>dkazy na strategický záměr vzdělávací a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>vědecké, výzkumné, vývojové a inovační, umělecké nebo další tvůrčí činnosti a jeho aktualizace.</w:t>
            </w:r>
          </w:p>
        </w:tc>
      </w:tr>
      <w:tr w:rsidR="00A15FF4" w:rsidRPr="00A2719F" w14:paraId="774D1CD2" w14:textId="77777777" w:rsidTr="00A15FF4">
        <w:trPr>
          <w:trHeight w:val="275"/>
        </w:trPr>
        <w:tc>
          <w:tcPr>
            <w:tcW w:w="6379" w:type="dxa"/>
          </w:tcPr>
          <w:p w14:paraId="73423614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429234066"/>
            <w:placeholder>
              <w:docPart w:val="BCC4B32AEAE842AD8B1FB4D53F99EB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E218737" w14:textId="3D73C6E4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D0A60" w14:paraId="49711E41" w14:textId="77777777" w:rsidTr="007D13BC">
        <w:trPr>
          <w:trHeight w:val="2268"/>
        </w:trPr>
        <w:tc>
          <w:tcPr>
            <w:tcW w:w="9057" w:type="dxa"/>
            <w:gridSpan w:val="2"/>
          </w:tcPr>
          <w:p w14:paraId="1171F8A7" w14:textId="1CA65FCD" w:rsidR="000D0A60" w:rsidRPr="00E102DE" w:rsidRDefault="000D0A6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EABA1F5" w14:textId="77777777" w:rsidR="000D0A60" w:rsidRPr="00A2719F" w:rsidRDefault="000D0A6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A940EDC" w14:textId="77777777" w:rsidR="000D0A60" w:rsidRDefault="000D0A60" w:rsidP="007D13BC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6333E7EE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95570A6" w14:textId="4A9A9888" w:rsidR="00860978" w:rsidRPr="00860978" w:rsidRDefault="00155C2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t>Recommendation 5.1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0D8FDD92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9D37C7" w14:paraId="7BEAE0CB" w14:textId="77777777" w:rsidTr="007D13BC">
        <w:trPr>
          <w:trHeight w:val="2268"/>
        </w:trPr>
        <w:tc>
          <w:tcPr>
            <w:tcW w:w="9056" w:type="dxa"/>
          </w:tcPr>
          <w:p w14:paraId="6A34854E" w14:textId="77777777" w:rsidR="009D37C7" w:rsidRPr="00A2719F" w:rsidRDefault="009D37C7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11BB9F25" w14:textId="77777777" w:rsidR="007D13BC" w:rsidRDefault="007D13BC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17" w:name="_Toc13750174"/>
      <w:bookmarkEnd w:id="12"/>
      <w:bookmarkEnd w:id="13"/>
      <w:bookmarkEnd w:id="14"/>
      <w:r>
        <w:br w:type="page"/>
      </w:r>
    </w:p>
    <w:p w14:paraId="47847A64" w14:textId="606159B7" w:rsidR="00EF737A" w:rsidRPr="00034905" w:rsidRDefault="00EF737A" w:rsidP="00FB39E7">
      <w:pPr>
        <w:pStyle w:val="Nadpis4"/>
      </w:pPr>
      <w:r w:rsidRPr="00CA3DB2">
        <w:lastRenderedPageBreak/>
        <w:t>CÍLE A STRATEGIE VAVAI</w:t>
      </w:r>
      <w:bookmarkEnd w:id="17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D0A60" w:rsidRPr="00A2719F" w14:paraId="688AD5D2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3096AEC2" w14:textId="150CC366" w:rsidR="000D0A60" w:rsidRPr="000D0A60" w:rsidRDefault="000D0A60" w:rsidP="009A31FB">
            <w:pPr>
              <w:jc w:val="both"/>
              <w:rPr>
                <w:b/>
              </w:rPr>
            </w:pPr>
            <w:r w:rsidRPr="000D0A60">
              <w:rPr>
                <w:b/>
              </w:rPr>
              <w:t>5.</w:t>
            </w:r>
            <w:r>
              <w:rPr>
                <w:b/>
              </w:rPr>
              <w:t>2</w:t>
            </w:r>
            <w:r w:rsidRPr="000D0A60">
              <w:rPr>
                <w:b/>
              </w:rPr>
              <w:t xml:space="preserve"> </w:t>
            </w:r>
            <w:r>
              <w:rPr>
                <w:b/>
              </w:rPr>
              <w:t>Výzkumné cíle a strategie pro období do dalšího hodnocení</w:t>
            </w:r>
            <w:r w:rsidRPr="000D0A60">
              <w:rPr>
                <w:b/>
              </w:rPr>
              <w:t xml:space="preserve"> </w:t>
            </w:r>
          </w:p>
          <w:p w14:paraId="1FBB1E6C" w14:textId="77777777" w:rsidR="000D0A60" w:rsidRPr="00A2719F" w:rsidRDefault="000D0A60" w:rsidP="009A31FB">
            <w:pPr>
              <w:rPr>
                <w:b/>
              </w:rPr>
            </w:pPr>
          </w:p>
        </w:tc>
      </w:tr>
      <w:tr w:rsidR="000D0A60" w14:paraId="04DE2AA5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0E6E4A4" w14:textId="5F8DC97F" w:rsidR="0028454C" w:rsidRPr="00D75807" w:rsidRDefault="00D330F4" w:rsidP="009A31FB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Zhodnoťte</w:t>
            </w:r>
            <w:r w:rsidR="00784749" w:rsidRPr="00784749">
              <w:rPr>
                <w:rFonts w:cstheme="minorHAnsi"/>
                <w:i/>
              </w:rPr>
              <w:t xml:space="preserve"> </w:t>
            </w:r>
            <w:r w:rsidRPr="00375A49">
              <w:rPr>
                <w:i/>
              </w:rPr>
              <w:t xml:space="preserve">výzkumnou strategii a cíle </w:t>
            </w:r>
            <w:r>
              <w:rPr>
                <w:i/>
              </w:rPr>
              <w:t xml:space="preserve">vysoké školy se zaměřením na </w:t>
            </w:r>
            <w:r w:rsidRPr="00375A49">
              <w:rPr>
                <w:i/>
              </w:rPr>
              <w:t>např. konkrétnost</w:t>
            </w:r>
            <w:r>
              <w:rPr>
                <w:i/>
              </w:rPr>
              <w:t xml:space="preserve"> popisu</w:t>
            </w:r>
            <w:r w:rsidRPr="00375A49">
              <w:rPr>
                <w:i/>
              </w:rPr>
              <w:t xml:space="preserve">, realizovatelnost, mezinárodní kontext strategického záměru vzdělávací a vědecké, výzkumné, vývojové a inovační, umělecké nebo další tvůrčí činnosti a jeho aktualizace. </w:t>
            </w:r>
            <w:r>
              <w:rPr>
                <w:i/>
              </w:rPr>
              <w:t xml:space="preserve">Pozornost věnujte, zda je </w:t>
            </w:r>
            <w:r w:rsidRPr="00375A49">
              <w:rPr>
                <w:i/>
              </w:rPr>
              <w:t>pops</w:t>
            </w:r>
            <w:r>
              <w:rPr>
                <w:i/>
              </w:rPr>
              <w:t>án způsob</w:t>
            </w:r>
            <w:r w:rsidRPr="00375A49">
              <w:rPr>
                <w:i/>
              </w:rPr>
              <w:t xml:space="preserve"> zjišťování potřeb společnosti, resp. trhu.</w:t>
            </w:r>
          </w:p>
        </w:tc>
      </w:tr>
      <w:tr w:rsidR="00A15FF4" w:rsidRPr="00A2719F" w14:paraId="27CD4FF2" w14:textId="77777777" w:rsidTr="00A15FF4">
        <w:trPr>
          <w:trHeight w:val="275"/>
        </w:trPr>
        <w:tc>
          <w:tcPr>
            <w:tcW w:w="6379" w:type="dxa"/>
          </w:tcPr>
          <w:p w14:paraId="0718270F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641331172"/>
            <w:placeholder>
              <w:docPart w:val="7CE239D2E5FF46538C506FAC14C6F7F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449F214D" w14:textId="7223AD39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D0A60" w14:paraId="38D7C573" w14:textId="77777777" w:rsidTr="007D13BC">
        <w:trPr>
          <w:trHeight w:val="2268"/>
        </w:trPr>
        <w:tc>
          <w:tcPr>
            <w:tcW w:w="9057" w:type="dxa"/>
            <w:gridSpan w:val="2"/>
          </w:tcPr>
          <w:p w14:paraId="0C3E3790" w14:textId="4ADDBC01" w:rsidR="000D0A60" w:rsidRPr="00E102DE" w:rsidRDefault="000D0A6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C97DBCB" w14:textId="77777777" w:rsidR="000D0A60" w:rsidRPr="00A2719F" w:rsidRDefault="000D0A6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C58955A" w14:textId="77777777" w:rsidR="009D37C7" w:rsidRDefault="009D37C7" w:rsidP="007D13BC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2E4B4C34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19B73F9C" w14:textId="05DBF5D1" w:rsidR="00860978" w:rsidRPr="00860978" w:rsidRDefault="00155C2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t>Recommendation 5.2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67A133C0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9D37C7" w14:paraId="35CE262B" w14:textId="77777777" w:rsidTr="007D13BC">
        <w:trPr>
          <w:trHeight w:val="2268"/>
        </w:trPr>
        <w:tc>
          <w:tcPr>
            <w:tcW w:w="9056" w:type="dxa"/>
          </w:tcPr>
          <w:p w14:paraId="6097ACD4" w14:textId="77777777" w:rsidR="009D37C7" w:rsidRPr="00A2719F" w:rsidRDefault="009D37C7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B470277" w14:textId="77777777" w:rsidR="007D13BC" w:rsidRDefault="007D13BC">
      <w:pPr>
        <w:rPr>
          <w:rFonts w:eastAsiaTheme="majorEastAsia" w:cstheme="majorBidi"/>
          <w:b/>
          <w:iCs/>
          <w:color w:val="808080" w:themeColor="background1" w:themeShade="80"/>
          <w:sz w:val="22"/>
          <w:szCs w:val="22"/>
          <w:lang w:val="cs-CZ"/>
        </w:rPr>
      </w:pPr>
      <w:bookmarkStart w:id="18" w:name="_Toc13750175"/>
      <w:r>
        <w:br w:type="page"/>
      </w:r>
    </w:p>
    <w:p w14:paraId="59B98D89" w14:textId="44F94E8B" w:rsidR="00EF737A" w:rsidRPr="00034905" w:rsidRDefault="00EF737A" w:rsidP="00FB39E7">
      <w:pPr>
        <w:pStyle w:val="Nadpis4"/>
        <w:rPr>
          <w:rFonts w:cstheme="minorHAnsi"/>
        </w:rPr>
      </w:pPr>
      <w:r w:rsidRPr="00CA3DB2">
        <w:lastRenderedPageBreak/>
        <w:t>NÁRODNÍ A MEZINÁRODNÍ KONTEXT VAVAI</w:t>
      </w:r>
      <w:bookmarkEnd w:id="18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D0A60" w:rsidRPr="00A2719F" w14:paraId="59221A64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B7D18FD" w14:textId="5248ED97" w:rsidR="000D0A60" w:rsidRPr="000D0A60" w:rsidRDefault="000D0A60" w:rsidP="000D0A60">
            <w:pPr>
              <w:jc w:val="both"/>
              <w:rPr>
                <w:b/>
              </w:rPr>
            </w:pPr>
            <w:r w:rsidRPr="000D0A60">
              <w:rPr>
                <w:b/>
              </w:rPr>
              <w:t xml:space="preserve">5.3 Vazba na plnění vyšších národních a nadnárodních strategických cílů a opatření v oblasti </w:t>
            </w:r>
            <w:proofErr w:type="spellStart"/>
            <w:r w:rsidRPr="000D0A60">
              <w:rPr>
                <w:b/>
              </w:rPr>
              <w:t>VaVaI</w:t>
            </w:r>
            <w:proofErr w:type="spellEnd"/>
          </w:p>
          <w:p w14:paraId="2248AD03" w14:textId="77777777" w:rsidR="000D0A60" w:rsidRPr="00A2719F" w:rsidRDefault="000D0A60" w:rsidP="009A31FB">
            <w:pPr>
              <w:rPr>
                <w:b/>
              </w:rPr>
            </w:pPr>
          </w:p>
        </w:tc>
      </w:tr>
      <w:tr w:rsidR="000D0A60" w14:paraId="30BBAA06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3DB5795" w14:textId="44980B95" w:rsidR="0028454C" w:rsidRPr="00281CE0" w:rsidRDefault="00D330F4" w:rsidP="002F319E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 xml:space="preserve">vazbu </w:t>
            </w:r>
            <w:r>
              <w:rPr>
                <w:i/>
              </w:rPr>
              <w:t>koncepcí vysoké školy souvisejících s 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375A49">
              <w:rPr>
                <w:i/>
              </w:rPr>
              <w:t xml:space="preserve"> na plnění vyšších národních a nadnárodních strategických cíl</w:t>
            </w:r>
            <w:r>
              <w:rPr>
                <w:i/>
              </w:rPr>
              <w:t xml:space="preserve">ů a opatření v oblasti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jako </w:t>
            </w:r>
            <w:r w:rsidRPr="00375A49">
              <w:rPr>
                <w:i/>
              </w:rPr>
              <w:t>např. Sdělení Evropské komise Evropa 2020 - Strategie pro inteligentní a udržitelný růst podporující začlenění, Národní politika výzkumu, vývoje a inovací na léta 2016 až 2020, Národní priority výzkumu, experimentálního vývoje a inovací, Národní výzkumnou a inovační strategii pro inteligentní specializaci České republiky (Národní RIS 3 strategie) apod.</w:t>
            </w:r>
          </w:p>
        </w:tc>
      </w:tr>
      <w:tr w:rsidR="00A15FF4" w:rsidRPr="00A2719F" w14:paraId="4A57CC72" w14:textId="77777777" w:rsidTr="00A15FF4">
        <w:trPr>
          <w:trHeight w:val="275"/>
        </w:trPr>
        <w:tc>
          <w:tcPr>
            <w:tcW w:w="6379" w:type="dxa"/>
          </w:tcPr>
          <w:p w14:paraId="5B3DD642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87185771"/>
            <w:placeholder>
              <w:docPart w:val="319AA4AAEF5A4B25A42064C414FC5B0D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6E5191EB" w14:textId="073AB416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D0A60" w14:paraId="66F50D5C" w14:textId="77777777" w:rsidTr="007D13BC">
        <w:trPr>
          <w:trHeight w:val="2268"/>
        </w:trPr>
        <w:tc>
          <w:tcPr>
            <w:tcW w:w="9057" w:type="dxa"/>
            <w:gridSpan w:val="2"/>
          </w:tcPr>
          <w:p w14:paraId="449F0C4A" w14:textId="23E9A06B" w:rsidR="000D0A60" w:rsidRPr="00E102DE" w:rsidRDefault="000D0A6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00235809" w14:textId="77777777" w:rsidR="000D0A60" w:rsidRPr="00A2719F" w:rsidRDefault="000D0A60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6C8DF23" w14:textId="77777777" w:rsidR="000D0A60" w:rsidRDefault="000D0A60" w:rsidP="007D13BC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D0A60" w:rsidRPr="00A2719F" w14:paraId="358E866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7884E2" w14:textId="36112834" w:rsidR="000D0A60" w:rsidRPr="00A2719F" w:rsidRDefault="000D0A60" w:rsidP="00204D80">
            <w:pPr>
              <w:jc w:val="both"/>
              <w:rPr>
                <w:b/>
              </w:rPr>
            </w:pPr>
            <w:r w:rsidRPr="000D0A60">
              <w:rPr>
                <w:b/>
              </w:rPr>
              <w:t>5.4 Strategie a nástroje strategického řízení pro zvyšování mezinárodní nebo oborové konkurenceschopnosti výzkumné činnosti vysoké školy a její kvality</w:t>
            </w:r>
          </w:p>
        </w:tc>
      </w:tr>
      <w:tr w:rsidR="000D0A60" w14:paraId="6794E9B8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5CC3EDF" w14:textId="2FE3A9FA" w:rsidR="0028454C" w:rsidRPr="00281CE0" w:rsidRDefault="00D330F4" w:rsidP="002F319E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>strategii a</w:t>
            </w:r>
            <w:r w:rsidRPr="00F11DA3">
              <w:t xml:space="preserve"> </w:t>
            </w:r>
            <w:r w:rsidRPr="005E0D39">
              <w:rPr>
                <w:i/>
              </w:rPr>
              <w:t>nástroje strategického řízení</w:t>
            </w:r>
            <w:r>
              <w:rPr>
                <w:i/>
              </w:rPr>
              <w:t xml:space="preserve"> </w:t>
            </w:r>
            <w:r w:rsidRPr="005E0D39">
              <w:rPr>
                <w:i/>
              </w:rPr>
              <w:t>pro zvyšování mezinárodní nebo oborové konkurenceschopnosti výzkumné činnosti vysoké školy a její kvalit</w:t>
            </w:r>
            <w:r>
              <w:rPr>
                <w:i/>
              </w:rPr>
              <w:t xml:space="preserve">y. K hodnocení využijte </w:t>
            </w:r>
            <w:r w:rsidRPr="00375A49">
              <w:rPr>
                <w:i/>
              </w:rPr>
              <w:t>seznam nejvýznamnějších mezinárodních hodnocení v</w:t>
            </w:r>
            <w:r>
              <w:rPr>
                <w:i/>
              </w:rPr>
              <w:t> </w:t>
            </w:r>
            <w:r w:rsidRPr="00375A49">
              <w:rPr>
                <w:i/>
              </w:rPr>
              <w:t>oblasti</w:t>
            </w:r>
            <w:r>
              <w:rPr>
                <w:i/>
              </w:rPr>
              <w:t xml:space="preserve"> </w:t>
            </w:r>
            <w:proofErr w:type="spellStart"/>
            <w:r w:rsidRPr="002461DA">
              <w:rPr>
                <w:i/>
              </w:rPr>
              <w:t>VaVaI</w:t>
            </w:r>
            <w:proofErr w:type="spellEnd"/>
            <w:r w:rsidR="00E82DF7">
              <w:rPr>
                <w:i/>
              </w:rPr>
              <w:t>, kterých</w:t>
            </w:r>
            <w:r>
              <w:rPr>
                <w:i/>
              </w:rPr>
              <w:t xml:space="preserve"> se zúčastnila</w:t>
            </w:r>
            <w:r w:rsidRPr="00375A49">
              <w:rPr>
                <w:i/>
              </w:rPr>
              <w:t xml:space="preserve">. </w:t>
            </w:r>
            <w:r w:rsidR="00E82DF7">
              <w:rPr>
                <w:i/>
              </w:rPr>
              <w:t>Zhodnoťte též</w:t>
            </w:r>
            <w:r w:rsidRPr="00375A49">
              <w:rPr>
                <w:i/>
              </w:rPr>
              <w:t xml:space="preserve"> </w:t>
            </w:r>
            <w:r w:rsidR="00E82DF7">
              <w:rPr>
                <w:i/>
              </w:rPr>
              <w:t>popsanou</w:t>
            </w:r>
            <w:r w:rsidRPr="00375A49">
              <w:rPr>
                <w:i/>
              </w:rPr>
              <w:t xml:space="preserve"> vizi a strategii </w:t>
            </w:r>
            <w:r w:rsidR="00E82DF7">
              <w:rPr>
                <w:i/>
              </w:rPr>
              <w:t xml:space="preserve">vysoké školy </w:t>
            </w:r>
            <w:r>
              <w:rPr>
                <w:i/>
              </w:rPr>
              <w:t>na následující pětileté období</w:t>
            </w:r>
            <w:r w:rsidRPr="00375A49">
              <w:rPr>
                <w:i/>
              </w:rPr>
              <w:t>.</w:t>
            </w:r>
          </w:p>
        </w:tc>
      </w:tr>
      <w:tr w:rsidR="00A15FF4" w:rsidRPr="00A2719F" w14:paraId="5951B209" w14:textId="77777777" w:rsidTr="00A15FF4">
        <w:trPr>
          <w:trHeight w:val="275"/>
        </w:trPr>
        <w:tc>
          <w:tcPr>
            <w:tcW w:w="6379" w:type="dxa"/>
          </w:tcPr>
          <w:p w14:paraId="70D923DD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771422473"/>
            <w:placeholder>
              <w:docPart w:val="1E98CBDEB73C43C48E21F8AEBCA631E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5541D33D" w14:textId="4EC85921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D0A60" w14:paraId="615129E1" w14:textId="77777777" w:rsidTr="007D13BC">
        <w:trPr>
          <w:trHeight w:val="2155"/>
        </w:trPr>
        <w:tc>
          <w:tcPr>
            <w:tcW w:w="9057" w:type="dxa"/>
            <w:gridSpan w:val="2"/>
          </w:tcPr>
          <w:p w14:paraId="67FE2359" w14:textId="1F6CB923" w:rsidR="000D0A60" w:rsidRPr="00E102DE" w:rsidRDefault="000D0A6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4C472B33" w14:textId="77777777" w:rsidR="008454B6" w:rsidRPr="00A2719F" w:rsidRDefault="008454B6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2BF036" w14:textId="77777777" w:rsidR="009D37C7" w:rsidRPr="007815C0" w:rsidRDefault="009D37C7" w:rsidP="007D13BC">
      <w:pPr>
        <w:spacing w:before="360"/>
        <w:rPr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736EC5D4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7BA84A87" w14:textId="0189F4D0" w:rsidR="00860978" w:rsidRPr="00860978" w:rsidRDefault="00860978" w:rsidP="00860978">
            <w:pPr>
              <w:rPr>
                <w:rFonts w:cstheme="minorHAnsi"/>
                <w:b/>
                <w:i/>
                <w:lang w:val="en-GB"/>
              </w:rPr>
            </w:pPr>
            <w:r w:rsidRPr="00860978">
              <w:rPr>
                <w:rFonts w:cstheme="minorHAnsi"/>
                <w:b/>
                <w:i/>
                <w:lang w:val="en-GB"/>
              </w:rPr>
              <w:t>Rec</w:t>
            </w:r>
            <w:r w:rsidR="00155C29">
              <w:rPr>
                <w:rFonts w:cstheme="minorHAnsi"/>
                <w:b/>
                <w:i/>
                <w:lang w:val="en-GB"/>
              </w:rPr>
              <w:t>ommendation 5.3 a 5.4</w:t>
            </w:r>
            <w:r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6DFBE435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9D37C7" w14:paraId="51A4B737" w14:textId="77777777" w:rsidTr="007D13BC">
        <w:trPr>
          <w:trHeight w:val="2155"/>
        </w:trPr>
        <w:tc>
          <w:tcPr>
            <w:tcW w:w="9056" w:type="dxa"/>
          </w:tcPr>
          <w:p w14:paraId="42AF1425" w14:textId="77777777" w:rsidR="009D37C7" w:rsidRPr="00A2719F" w:rsidRDefault="009D37C7" w:rsidP="007D13B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6A84856" w14:textId="35F097B6" w:rsidR="00EF737A" w:rsidRPr="00CA3DB2" w:rsidRDefault="00EF737A" w:rsidP="00FB39E7">
      <w:pPr>
        <w:pStyle w:val="Nadpis4"/>
      </w:pPr>
      <w:bookmarkStart w:id="19" w:name="_Toc13750176"/>
      <w:r w:rsidRPr="00CA3DB2">
        <w:lastRenderedPageBreak/>
        <w:t>NÁSTROJE PRO NAPLŇOVÁNÍ VÝZKUMNÉ STRATEGIE</w:t>
      </w:r>
      <w:bookmarkEnd w:id="19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0D0A60" w:rsidRPr="00A2719F" w14:paraId="158EADE7" w14:textId="77777777" w:rsidTr="00A15FF4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51AF0A5" w14:textId="4B402370" w:rsidR="000D0A60" w:rsidRPr="00A2719F" w:rsidRDefault="000D0A60" w:rsidP="00204D80">
            <w:pPr>
              <w:jc w:val="both"/>
              <w:rPr>
                <w:b/>
              </w:rPr>
            </w:pPr>
            <w:r w:rsidRPr="00204D80">
              <w:rPr>
                <w:b/>
              </w:rPr>
              <w:t xml:space="preserve">5.5 Institucionální nástroje pro naplňování výzkumné strategie s důrazem na podporu kvalitního </w:t>
            </w:r>
            <w:proofErr w:type="spellStart"/>
            <w:r w:rsidRPr="00204D80">
              <w:rPr>
                <w:b/>
              </w:rPr>
              <w:t>VaVaI</w:t>
            </w:r>
            <w:proofErr w:type="spellEnd"/>
            <w:r w:rsidRPr="00204D80">
              <w:rPr>
                <w:b/>
              </w:rPr>
              <w:t xml:space="preserve"> a inovativního prostředí</w:t>
            </w:r>
          </w:p>
        </w:tc>
      </w:tr>
      <w:tr w:rsidR="000D0A60" w14:paraId="45B7D34C" w14:textId="77777777" w:rsidTr="00A15FF4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5B5E24D5" w14:textId="4CD13D85" w:rsidR="0028454C" w:rsidRPr="00281CE0" w:rsidRDefault="00E82DF7" w:rsidP="00851BCB">
            <w:pPr>
              <w:jc w:val="both"/>
              <w:rPr>
                <w:i/>
              </w:rPr>
            </w:pPr>
            <w:r>
              <w:rPr>
                <w:i/>
              </w:rPr>
              <w:t xml:space="preserve">Zhodnoťte </w:t>
            </w:r>
            <w:r w:rsidRPr="00375A49">
              <w:rPr>
                <w:i/>
              </w:rPr>
              <w:t xml:space="preserve">institucionální a strategické nástroje </w:t>
            </w:r>
            <w:r>
              <w:rPr>
                <w:i/>
              </w:rPr>
              <w:t xml:space="preserve">vysoké školy </w:t>
            </w:r>
            <w:r w:rsidRPr="00375A49">
              <w:rPr>
                <w:i/>
              </w:rPr>
              <w:t xml:space="preserve">(např. nástroje strategického řízení, nástroje vzniklé za účelem podpory realizace výzkumných cílů, právní a organizační normy ve vazbě na podporu </w:t>
            </w:r>
            <w:proofErr w:type="spellStart"/>
            <w:r>
              <w:rPr>
                <w:i/>
              </w:rPr>
              <w:t>VaVaI</w:t>
            </w:r>
            <w:proofErr w:type="spellEnd"/>
            <w:r>
              <w:rPr>
                <w:i/>
              </w:rPr>
              <w:t xml:space="preserve"> </w:t>
            </w:r>
            <w:r w:rsidRPr="00375A49">
              <w:rPr>
                <w:i/>
              </w:rPr>
              <w:t xml:space="preserve">atd.), které jsou určeny pro naplňování výzkumné strategie s důrazem na podporu kvalitního </w:t>
            </w:r>
            <w:proofErr w:type="spellStart"/>
            <w:r>
              <w:rPr>
                <w:i/>
              </w:rPr>
              <w:t>VaVaI</w:t>
            </w:r>
            <w:proofErr w:type="spellEnd"/>
            <w:r w:rsidRPr="00375A49">
              <w:rPr>
                <w:i/>
              </w:rPr>
              <w:t xml:space="preserve"> a inovativního prostředí.</w:t>
            </w:r>
          </w:p>
        </w:tc>
      </w:tr>
      <w:tr w:rsidR="00A15FF4" w:rsidRPr="00A2719F" w14:paraId="72471509" w14:textId="77777777" w:rsidTr="00A15FF4">
        <w:trPr>
          <w:trHeight w:val="275"/>
        </w:trPr>
        <w:tc>
          <w:tcPr>
            <w:tcW w:w="6379" w:type="dxa"/>
          </w:tcPr>
          <w:p w14:paraId="1BA576E8" w14:textId="77777777" w:rsidR="00A15FF4" w:rsidRPr="00A2719F" w:rsidRDefault="00A15FF4" w:rsidP="00663F13">
            <w:pPr>
              <w:rPr>
                <w:rFonts w:cstheme="minorHAnsi"/>
                <w:b/>
              </w:rPr>
            </w:pPr>
            <w:r w:rsidRPr="00A2719F">
              <w:rPr>
                <w:rFonts w:cstheme="minorHAnsi"/>
                <w:b/>
                <w:lang w:val="en-GB"/>
              </w:rPr>
              <w:t xml:space="preserve">Score </w:t>
            </w:r>
            <w:r w:rsidRPr="00A2719F">
              <w:rPr>
                <w:rFonts w:cstheme="minorHAnsi"/>
                <w:b/>
                <w:lang w:val="en-GB"/>
              </w:rPr>
              <w:sym w:font="Symbol" w:char="F05B"/>
            </w:r>
            <w:r w:rsidRPr="00A2719F">
              <w:rPr>
                <w:rFonts w:cstheme="minorHAnsi"/>
                <w:b/>
                <w:lang w:val="en-GB"/>
              </w:rPr>
              <w:t>0</w:t>
            </w:r>
            <w:r w:rsidRPr="00A2719F">
              <w:rPr>
                <w:rFonts w:cstheme="minorHAnsi"/>
                <w:b/>
                <w:lang w:val="en-GB"/>
              </w:rPr>
              <w:sym w:font="Symbol" w:char="F02D"/>
            </w:r>
            <w:r w:rsidRPr="00A2719F">
              <w:rPr>
                <w:rFonts w:cstheme="minorHAnsi"/>
                <w:b/>
                <w:lang w:val="en-GB"/>
              </w:rPr>
              <w:t>5 points</w:t>
            </w:r>
            <w:r w:rsidRPr="00A2719F">
              <w:rPr>
                <w:rFonts w:cstheme="minorHAnsi"/>
                <w:b/>
                <w:lang w:val="en-GB"/>
              </w:rPr>
              <w:sym w:font="Symbol" w:char="F05D"/>
            </w:r>
            <w:r w:rsidRPr="00A2719F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92120109"/>
            <w:placeholder>
              <w:docPart w:val="4C08FE8AD77F48B786F332473EEB4120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2678" w:type="dxa"/>
                <w:vAlign w:val="center"/>
              </w:tcPr>
              <w:p w14:paraId="35CF71A2" w14:textId="33129DD7" w:rsidR="00A15FF4" w:rsidRPr="00A2719F" w:rsidRDefault="001C4F4A" w:rsidP="00663F13">
                <w:pPr>
                  <w:rPr>
                    <w:rFonts w:cstheme="minorHAnsi"/>
                    <w:b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0D0A60" w14:paraId="18859941" w14:textId="77777777" w:rsidTr="007815C0">
        <w:trPr>
          <w:trHeight w:val="2268"/>
        </w:trPr>
        <w:tc>
          <w:tcPr>
            <w:tcW w:w="9057" w:type="dxa"/>
            <w:gridSpan w:val="2"/>
          </w:tcPr>
          <w:p w14:paraId="29CC841D" w14:textId="178D79E4" w:rsidR="000D0A60" w:rsidRPr="00E102DE" w:rsidRDefault="000D0A60" w:rsidP="009A31FB">
            <w:pPr>
              <w:rPr>
                <w:rFonts w:cstheme="minorHAnsi"/>
                <w:b/>
                <w:lang w:val="en-GB"/>
              </w:rPr>
            </w:pPr>
            <w:r w:rsidRPr="00A2719F">
              <w:rPr>
                <w:rFonts w:cstheme="minorHAnsi"/>
                <w:b/>
                <w:lang w:val="en-GB"/>
              </w:rPr>
              <w:t>Q</w:t>
            </w:r>
            <w:r w:rsidR="00EE487C">
              <w:rPr>
                <w:rFonts w:cstheme="minorHAnsi"/>
                <w:b/>
                <w:lang w:val="en-GB"/>
              </w:rPr>
              <w:t>ualitative assessment</w:t>
            </w:r>
            <w:r w:rsidRPr="00A2719F">
              <w:rPr>
                <w:rFonts w:cstheme="minorHAnsi"/>
                <w:b/>
                <w:lang w:val="en-GB"/>
              </w:rPr>
              <w:t xml:space="preserve">: </w:t>
            </w:r>
          </w:p>
          <w:p w14:paraId="6F2278EA" w14:textId="77777777" w:rsidR="000D0A60" w:rsidRPr="00A2719F" w:rsidRDefault="000D0A60" w:rsidP="007815C0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ECD3B81" w14:textId="77777777" w:rsidR="009D37C7" w:rsidRDefault="009D37C7" w:rsidP="007815C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14:paraId="5A02CE06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8A6A12F" w14:textId="19787232" w:rsidR="00860978" w:rsidRPr="00860978" w:rsidRDefault="00155C2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t>Recommendation 5.5</w:t>
            </w:r>
            <w:r w:rsidR="00860978" w:rsidRPr="00860978">
              <w:rPr>
                <w:rFonts w:cstheme="minorHAnsi"/>
                <w:b/>
                <w:i/>
                <w:lang w:val="en-GB"/>
              </w:rPr>
              <w:t>:</w:t>
            </w:r>
          </w:p>
          <w:p w14:paraId="5FC314D3" w14:textId="77777777" w:rsidR="00860978" w:rsidRDefault="00860978" w:rsidP="009D37C7">
            <w:pPr>
              <w:rPr>
                <w:rFonts w:cstheme="minorHAnsi"/>
                <w:b/>
              </w:rPr>
            </w:pPr>
          </w:p>
        </w:tc>
      </w:tr>
      <w:tr w:rsidR="009D37C7" w14:paraId="7D022673" w14:textId="77777777" w:rsidTr="007815C0">
        <w:trPr>
          <w:trHeight w:val="2268"/>
        </w:trPr>
        <w:tc>
          <w:tcPr>
            <w:tcW w:w="9056" w:type="dxa"/>
          </w:tcPr>
          <w:p w14:paraId="0A47BBF4" w14:textId="77777777" w:rsidR="009D37C7" w:rsidRPr="00A2719F" w:rsidRDefault="009D37C7" w:rsidP="007815C0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A43733D" w14:textId="3618EF89" w:rsidR="00434BDE" w:rsidRDefault="00B92E4A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p w14:paraId="263224F8" w14:textId="42C54E64" w:rsidR="00E054F6" w:rsidRDefault="00E054F6" w:rsidP="00E054F6">
      <w:pPr>
        <w:pStyle w:val="Nadpis3"/>
      </w:pPr>
      <w:r>
        <w:lastRenderedPageBreak/>
        <w:t>SOUHRNNÉ HODNOCENÍ V MODULECH M3-M5</w:t>
      </w:r>
    </w:p>
    <w:p w14:paraId="2B5D4428" w14:textId="12216526" w:rsidR="00E054F6" w:rsidRDefault="00E054F6" w:rsidP="00E054F6">
      <w:pPr>
        <w:pStyle w:val="Nadpis4"/>
      </w:pPr>
      <w:r>
        <w:t>CELKOVÉ HODNOCENÍ V MODULU M4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537"/>
        <w:gridCol w:w="6531"/>
        <w:gridCol w:w="1968"/>
      </w:tblGrid>
      <w:tr w:rsidR="00E054F6" w:rsidRPr="000B1721" w14:paraId="5CC3149A" w14:textId="77777777" w:rsidTr="00663F13">
        <w:trPr>
          <w:cantSplit/>
          <w:trHeight w:val="370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0BDC5"/>
          </w:tcPr>
          <w:p w14:paraId="340C73CB" w14:textId="77777777" w:rsidR="00E054F6" w:rsidRPr="000B1721" w:rsidRDefault="00E054F6" w:rsidP="00663F13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EE7F99">
              <w:rPr>
                <w:b/>
              </w:rPr>
              <w:t>MODUL</w:t>
            </w:r>
            <w:r>
              <w:rPr>
                <w:b/>
              </w:rPr>
              <w:t>E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>4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 xml:space="preserve">- OVERALL </w:t>
            </w:r>
            <w:r w:rsidRPr="00EE7F99">
              <w:rPr>
                <w:b/>
              </w:rPr>
              <w:t>ASSESSMENT</w:t>
            </w:r>
          </w:p>
        </w:tc>
      </w:tr>
      <w:tr w:rsidR="00E054F6" w:rsidRPr="000B1721" w14:paraId="149C6EF4" w14:textId="77777777" w:rsidTr="00663F13">
        <w:trPr>
          <w:cantSplit/>
          <w:trHeight w:val="370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2FA3A54" w14:textId="77777777" w:rsidR="00E054F6" w:rsidRPr="00392A18" w:rsidRDefault="00E054F6" w:rsidP="00663F13">
            <w:pPr>
              <w:jc w:val="both"/>
              <w:rPr>
                <w:b/>
              </w:rPr>
            </w:pPr>
            <w:r w:rsidRPr="00225904">
              <w:rPr>
                <w:i/>
                <w:iCs/>
              </w:rPr>
              <w:t>Po ohodnocení jednotlivých kritérií modulu M4, prosím vyplňte celkové bodové a slovní hodnocení modulu M4.</w:t>
            </w:r>
          </w:p>
        </w:tc>
      </w:tr>
      <w:tr w:rsidR="00E054F6" w:rsidRPr="000B1721" w14:paraId="61DEBADC" w14:textId="77777777" w:rsidTr="00663F13">
        <w:trPr>
          <w:cantSplit/>
          <w:trHeight w:val="141"/>
        </w:trPr>
        <w:tc>
          <w:tcPr>
            <w:tcW w:w="391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059303A" w14:textId="77777777" w:rsidR="00E054F6" w:rsidRPr="00905801" w:rsidRDefault="00E054F6" w:rsidP="00663F13">
            <w:pPr>
              <w:jc w:val="center"/>
              <w:rPr>
                <w:rFonts w:cstheme="minorHAnsi"/>
                <w:b/>
              </w:rPr>
            </w:pPr>
            <w:r w:rsidRPr="00905801">
              <w:rPr>
                <w:rFonts w:cstheme="minorHAnsi"/>
                <w:b/>
              </w:rPr>
              <w:br w:type="page"/>
            </w:r>
            <w:r w:rsidRPr="00905801">
              <w:rPr>
                <w:rFonts w:cstheme="minorHAnsi"/>
                <w:b/>
                <w:lang w:val="en-GB"/>
              </w:rPr>
              <w:t>CRITERIA</w:t>
            </w:r>
          </w:p>
        </w:tc>
        <w:tc>
          <w:tcPr>
            <w:tcW w:w="108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89BF3A5" w14:textId="77777777" w:rsidR="00E054F6" w:rsidRPr="00905801" w:rsidRDefault="00E054F6" w:rsidP="00663F13">
            <w:pPr>
              <w:jc w:val="center"/>
              <w:rPr>
                <w:rFonts w:cstheme="minorHAnsi"/>
                <w:b/>
              </w:rPr>
            </w:pPr>
            <w:r w:rsidRPr="00905801">
              <w:rPr>
                <w:rFonts w:cstheme="minorHAnsi"/>
                <w:b/>
              </w:rPr>
              <w:t xml:space="preserve">SCORE [0-5 </w:t>
            </w:r>
            <w:proofErr w:type="spellStart"/>
            <w:r w:rsidRPr="00905801">
              <w:rPr>
                <w:rFonts w:cstheme="minorHAnsi"/>
                <w:b/>
              </w:rPr>
              <w:t>points</w:t>
            </w:r>
            <w:proofErr w:type="spellEnd"/>
            <w:r w:rsidRPr="00905801">
              <w:rPr>
                <w:rFonts w:cstheme="minorHAnsi"/>
                <w:b/>
              </w:rPr>
              <w:t>]</w:t>
            </w:r>
          </w:p>
        </w:tc>
      </w:tr>
      <w:tr w:rsidR="0011686C" w:rsidRPr="00905801" w14:paraId="26A500CA" w14:textId="77777777" w:rsidTr="0011686C">
        <w:trPr>
          <w:trHeight w:val="340"/>
        </w:trPr>
        <w:tc>
          <w:tcPr>
            <w:tcW w:w="297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38B3736C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3614" w:type="pc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75FC67B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Organizace a řízení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sdt>
          <w:sdtPr>
            <w:rPr>
              <w:rFonts w:cstheme="minorHAnsi"/>
              <w:b/>
              <w:sz w:val="18"/>
              <w:szCs w:val="18"/>
            </w:rPr>
            <w:alias w:val="Score"/>
            <w:tag w:val="Score"/>
            <w:id w:val="1571774600"/>
            <w:placeholder>
              <w:docPart w:val="215E3B7C76A04B9089CF7AA37A237941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1089" w:type="pct"/>
                <w:tcBorders>
                  <w:top w:val="single" w:sz="12" w:space="0" w:color="auto"/>
                  <w:right w:val="single" w:sz="12" w:space="0" w:color="auto"/>
                </w:tcBorders>
              </w:tcPr>
              <w:p w14:paraId="104E4B22" w14:textId="31BE6687" w:rsidR="0011686C" w:rsidRPr="00905801" w:rsidRDefault="0011686C" w:rsidP="0011686C">
                <w:pPr>
                  <w:jc w:val="center"/>
                  <w:rPr>
                    <w:rFonts w:cstheme="minorHAnsi"/>
                    <w:sz w:val="18"/>
                    <w:szCs w:val="18"/>
                    <w:lang w:val="en-GB"/>
                  </w:rPr>
                </w:pPr>
                <w:r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p>
            </w:tc>
          </w:sdtContent>
        </w:sdt>
      </w:tr>
      <w:tr w:rsidR="0011686C" w:rsidRPr="00905801" w14:paraId="40BCB655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231C0A05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3614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5B923FB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Systém podpory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a stimulační opatření pro kvalitní vědu</w:t>
            </w:r>
          </w:p>
        </w:tc>
        <w:tc>
          <w:tcPr>
            <w:tcW w:w="1089" w:type="pct"/>
            <w:tcBorders>
              <w:bottom w:val="single" w:sz="4" w:space="0" w:color="auto"/>
              <w:right w:val="single" w:sz="12" w:space="0" w:color="auto"/>
            </w:tcBorders>
          </w:tcPr>
          <w:p w14:paraId="2AA61692" w14:textId="691B4985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007711122"/>
                <w:placeholder>
                  <w:docPart w:val="52BC4F5CE9CD43A39EB5C2B028BD38E5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  <w:r w:rsidR="0011686C" w:rsidDel="008F668A"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11686C" w:rsidRPr="00905801" w14:paraId="2C0D2AD8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22ABA5CF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2E04C241" w14:textId="1F1C5E40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Institucionální pravidla využití institucionální podpory</w:t>
            </w:r>
            <w:r w:rsidR="00663F13">
              <w:rPr>
                <w:rFonts w:cstheme="minorHAnsi"/>
                <w:sz w:val="18"/>
                <w:szCs w:val="18"/>
              </w:rPr>
              <w:t xml:space="preserve"> na</w:t>
            </w:r>
            <w:r w:rsidRPr="000B1721">
              <w:rPr>
                <w:rFonts w:cstheme="minorHAnsi"/>
                <w:sz w:val="18"/>
                <w:szCs w:val="18"/>
              </w:rPr>
              <w:t xml:space="preserve"> </w:t>
            </w:r>
            <w:r w:rsidR="00663F13" w:rsidRPr="00663F13">
              <w:rPr>
                <w:sz w:val="18"/>
                <w:szCs w:val="18"/>
              </w:rPr>
              <w:t>dlouhodobý koncepční rozvoj výzkumné organizace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079CF91B" w14:textId="05AE4049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915936210"/>
                <w:placeholder>
                  <w:docPart w:val="207D3F467A0C4979BC2927C97B83EF20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  <w:r w:rsidR="0011686C" w:rsidDel="008F668A"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11686C" w:rsidRPr="00905801" w14:paraId="299B5CCE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1031767D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549B60F7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trategie zakládání, financování a dlouhodobého rozvoje a udržitelnosti výzkumných center a velkých výzkumných infrastruktur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7E3CF7A" w14:textId="1B05CB4C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2020727614"/>
                <w:placeholder>
                  <w:docPart w:val="9456694EAFBF4958AE8D4DB4058DF67D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4D1E23F5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48440A60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754EDFE9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ystém vzdělávání v oblasti ochrany duševního vlastnictví a transferu technologií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DF0E215" w14:textId="03DAD430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573900734"/>
                <w:placeholder>
                  <w:docPart w:val="1AE1A8B3AA964D8A870A5375D0BE60EC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00687988" w14:textId="77777777" w:rsidTr="0011686C">
        <w:trPr>
          <w:trHeight w:val="266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1856503D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4250ECA8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Organizace doktorského studia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3593C139" w14:textId="2969BAE8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541126023"/>
                <w:placeholder>
                  <w:docPart w:val="9AC1AED8633F411FA5F6EAB8875DB326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563348AE" w14:textId="77777777" w:rsidTr="0011686C">
        <w:trPr>
          <w:trHeight w:val="114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430B175F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1B8C5D80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Internacionalizace doktorského studia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72EBAC06" w14:textId="05CE2516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450524580"/>
                <w:placeholder>
                  <w:docPart w:val="37653E4C36F548CF8C2609AE556D9D54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789C7F23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087827A3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8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04954553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Navazující kariéry absolventů doktorského studia (podmínky podpory)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D9141F6" w14:textId="1030A1C6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358853266"/>
                <w:placeholder>
                  <w:docPart w:val="8A87855F9B5942AEA2647EF9B9EEDBD1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5B3ED94B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26C65CD3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9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22E3CEEA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Pravidla financování doktorských studentů, včetně zahraničních (stimulační a motivační nástroje)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1885ACB2" w14:textId="4120C149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641019426"/>
                <w:placeholder>
                  <w:docPart w:val="07D85DC781904AEC83A5876C5D435263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3D88C37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1522E7AB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0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771E414B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Významné spolupráce ve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na národní úrovni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5EBBC099" w14:textId="50397A2E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901899957"/>
                <w:placeholder>
                  <w:docPart w:val="FB52A05B4C6E44DA8903EAC2860C6984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2E4D297D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058803A2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1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4E0015AC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Významné spolupráce ve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na mezinárodní úrovni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744C4DAF" w14:textId="78E5E265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868407935"/>
                <w:placeholder>
                  <w:docPart w:val="3DF3372E16954EC6BB474EEE4FCF87B7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2E8CD29D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613D5E13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2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0A4EEB8D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Mobilita akademických a výzkumných pracovníků (vč. sektorové a mezisektorové mobility) 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10AF423D" w14:textId="6F37D98F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406374195"/>
                <w:placeholder>
                  <w:docPart w:val="CC1B5EE6F9C54841B148310A422A3FD8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DB4B94F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6B788A34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3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0A5ADD70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Internacionalizace vnitřního prostředí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5AEDBE91" w14:textId="2A6E929D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821488594"/>
                <w:placeholder>
                  <w:docPart w:val="E7DE5618F67745A9A5EC51978BE6D927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5FF1BF02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4935F679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363D53A7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ystém kariérního růstu akademických a výzkumných pracovníků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9BF0362" w14:textId="1CADB96A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442237964"/>
                <w:placeholder>
                  <w:docPart w:val="9B0D48CB4C9C469B8853B2020C039FA3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1B1D0081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5839ABF5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5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3786B5FD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Systém hodnocení akademických a výzkumných pracovníků a obsazování klíčových pozic ve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46007889" w14:textId="1293F4D0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2000572596"/>
                <w:placeholder>
                  <w:docPart w:val="AC2C5549E0904B28BBDC95B1ED5832C1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EB74101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42A91B72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6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6C8EC24C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ystém náboru výzkumných a akademických pracovníků z externího prostředí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3BC0CE4D" w14:textId="1233E38B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300437165"/>
                <w:placeholder>
                  <w:docPart w:val="03DBF041393F4F8D9D805B63C9C5DE68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370AC8B7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0745A5D3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7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15F736D8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truktura lidských zdrojů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47FFAFDF" w14:textId="69C9F810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629679382"/>
                <w:placeholder>
                  <w:docPart w:val="D4DA3E0DF4DB442BB4FD5339EC8F1F3E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0A5D4D24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33C2F1FE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8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58CA6B1F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Opatření týkající se genderové rovnosti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87C79E6" w14:textId="1CC5CDD6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529950409"/>
                <w:placeholder>
                  <w:docPart w:val="D6F5F02F3D624AE5BBE42D2275378F8D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979215D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386516BA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19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19259D56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Struktura finančních zdrojů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5311B5D2" w14:textId="023F4C4F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832893993"/>
                <w:placeholder>
                  <w:docPart w:val="9A9B73C849C543298942AEB2D74B3455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ADF0BBF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6701D216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0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4BE58602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Podpora získávání zahraničních výzkumných projektů (vč. strategie k získávání prestižních zahraničních finančních zdrojů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3F52E9C5" w14:textId="2E89C2CB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081110041"/>
                <w:placeholder>
                  <w:docPart w:val="C6B91DACB605493C8476EF0539ED81BC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25BF31EB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09D28EC8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1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6DBC53D0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Interní a externí systém hodnocení výzkumných jednotek (skupin, týmů, kateder, ústavů)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CE84580" w14:textId="617EE202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080757938"/>
                <w:placeholder>
                  <w:docPart w:val="E898BA8CD15840D4BB150BB06C8D3103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544A4108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32EAC5EF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2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73B83930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Podmínky vzniku nových týmů a zavádění nových výzkumných témat (tzv. start-up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strategy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7D76DEB2" w14:textId="59C33186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2022924641"/>
                <w:placeholder>
                  <w:docPart w:val="9EED0AD0AC2148DB89A1C47211CC19FD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4CDD5E52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3FADBF2D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3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078BF113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Externí poradní orgány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, nezávislá zpětná vazba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1EAC2392" w14:textId="4A64253B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383605469"/>
                <w:placeholder>
                  <w:docPart w:val="69AE22067A834061BA4E1748B2E5BF37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7C943B14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6378582A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4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1ADB1E13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Systém pořizování a obnovy přístrojů a vybavení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631D7812" w14:textId="4A23C164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277375890"/>
                <w:placeholder>
                  <w:docPart w:val="D8B14333FFB24AF9B2B47DD5E51ECF15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0B2E5B97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</w:tcBorders>
            <w:shd w:val="clear" w:color="auto" w:fill="auto"/>
          </w:tcPr>
          <w:p w14:paraId="5DAB67B9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5</w:t>
            </w:r>
          </w:p>
        </w:tc>
        <w:tc>
          <w:tcPr>
            <w:tcW w:w="3614" w:type="pct"/>
            <w:tcBorders>
              <w:right w:val="single" w:sz="12" w:space="0" w:color="auto"/>
            </w:tcBorders>
            <w:shd w:val="clear" w:color="auto" w:fill="auto"/>
          </w:tcPr>
          <w:p w14:paraId="13B70EFC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Systém sdílení přístrojů a vybavení pr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089" w:type="pct"/>
            <w:tcBorders>
              <w:right w:val="single" w:sz="12" w:space="0" w:color="auto"/>
            </w:tcBorders>
          </w:tcPr>
          <w:p w14:paraId="70C686CD" w14:textId="2408F2F8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002661562"/>
                <w:placeholder>
                  <w:docPart w:val="597FEA5508444EF2A37EB4C786160EE7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7EF58A86" w14:textId="77777777" w:rsidTr="0011686C">
        <w:trPr>
          <w:trHeight w:val="340"/>
        </w:trPr>
        <w:tc>
          <w:tcPr>
            <w:tcW w:w="297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0C7C5FBD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6</w:t>
            </w:r>
          </w:p>
        </w:tc>
        <w:tc>
          <w:tcPr>
            <w:tcW w:w="3614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A718BC3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Vnitřní pravidla a opatření pro udržování dobré praxe ve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(např.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Code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of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Conduct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for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Research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Integrity,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Ethical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Issues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089" w:type="pct"/>
            <w:tcBorders>
              <w:bottom w:val="single" w:sz="4" w:space="0" w:color="auto"/>
              <w:right w:val="single" w:sz="12" w:space="0" w:color="auto"/>
            </w:tcBorders>
          </w:tcPr>
          <w:p w14:paraId="110B70DD" w14:textId="531E3318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819918435"/>
                <w:placeholder>
                  <w:docPart w:val="AC92F9FD14A5492B911A936D605660E3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65A18BF5" w14:textId="77777777" w:rsidTr="0011686C">
        <w:trPr>
          <w:trHeight w:val="340"/>
        </w:trPr>
        <w:tc>
          <w:tcPr>
            <w:tcW w:w="29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2CD03862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7</w:t>
            </w:r>
          </w:p>
        </w:tc>
        <w:tc>
          <w:tcPr>
            <w:tcW w:w="3614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B0FCB43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trategie otevřeného přístupu k informacím z 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(Open Access)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7F5A401" w14:textId="2E261CD7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700859959"/>
                <w:placeholder>
                  <w:docPart w:val="8962E822EF0149D282FC3E7F26F0518B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4342BA10" w14:textId="77777777" w:rsidTr="0011686C">
        <w:trPr>
          <w:trHeight w:val="340"/>
        </w:trPr>
        <w:tc>
          <w:tcPr>
            <w:tcW w:w="297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1832ECB" w14:textId="77777777" w:rsidR="0011686C" w:rsidRPr="00B046E8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B046E8">
              <w:rPr>
                <w:rFonts w:cstheme="minorHAnsi"/>
                <w:sz w:val="18"/>
                <w:szCs w:val="18"/>
              </w:rPr>
              <w:t>4.28</w:t>
            </w:r>
          </w:p>
        </w:tc>
        <w:tc>
          <w:tcPr>
            <w:tcW w:w="3614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A6CDBB" w14:textId="77777777" w:rsidR="0011686C" w:rsidRPr="000B1721" w:rsidRDefault="0011686C" w:rsidP="0011686C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trategie správy výzkumných dat (Data Management)</w:t>
            </w:r>
          </w:p>
        </w:tc>
        <w:tc>
          <w:tcPr>
            <w:tcW w:w="1089" w:type="pct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A2F4A50" w14:textId="0E310A1A" w:rsidR="0011686C" w:rsidRPr="00905801" w:rsidRDefault="00663F13" w:rsidP="0011686C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1076162941"/>
                <w:placeholder>
                  <w:docPart w:val="D32A6FE8B8DF47AFA6FC0A522B2501A9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11686C" w:rsidRPr="00905801" w14:paraId="2B966047" w14:textId="77777777" w:rsidTr="00663F13">
        <w:trPr>
          <w:trHeight w:val="340"/>
        </w:trPr>
        <w:tc>
          <w:tcPr>
            <w:tcW w:w="391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E8D59F" w14:textId="77777777" w:rsidR="0011686C" w:rsidRPr="00392A18" w:rsidRDefault="0011686C" w:rsidP="0011686C">
            <w:pPr>
              <w:rPr>
                <w:rFonts w:cstheme="minorHAnsi"/>
                <w:b/>
                <w:lang w:val="en-GB"/>
              </w:rPr>
            </w:pPr>
            <w:r w:rsidRPr="00392A18">
              <w:rPr>
                <w:rFonts w:cstheme="minorHAnsi"/>
                <w:b/>
                <w:lang w:val="en-GB"/>
              </w:rPr>
              <w:t>Overall score</w:t>
            </w:r>
            <w:r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115294951"/>
            <w:placeholder>
              <w:docPart w:val="C4482AF1E31243849A118E1193B8CC80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</w:comboBox>
          </w:sdtPr>
          <w:sdtContent>
            <w:tc>
              <w:tcPr>
                <w:tcW w:w="1089" w:type="pct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  <w:shd w:val="clear" w:color="auto" w:fill="auto"/>
              </w:tcPr>
              <w:p w14:paraId="0C581E7D" w14:textId="77777777" w:rsidR="0011686C" w:rsidRPr="00905801" w:rsidRDefault="0011686C" w:rsidP="0011686C">
                <w:pPr>
                  <w:jc w:val="center"/>
                  <w:rPr>
                    <w:rFonts w:cstheme="minorHAnsi"/>
                    <w:lang w:val="en-GB"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11686C" w:rsidRPr="00905801" w14:paraId="32D6DADB" w14:textId="77777777" w:rsidTr="00663F13">
        <w:trPr>
          <w:trHeight w:val="340"/>
        </w:trPr>
        <w:tc>
          <w:tcPr>
            <w:tcW w:w="3911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F8467B" w14:textId="7C65D73C" w:rsidR="0011686C" w:rsidRPr="00F37BD1" w:rsidRDefault="0011686C" w:rsidP="0011686C">
            <w:pPr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32497636"/>
            <w:placeholder>
              <w:docPart w:val="8AF4D0444F52493483456510B6700545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1089" w:type="pct"/>
                <w:tcBorders>
                  <w:top w:val="single" w:sz="12" w:space="0" w:color="auto"/>
                  <w:bottom w:val="single" w:sz="12" w:space="0" w:color="auto"/>
                  <w:right w:val="single" w:sz="12" w:space="0" w:color="auto"/>
                </w:tcBorders>
                <w:shd w:val="clear" w:color="auto" w:fill="auto"/>
              </w:tcPr>
              <w:p w14:paraId="49B4A97C" w14:textId="59675B90" w:rsidR="0011686C" w:rsidRPr="00905801" w:rsidRDefault="00235FAB" w:rsidP="0011686C">
                <w:pPr>
                  <w:jc w:val="center"/>
                  <w:rPr>
                    <w:rFonts w:cstheme="minorHAnsi"/>
                    <w:lang w:val="en-GB"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</w:tbl>
    <w:p w14:paraId="75AA3A26" w14:textId="01B5B538" w:rsidR="00064334" w:rsidRDefault="00064334" w:rsidP="00064334">
      <w:pPr>
        <w:pStyle w:val="Nadpis4"/>
      </w:pPr>
      <w:r>
        <w:lastRenderedPageBreak/>
        <w:t>C</w:t>
      </w:r>
      <w:r w:rsidR="00C77743">
        <w:t>ELKOVÉ HODNOCENÍ V MODULU M5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445"/>
        <w:gridCol w:w="6482"/>
        <w:gridCol w:w="2109"/>
      </w:tblGrid>
      <w:tr w:rsidR="00434BDE" w:rsidRPr="000B1721" w14:paraId="003C7D5A" w14:textId="77777777" w:rsidTr="00663F13">
        <w:trPr>
          <w:cantSplit/>
          <w:trHeight w:val="340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90BDC5"/>
          </w:tcPr>
          <w:p w14:paraId="38A8CAD8" w14:textId="77777777" w:rsidR="00434BDE" w:rsidRDefault="00434BDE" w:rsidP="00663F13">
            <w:pPr>
              <w:spacing w:before="240"/>
              <w:jc w:val="center"/>
              <w:rPr>
                <w:b/>
              </w:rPr>
            </w:pPr>
            <w:r w:rsidRPr="00EE7F99">
              <w:rPr>
                <w:b/>
              </w:rPr>
              <w:t>MODUL</w:t>
            </w:r>
            <w:r>
              <w:rPr>
                <w:b/>
              </w:rPr>
              <w:t>E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>5</w:t>
            </w:r>
            <w:r w:rsidRPr="00EE7F99">
              <w:rPr>
                <w:b/>
              </w:rPr>
              <w:t xml:space="preserve"> </w:t>
            </w:r>
            <w:r>
              <w:rPr>
                <w:b/>
              </w:rPr>
              <w:t xml:space="preserve">- OVERALL </w:t>
            </w:r>
            <w:r w:rsidRPr="00EE7F99">
              <w:rPr>
                <w:b/>
              </w:rPr>
              <w:t>ASSESSMENT</w:t>
            </w:r>
            <w:r w:rsidRPr="00DC0DB8">
              <w:rPr>
                <w:b/>
              </w:rPr>
              <w:t xml:space="preserve"> </w:t>
            </w:r>
          </w:p>
          <w:p w14:paraId="3E7A9896" w14:textId="77777777" w:rsidR="00434BDE" w:rsidRPr="00A2719F" w:rsidRDefault="00434BDE" w:rsidP="00663F13">
            <w:pPr>
              <w:jc w:val="center"/>
              <w:rPr>
                <w:b/>
              </w:rPr>
            </w:pPr>
          </w:p>
        </w:tc>
      </w:tr>
      <w:tr w:rsidR="00434BDE" w:rsidRPr="000B1721" w14:paraId="6E61C27A" w14:textId="77777777" w:rsidTr="00663F13">
        <w:trPr>
          <w:cantSplit/>
          <w:trHeight w:val="340"/>
        </w:trPr>
        <w:tc>
          <w:tcPr>
            <w:tcW w:w="5000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BA1846B" w14:textId="0B92742C" w:rsidR="00434BDE" w:rsidRPr="00E33B0D" w:rsidRDefault="00064334" w:rsidP="00663F13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</w:rPr>
            </w:pPr>
            <w:r w:rsidRPr="00064334">
              <w:rPr>
                <w:i/>
                <w:iCs/>
              </w:rPr>
              <w:t>Po ohodnocení jednotlivých kritérií modulu M5, prosím vyplňte celkové bodové a slovní hodnocení modulu M5.</w:t>
            </w:r>
          </w:p>
        </w:tc>
      </w:tr>
      <w:tr w:rsidR="00434BDE" w:rsidRPr="000B1721" w14:paraId="2829716B" w14:textId="77777777" w:rsidTr="00663F13">
        <w:trPr>
          <w:cantSplit/>
          <w:trHeight w:val="169"/>
        </w:trPr>
        <w:tc>
          <w:tcPr>
            <w:tcW w:w="3833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76EC718" w14:textId="77777777" w:rsidR="00434BDE" w:rsidRPr="00905801" w:rsidRDefault="00434BDE" w:rsidP="00663F13">
            <w:pPr>
              <w:jc w:val="center"/>
              <w:rPr>
                <w:rFonts w:cstheme="minorHAnsi"/>
                <w:b/>
                <w:lang w:val="en-GB"/>
              </w:rPr>
            </w:pPr>
            <w:r w:rsidRPr="00905801">
              <w:rPr>
                <w:rFonts w:cstheme="minorHAnsi"/>
                <w:b/>
                <w:lang w:val="en-GB"/>
              </w:rPr>
              <w:t>CRITERIA</w:t>
            </w:r>
          </w:p>
        </w:tc>
        <w:tc>
          <w:tcPr>
            <w:tcW w:w="116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FD8B877" w14:textId="77777777" w:rsidR="00434BDE" w:rsidRPr="00905801" w:rsidRDefault="00434BDE" w:rsidP="00663F13">
            <w:pPr>
              <w:jc w:val="center"/>
              <w:rPr>
                <w:rFonts w:cstheme="minorHAnsi"/>
                <w:b/>
              </w:rPr>
            </w:pPr>
            <w:r w:rsidRPr="00905801">
              <w:rPr>
                <w:rFonts w:cstheme="minorHAnsi"/>
                <w:b/>
              </w:rPr>
              <w:t xml:space="preserve">SCORE [0-5 </w:t>
            </w:r>
            <w:proofErr w:type="spellStart"/>
            <w:r w:rsidRPr="00905801">
              <w:rPr>
                <w:rFonts w:cstheme="minorHAnsi"/>
                <w:b/>
              </w:rPr>
              <w:t>points</w:t>
            </w:r>
            <w:proofErr w:type="spellEnd"/>
            <w:r w:rsidRPr="00905801">
              <w:rPr>
                <w:rFonts w:cstheme="minorHAnsi"/>
                <w:b/>
              </w:rPr>
              <w:t>]</w:t>
            </w:r>
          </w:p>
        </w:tc>
      </w:tr>
      <w:tr w:rsidR="00434BDE" w:rsidRPr="00905801" w14:paraId="3F40B0C1" w14:textId="77777777" w:rsidTr="00663F13">
        <w:trPr>
          <w:trHeight w:val="397"/>
        </w:trPr>
        <w:tc>
          <w:tcPr>
            <w:tcW w:w="246" w:type="pct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auto"/>
          </w:tcPr>
          <w:p w14:paraId="58F0D496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3587" w:type="pct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A18599B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Mise a vize hodnocené instituce ve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167" w:type="pct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332645B" w14:textId="532490E1" w:rsidR="00434BDE" w:rsidRPr="00905801" w:rsidRDefault="00663F13" w:rsidP="00663F13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242264709"/>
                <w:placeholder>
                  <w:docPart w:val="0AC2E578F28C4C538003EECF3ECF3CE9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434BDE" w:rsidRPr="00905801" w14:paraId="1AF3779C" w14:textId="77777777" w:rsidTr="00663F13">
        <w:trPr>
          <w:trHeight w:val="397"/>
        </w:trPr>
        <w:tc>
          <w:tcPr>
            <w:tcW w:w="246" w:type="pct"/>
            <w:tcBorders>
              <w:top w:val="single" w:sz="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2FC9B0B6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3587" w:type="pct"/>
            <w:tcBorders>
              <w:top w:val="single" w:sz="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8D035E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Výzkumné cíle a strategie pro období do dalšího hodnocení</w:t>
            </w:r>
          </w:p>
        </w:tc>
        <w:tc>
          <w:tcPr>
            <w:tcW w:w="1167" w:type="pct"/>
            <w:tcBorders>
              <w:top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7C71167" w14:textId="04066413" w:rsidR="00434BDE" w:rsidRPr="00905801" w:rsidRDefault="00663F13" w:rsidP="00663F13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585831188"/>
                <w:placeholder>
                  <w:docPart w:val="35B4AF65120B433F886CA82BB2B621A0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434BDE" w:rsidRPr="00905801" w14:paraId="263B8D39" w14:textId="77777777" w:rsidTr="00663F13">
        <w:trPr>
          <w:trHeight w:val="340"/>
        </w:trPr>
        <w:tc>
          <w:tcPr>
            <w:tcW w:w="246" w:type="pct"/>
            <w:tcBorders>
              <w:left w:val="single" w:sz="12" w:space="0" w:color="auto"/>
            </w:tcBorders>
            <w:shd w:val="clear" w:color="auto" w:fill="auto"/>
          </w:tcPr>
          <w:p w14:paraId="09405153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3587" w:type="pct"/>
            <w:tcBorders>
              <w:right w:val="single" w:sz="12" w:space="0" w:color="auto"/>
            </w:tcBorders>
            <w:shd w:val="clear" w:color="auto" w:fill="auto"/>
          </w:tcPr>
          <w:p w14:paraId="037C92BB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Vazba na plnění vyšších národních a nadnárodních strategických cílů a opatření v oblasti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</w:p>
        </w:tc>
        <w:tc>
          <w:tcPr>
            <w:tcW w:w="1167" w:type="pct"/>
            <w:tcBorders>
              <w:right w:val="single" w:sz="12" w:space="0" w:color="auto"/>
            </w:tcBorders>
          </w:tcPr>
          <w:p w14:paraId="5D15BE8A" w14:textId="3A5F586F" w:rsidR="00434BDE" w:rsidRPr="00905801" w:rsidRDefault="00663F13" w:rsidP="00663F13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860341417"/>
                <w:placeholder>
                  <w:docPart w:val="01EB2D617A8D443E9C59C5CAAF1965E1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434BDE" w:rsidRPr="00905801" w14:paraId="1E69FC4C" w14:textId="77777777" w:rsidTr="00663F13">
        <w:trPr>
          <w:trHeight w:val="283"/>
        </w:trPr>
        <w:tc>
          <w:tcPr>
            <w:tcW w:w="246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55A59C6C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3587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D6EB778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Strategie a nástroje strategického řízení pro zvyšování mezinárodní nebo oborové konkurenceschopnosti výzkumné činnosti vysoké školy a její kvality</w:t>
            </w:r>
          </w:p>
        </w:tc>
        <w:tc>
          <w:tcPr>
            <w:tcW w:w="1167" w:type="pct"/>
            <w:tcBorders>
              <w:bottom w:val="single" w:sz="4" w:space="0" w:color="auto"/>
              <w:right w:val="single" w:sz="12" w:space="0" w:color="auto"/>
            </w:tcBorders>
          </w:tcPr>
          <w:p w14:paraId="2B816770" w14:textId="36C88391" w:rsidR="00434BDE" w:rsidRPr="00905801" w:rsidRDefault="00663F13" w:rsidP="00663F13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1941061216"/>
                <w:placeholder>
                  <w:docPart w:val="BE791B034A8547958FFED4A7E1E42D39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</w:tr>
      <w:tr w:rsidR="00434BDE" w:rsidRPr="00905801" w14:paraId="48392C0B" w14:textId="77777777" w:rsidTr="00663F13">
        <w:trPr>
          <w:trHeight w:val="340"/>
        </w:trPr>
        <w:tc>
          <w:tcPr>
            <w:tcW w:w="246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6300A375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3587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8BB405" w14:textId="77777777" w:rsidR="00434BDE" w:rsidRPr="000B1721" w:rsidRDefault="00434BDE" w:rsidP="00663F13">
            <w:pPr>
              <w:rPr>
                <w:rFonts w:cstheme="minorHAnsi"/>
                <w:sz w:val="18"/>
                <w:szCs w:val="18"/>
              </w:rPr>
            </w:pPr>
            <w:r w:rsidRPr="000B1721">
              <w:rPr>
                <w:rFonts w:cstheme="minorHAnsi"/>
                <w:sz w:val="18"/>
                <w:szCs w:val="18"/>
              </w:rPr>
              <w:t xml:space="preserve">Institucionální nástroje pro naplňování výzkumné strategie s důrazem na podporu kvalitního </w:t>
            </w:r>
            <w:proofErr w:type="spellStart"/>
            <w:r w:rsidRPr="000B1721">
              <w:rPr>
                <w:rFonts w:cstheme="minorHAnsi"/>
                <w:sz w:val="18"/>
                <w:szCs w:val="18"/>
              </w:rPr>
              <w:t>VaVaI</w:t>
            </w:r>
            <w:proofErr w:type="spellEnd"/>
            <w:r w:rsidRPr="000B1721">
              <w:rPr>
                <w:rFonts w:cstheme="minorHAnsi"/>
                <w:sz w:val="18"/>
                <w:szCs w:val="18"/>
              </w:rPr>
              <w:t xml:space="preserve"> a inovativního prostředí</w:t>
            </w:r>
          </w:p>
        </w:tc>
        <w:tc>
          <w:tcPr>
            <w:tcW w:w="1167" w:type="pct"/>
            <w:tcBorders>
              <w:bottom w:val="single" w:sz="12" w:space="0" w:color="auto"/>
              <w:right w:val="single" w:sz="12" w:space="0" w:color="auto"/>
            </w:tcBorders>
          </w:tcPr>
          <w:p w14:paraId="4C85E89A" w14:textId="22BF4584" w:rsidR="00434BDE" w:rsidRPr="00905801" w:rsidRDefault="00663F13" w:rsidP="00663F13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sdt>
              <w:sdtPr>
                <w:rPr>
                  <w:rFonts w:cstheme="minorHAnsi"/>
                  <w:b/>
                  <w:sz w:val="18"/>
                  <w:szCs w:val="18"/>
                </w:rPr>
                <w:alias w:val="Score"/>
                <w:tag w:val="Score"/>
                <w:id w:val="-377096354"/>
                <w:placeholder>
                  <w:docPart w:val="E3CE31AAB97F4CD0BA5D5CC6FCCAB526"/>
                </w:placeholder>
                <w:comboBox>
                  <w:listItem w:displayText="Choose an option" w:value="Choose an option"/>
                  <w:listItem w:displayText="5 - Excellent" w:value="5 - Excellent"/>
                  <w:listItem w:displayText="4 - Very good" w:value="4 - Very good"/>
                  <w:listItem w:displayText="3 - Good" w:value="3 - Good"/>
                  <w:listItem w:displayText="2 - Average" w:value="2 - Average"/>
                  <w:listItem w:displayText="1 - Below average" w:value="1 - Below average"/>
                  <w:listItem w:displayText="0 - Inadequate" w:value="0 - Inadequate"/>
                </w:comboBox>
              </w:sdtPr>
              <w:sdtContent>
                <w:r w:rsidR="0011686C" w:rsidRPr="00905801">
                  <w:rPr>
                    <w:rFonts w:cstheme="minorHAnsi"/>
                    <w:b/>
                    <w:sz w:val="18"/>
                    <w:szCs w:val="18"/>
                    <w:lang w:val="en-GB"/>
                  </w:rPr>
                  <w:t>Choose an option</w:t>
                </w:r>
              </w:sdtContent>
            </w:sdt>
          </w:p>
        </w:tc>
        <w:bookmarkStart w:id="20" w:name="_GoBack"/>
        <w:bookmarkEnd w:id="20"/>
      </w:tr>
      <w:tr w:rsidR="00434BDE" w:rsidRPr="00CB7AB8" w14:paraId="053A962C" w14:textId="77777777" w:rsidTr="00663F13">
        <w:trPr>
          <w:trHeight w:val="340"/>
        </w:trPr>
        <w:tc>
          <w:tcPr>
            <w:tcW w:w="3833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5B8281" w14:textId="77777777" w:rsidR="00434BDE" w:rsidRPr="00392A18" w:rsidRDefault="00434BDE" w:rsidP="00663F13">
            <w:pPr>
              <w:rPr>
                <w:rFonts w:cstheme="minorHAnsi"/>
                <w:b/>
                <w:lang w:val="en-GB"/>
              </w:rPr>
            </w:pPr>
            <w:r w:rsidRPr="00392A18">
              <w:rPr>
                <w:rFonts w:cstheme="minorHAnsi"/>
                <w:b/>
                <w:lang w:val="en-GB"/>
              </w:rPr>
              <w:t>Overall score</w:t>
            </w:r>
            <w:r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727199688"/>
            <w:placeholder>
              <w:docPart w:val="094E63D3A35D46269E3F37D1374FEF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</w:comboBox>
          </w:sdtPr>
          <w:sdtContent>
            <w:tc>
              <w:tcPr>
                <w:tcW w:w="1167" w:type="pct"/>
                <w:tcBorders>
                  <w:top w:val="single" w:sz="4" w:space="0" w:color="auto"/>
                  <w:bottom w:val="single" w:sz="4" w:space="0" w:color="auto"/>
                  <w:right w:val="single" w:sz="12" w:space="0" w:color="auto"/>
                </w:tcBorders>
                <w:shd w:val="clear" w:color="auto" w:fill="auto"/>
              </w:tcPr>
              <w:p w14:paraId="55AA66E7" w14:textId="77777777" w:rsidR="00434BDE" w:rsidRPr="00CB7AB8" w:rsidRDefault="00434BDE" w:rsidP="00663F13">
                <w:pPr>
                  <w:jc w:val="center"/>
                  <w:rPr>
                    <w:rFonts w:cstheme="minorHAnsi"/>
                    <w:sz w:val="18"/>
                    <w:szCs w:val="18"/>
                    <w:lang w:val="en-GB"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34BDE" w:rsidRPr="00CB7AB8" w14:paraId="520004CB" w14:textId="77777777" w:rsidTr="00663F13">
        <w:trPr>
          <w:trHeight w:val="340"/>
        </w:trPr>
        <w:tc>
          <w:tcPr>
            <w:tcW w:w="3833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39FB8D4" w14:textId="425E8ABB" w:rsidR="00434BDE" w:rsidRPr="00F37BD1" w:rsidRDefault="00434BDE" w:rsidP="00663F13">
            <w:pPr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11686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567407039"/>
            <w:placeholder>
              <w:docPart w:val="11F1F3818D414C4DB8233B3ECE45FC3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Content>
            <w:tc>
              <w:tcPr>
                <w:tcW w:w="1167" w:type="pct"/>
                <w:tcBorders>
                  <w:top w:val="single" w:sz="4" w:space="0" w:color="auto"/>
                  <w:bottom w:val="single" w:sz="12" w:space="0" w:color="auto"/>
                  <w:right w:val="single" w:sz="12" w:space="0" w:color="auto"/>
                </w:tcBorders>
                <w:shd w:val="clear" w:color="auto" w:fill="auto"/>
              </w:tcPr>
              <w:p w14:paraId="11826241" w14:textId="68C92B8F" w:rsidR="00434BDE" w:rsidRPr="00CB7AB8" w:rsidRDefault="00235FAB" w:rsidP="00663F13">
                <w:pPr>
                  <w:jc w:val="center"/>
                  <w:rPr>
                    <w:rFonts w:cstheme="minorHAnsi"/>
                    <w:sz w:val="18"/>
                    <w:szCs w:val="18"/>
                    <w:lang w:val="en-GB"/>
                  </w:rPr>
                </w:pPr>
                <w:r w:rsidRPr="001E485B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</w:tbl>
    <w:p w14:paraId="482090E0" w14:textId="67286EE2" w:rsidR="00E054F6" w:rsidRPr="00E054F6" w:rsidRDefault="00434BDE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p w14:paraId="11281AF3" w14:textId="3FFC2B94" w:rsidR="00064334" w:rsidRDefault="00064334" w:rsidP="00064334">
      <w:pPr>
        <w:pStyle w:val="Nadpis4"/>
      </w:pPr>
      <w:r>
        <w:lastRenderedPageBreak/>
        <w:t>S</w:t>
      </w:r>
      <w:r w:rsidR="00C77743">
        <w:t>OUHRNÉ HODNOCENÍ MODULŮ M4-M5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B92E4A" w:rsidRPr="00A2719F" w14:paraId="188EF2B6" w14:textId="77777777" w:rsidTr="00E82DF7">
        <w:trPr>
          <w:trHeight w:val="635"/>
        </w:trPr>
        <w:tc>
          <w:tcPr>
            <w:tcW w:w="9056" w:type="dxa"/>
            <w:tcBorders>
              <w:bottom w:val="single" w:sz="4" w:space="0" w:color="auto"/>
            </w:tcBorders>
            <w:shd w:val="clear" w:color="auto" w:fill="90BDC5"/>
          </w:tcPr>
          <w:p w14:paraId="252B72E3" w14:textId="77777777" w:rsidR="00B92E4A" w:rsidRDefault="00B92E4A" w:rsidP="00164EAF">
            <w:pPr>
              <w:jc w:val="center"/>
              <w:rPr>
                <w:b/>
              </w:rPr>
            </w:pPr>
          </w:p>
          <w:p w14:paraId="0EE32444" w14:textId="07880D4B" w:rsidR="00B92E4A" w:rsidRDefault="00E82DF7" w:rsidP="00164EAF">
            <w:pPr>
              <w:jc w:val="center"/>
              <w:rPr>
                <w:b/>
              </w:rPr>
            </w:pPr>
            <w:r>
              <w:rPr>
                <w:b/>
              </w:rPr>
              <w:t xml:space="preserve">MODULE 4 AND </w:t>
            </w:r>
            <w:r w:rsidR="00B92E4A" w:rsidRPr="00EE7F99">
              <w:rPr>
                <w:b/>
              </w:rPr>
              <w:t>MODUL</w:t>
            </w:r>
            <w:r w:rsidR="00B92E4A">
              <w:rPr>
                <w:b/>
              </w:rPr>
              <w:t>E</w:t>
            </w:r>
            <w:r w:rsidR="00B92E4A" w:rsidRPr="00EE7F99">
              <w:rPr>
                <w:b/>
              </w:rPr>
              <w:t xml:space="preserve"> </w:t>
            </w:r>
            <w:r w:rsidR="00B92E4A">
              <w:rPr>
                <w:b/>
              </w:rPr>
              <w:t>5</w:t>
            </w:r>
            <w:r w:rsidR="00B92E4A" w:rsidRPr="00EE7F99">
              <w:rPr>
                <w:b/>
              </w:rPr>
              <w:t xml:space="preserve"> </w:t>
            </w:r>
            <w:r w:rsidR="00B92E4A">
              <w:rPr>
                <w:b/>
              </w:rPr>
              <w:t xml:space="preserve">- OVERALL </w:t>
            </w:r>
            <w:r w:rsidR="00B92E4A" w:rsidRPr="00EE7F99">
              <w:rPr>
                <w:b/>
              </w:rPr>
              <w:t>ASSESSMENT</w:t>
            </w:r>
            <w:r w:rsidR="00B92E4A" w:rsidRPr="00DC0DB8">
              <w:rPr>
                <w:b/>
              </w:rPr>
              <w:t xml:space="preserve"> </w:t>
            </w:r>
          </w:p>
          <w:p w14:paraId="3AF30837" w14:textId="77777777" w:rsidR="00B92E4A" w:rsidRPr="00A2719F" w:rsidRDefault="00B92E4A" w:rsidP="00164EAF">
            <w:pPr>
              <w:jc w:val="center"/>
              <w:rPr>
                <w:b/>
              </w:rPr>
            </w:pPr>
          </w:p>
        </w:tc>
      </w:tr>
      <w:tr w:rsidR="00B92E4A" w14:paraId="46850FE4" w14:textId="77777777" w:rsidTr="00E82DF7">
        <w:trPr>
          <w:trHeight w:val="275"/>
        </w:trPr>
        <w:tc>
          <w:tcPr>
            <w:tcW w:w="9056" w:type="dxa"/>
            <w:shd w:val="clear" w:color="auto" w:fill="F2F2F2" w:themeFill="background1" w:themeFillShade="F2"/>
          </w:tcPr>
          <w:p w14:paraId="3F01E398" w14:textId="4D3DFC29" w:rsidR="00B92E4A" w:rsidRPr="00D75807" w:rsidRDefault="00B92E4A" w:rsidP="0054472D">
            <w:pPr>
              <w:jc w:val="both"/>
              <w:rPr>
                <w:rFonts w:cstheme="minorHAnsi"/>
                <w:i/>
              </w:rPr>
            </w:pPr>
            <w:r w:rsidRPr="00D75807">
              <w:rPr>
                <w:rFonts w:cstheme="minorHAnsi"/>
                <w:i/>
              </w:rPr>
              <w:t xml:space="preserve">Po vyhodnocení jednotlivých kritérií modulu </w:t>
            </w:r>
            <w:r w:rsidR="00E82DF7">
              <w:rPr>
                <w:rFonts w:cstheme="minorHAnsi"/>
                <w:i/>
              </w:rPr>
              <w:t xml:space="preserve">M4 a </w:t>
            </w:r>
            <w:r w:rsidRPr="00D75807">
              <w:rPr>
                <w:rFonts w:cstheme="minorHAnsi"/>
                <w:i/>
              </w:rPr>
              <w:t>M</w:t>
            </w:r>
            <w:r w:rsidR="0054472D">
              <w:rPr>
                <w:rFonts w:cstheme="minorHAnsi"/>
                <w:i/>
              </w:rPr>
              <w:t>5</w:t>
            </w:r>
            <w:r w:rsidRPr="00D75807">
              <w:rPr>
                <w:rFonts w:cstheme="minorHAnsi"/>
                <w:i/>
              </w:rPr>
              <w:t xml:space="preserve">, prosím shrňte své hodnocení v kontextu </w:t>
            </w:r>
            <w:r w:rsidR="00E82DF7">
              <w:rPr>
                <w:rFonts w:cstheme="minorHAnsi"/>
                <w:i/>
              </w:rPr>
              <w:t xml:space="preserve">obou </w:t>
            </w:r>
            <w:r>
              <w:rPr>
                <w:rFonts w:cstheme="minorHAnsi"/>
                <w:i/>
              </w:rPr>
              <w:t>cel</w:t>
            </w:r>
            <w:r w:rsidR="00E82DF7">
              <w:rPr>
                <w:rFonts w:cstheme="minorHAnsi"/>
                <w:i/>
              </w:rPr>
              <w:t>ých</w:t>
            </w:r>
            <w:r>
              <w:rPr>
                <w:rFonts w:cstheme="minorHAnsi"/>
                <w:i/>
              </w:rPr>
              <w:t xml:space="preserve"> modul</w:t>
            </w:r>
            <w:r w:rsidR="00E82DF7">
              <w:rPr>
                <w:rFonts w:cstheme="minorHAnsi"/>
                <w:i/>
              </w:rPr>
              <w:t xml:space="preserve">ů. Na jedné straně podmínky instituce pro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 (organizace, řízení a podpora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, doktorské studium, národní a mezinárodní spolupráce a mobilita ve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, lidské zdroje a kariéra ve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, finanční zdroje pro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, formativní hodnocení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 xml:space="preserve"> a start-up strategie, výzkumná infrastruktura a dobrá praxe ve </w:t>
            </w:r>
            <w:proofErr w:type="spellStart"/>
            <w:r w:rsidR="00E82DF7">
              <w:rPr>
                <w:rFonts w:cstheme="minorHAnsi"/>
                <w:i/>
              </w:rPr>
              <w:t>VaVaI</w:t>
            </w:r>
            <w:proofErr w:type="spellEnd"/>
            <w:r w:rsidR="00E82DF7">
              <w:rPr>
                <w:rFonts w:cstheme="minorHAnsi"/>
                <w:i/>
              </w:rPr>
              <w:t>), na straně druhé</w:t>
            </w:r>
            <w:r w:rsidR="00E82DF7" w:rsidRPr="0028454C">
              <w:rPr>
                <w:rFonts w:cstheme="minorHAnsi"/>
                <w:i/>
              </w:rPr>
              <w:t xml:space="preserve"> </w:t>
            </w:r>
            <w:r w:rsidR="0054472D">
              <w:rPr>
                <w:rFonts w:cstheme="minorHAnsi"/>
                <w:i/>
              </w:rPr>
              <w:t xml:space="preserve">mise a vize ve </w:t>
            </w:r>
            <w:proofErr w:type="spellStart"/>
            <w:r w:rsidR="0054472D">
              <w:rPr>
                <w:rFonts w:cstheme="minorHAnsi"/>
                <w:i/>
              </w:rPr>
              <w:t>VaVaI</w:t>
            </w:r>
            <w:proofErr w:type="spellEnd"/>
            <w:r w:rsidR="0054472D">
              <w:rPr>
                <w:rFonts w:cstheme="minorHAnsi"/>
                <w:i/>
              </w:rPr>
              <w:t xml:space="preserve">, cíle a strategie ve </w:t>
            </w:r>
            <w:proofErr w:type="spellStart"/>
            <w:r w:rsidR="0054472D">
              <w:rPr>
                <w:rFonts w:cstheme="minorHAnsi"/>
                <w:i/>
              </w:rPr>
              <w:t>VaVaI</w:t>
            </w:r>
            <w:proofErr w:type="spellEnd"/>
            <w:r w:rsidR="0054472D">
              <w:rPr>
                <w:rFonts w:cstheme="minorHAnsi"/>
                <w:i/>
              </w:rPr>
              <w:t xml:space="preserve">, národní a mezinárodní kontext </w:t>
            </w:r>
            <w:proofErr w:type="spellStart"/>
            <w:r w:rsidR="0054472D">
              <w:rPr>
                <w:rFonts w:cstheme="minorHAnsi"/>
                <w:i/>
              </w:rPr>
              <w:t>VaVaI</w:t>
            </w:r>
            <w:proofErr w:type="spellEnd"/>
            <w:r w:rsidR="0054472D">
              <w:rPr>
                <w:rFonts w:cstheme="minorHAnsi"/>
                <w:i/>
              </w:rPr>
              <w:t xml:space="preserve"> a </w:t>
            </w:r>
            <w:r w:rsidR="00E82DF7">
              <w:rPr>
                <w:rFonts w:cstheme="minorHAnsi"/>
                <w:i/>
              </w:rPr>
              <w:t xml:space="preserve">zvolené </w:t>
            </w:r>
            <w:r w:rsidR="0054472D">
              <w:rPr>
                <w:rFonts w:cstheme="minorHAnsi"/>
                <w:i/>
              </w:rPr>
              <w:t>nástroje pro naplňování výzkumné strategie</w:t>
            </w:r>
            <w:r w:rsidR="00E82DF7">
              <w:rPr>
                <w:rFonts w:cstheme="minorHAnsi"/>
                <w:i/>
              </w:rPr>
              <w:t xml:space="preserve">. </w:t>
            </w:r>
            <w:r w:rsidR="0028454C" w:rsidRPr="0028454C">
              <w:rPr>
                <w:rFonts w:cstheme="minorHAnsi"/>
                <w:i/>
              </w:rPr>
              <w:t xml:space="preserve"> </w:t>
            </w:r>
            <w:r w:rsidR="00E82DF7">
              <w:rPr>
                <w:rFonts w:cstheme="minorHAnsi"/>
                <w:i/>
              </w:rPr>
              <w:t>Z</w:t>
            </w:r>
            <w:r w:rsidR="008454B6">
              <w:rPr>
                <w:rFonts w:cstheme="minorHAnsi"/>
                <w:i/>
              </w:rPr>
              <w:t xml:space="preserve">důvodněte své </w:t>
            </w:r>
            <w:r w:rsidR="0028454C" w:rsidRPr="0028454C">
              <w:rPr>
                <w:rFonts w:cstheme="minorHAnsi"/>
                <w:i/>
              </w:rPr>
              <w:t>hodnocení zvýrazněním hlavních silných a / nebo slabých stránek</w:t>
            </w:r>
            <w:r w:rsidR="0028454C">
              <w:rPr>
                <w:rFonts w:cstheme="minorHAnsi"/>
                <w:i/>
              </w:rPr>
              <w:t>.</w:t>
            </w:r>
          </w:p>
        </w:tc>
      </w:tr>
      <w:tr w:rsidR="00B92E4A" w14:paraId="075B6294" w14:textId="77777777" w:rsidTr="007815C0">
        <w:trPr>
          <w:trHeight w:val="2268"/>
        </w:trPr>
        <w:tc>
          <w:tcPr>
            <w:tcW w:w="9056" w:type="dxa"/>
          </w:tcPr>
          <w:p w14:paraId="2E1B2705" w14:textId="77777777" w:rsidR="00B92E4A" w:rsidRDefault="00B92E4A" w:rsidP="00164EAF">
            <w:pPr>
              <w:rPr>
                <w:rFonts w:cstheme="minorHAnsi"/>
                <w:b/>
                <w:lang w:val="en-GB"/>
              </w:rPr>
            </w:pPr>
            <w:r w:rsidRPr="00E102DE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7B073E8" w14:textId="77777777" w:rsidR="00B92E4A" w:rsidRDefault="00B92E4A" w:rsidP="007815C0">
            <w:pPr>
              <w:rPr>
                <w:b/>
              </w:rPr>
            </w:pPr>
          </w:p>
        </w:tc>
      </w:tr>
    </w:tbl>
    <w:p w14:paraId="2B5CF7CF" w14:textId="77564846" w:rsidR="00CA3DB2" w:rsidRPr="007815C0" w:rsidRDefault="00CA3DB2" w:rsidP="007815C0">
      <w:pPr>
        <w:rPr>
          <w:rFonts w:cstheme="minorHAnsi"/>
          <w:b/>
          <w:sz w:val="22"/>
          <w:szCs w:val="22"/>
          <w:lang w:val="cs-CZ"/>
        </w:rPr>
      </w:pPr>
    </w:p>
    <w:sectPr w:rsidR="00CA3DB2" w:rsidRPr="007815C0" w:rsidSect="001104F5">
      <w:headerReference w:type="default" r:id="rId9"/>
      <w:footerReference w:type="even" r:id="rId10"/>
      <w:footerReference w:type="default" r:id="rId11"/>
      <w:footerReference w:type="first" r:id="rId12"/>
      <w:pgSz w:w="11900" w:h="16840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EE544" w14:textId="77777777" w:rsidR="00663F13" w:rsidRDefault="00663F13" w:rsidP="003B1EAE">
      <w:r>
        <w:separator/>
      </w:r>
    </w:p>
  </w:endnote>
  <w:endnote w:type="continuationSeparator" w:id="0">
    <w:p w14:paraId="2733150F" w14:textId="77777777" w:rsidR="00663F13" w:rsidRDefault="00663F13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OpenSymbol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Content>
      <w:p w14:paraId="6FA33815" w14:textId="40BFF779" w:rsidR="00663F13" w:rsidRDefault="00663F1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663F13" w:rsidRDefault="00663F1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7021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B25DB91" w14:textId="7636F046" w:rsidR="00663F13" w:rsidRPr="001104F5" w:rsidRDefault="00663F13" w:rsidP="00FB39E7">
        <w:pPr>
          <w:pStyle w:val="Zpat"/>
          <w:tabs>
            <w:tab w:val="left" w:pos="4980"/>
          </w:tabs>
          <w:jc w:val="center"/>
          <w:rPr>
            <w:sz w:val="20"/>
            <w:szCs w:val="20"/>
          </w:rPr>
        </w:pPr>
        <w:r w:rsidRPr="001104F5">
          <w:rPr>
            <w:sz w:val="20"/>
            <w:szCs w:val="20"/>
          </w:rPr>
          <w:fldChar w:fldCharType="begin"/>
        </w:r>
        <w:r w:rsidRPr="001104F5">
          <w:rPr>
            <w:sz w:val="20"/>
            <w:szCs w:val="20"/>
          </w:rPr>
          <w:instrText>PAGE   \* MERGEFORMAT</w:instrText>
        </w:r>
        <w:r w:rsidRPr="001104F5">
          <w:rPr>
            <w:sz w:val="20"/>
            <w:szCs w:val="20"/>
          </w:rPr>
          <w:fldChar w:fldCharType="separate"/>
        </w:r>
        <w:r w:rsidRPr="00A03562">
          <w:rPr>
            <w:noProof/>
            <w:sz w:val="20"/>
            <w:szCs w:val="20"/>
            <w:lang w:val="cs-CZ"/>
          </w:rPr>
          <w:t>1</w:t>
        </w:r>
        <w:r w:rsidRPr="001104F5">
          <w:rPr>
            <w:sz w:val="20"/>
            <w:szCs w:val="20"/>
          </w:rPr>
          <w:fldChar w:fldCharType="end"/>
        </w:r>
      </w:p>
    </w:sdtContent>
  </w:sdt>
  <w:p w14:paraId="65263D2B" w14:textId="338F4692" w:rsidR="00663F13" w:rsidRPr="00D439CC" w:rsidRDefault="00663F13" w:rsidP="00FB39E7">
    <w:pPr>
      <w:pStyle w:val="Zpat"/>
      <w:tabs>
        <w:tab w:val="left" w:pos="4980"/>
      </w:tabs>
    </w:pPr>
    <w:r w:rsidRPr="00C44BF2">
      <w:rPr>
        <w:b/>
        <w:sz w:val="20"/>
        <w:szCs w:val="20"/>
        <w:lang w:val="cs-CZ"/>
      </w:rPr>
      <w:t>Formulář evaluační zpráv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99B8D" w14:textId="77777777" w:rsidR="00663F13" w:rsidRDefault="00663F13" w:rsidP="00FB39E7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F13242" w14:textId="77777777" w:rsidR="00663F13" w:rsidRDefault="00663F13" w:rsidP="003B1EAE">
      <w:r>
        <w:separator/>
      </w:r>
    </w:p>
  </w:footnote>
  <w:footnote w:type="continuationSeparator" w:id="0">
    <w:p w14:paraId="4263A3B2" w14:textId="77777777" w:rsidR="00663F13" w:rsidRDefault="00663F13" w:rsidP="003B1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4DECD" w14:textId="31329DCC" w:rsidR="00663F13" w:rsidRDefault="00663F13" w:rsidP="00FB39E7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0818"/>
    <w:rsid w:val="0002544A"/>
    <w:rsid w:val="000324F5"/>
    <w:rsid w:val="00034905"/>
    <w:rsid w:val="00035848"/>
    <w:rsid w:val="0006195D"/>
    <w:rsid w:val="00064334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590C"/>
    <w:rsid w:val="000A7F98"/>
    <w:rsid w:val="000B560E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4A55"/>
    <w:rsid w:val="000E0288"/>
    <w:rsid w:val="000E72CA"/>
    <w:rsid w:val="000F7985"/>
    <w:rsid w:val="00102284"/>
    <w:rsid w:val="00103BF9"/>
    <w:rsid w:val="00104398"/>
    <w:rsid w:val="00104F51"/>
    <w:rsid w:val="001104F5"/>
    <w:rsid w:val="00111E92"/>
    <w:rsid w:val="00113258"/>
    <w:rsid w:val="00114389"/>
    <w:rsid w:val="0011686C"/>
    <w:rsid w:val="00120AAB"/>
    <w:rsid w:val="00130577"/>
    <w:rsid w:val="001332F2"/>
    <w:rsid w:val="001337E0"/>
    <w:rsid w:val="0013738F"/>
    <w:rsid w:val="001427FE"/>
    <w:rsid w:val="00144253"/>
    <w:rsid w:val="00155C29"/>
    <w:rsid w:val="00160238"/>
    <w:rsid w:val="00160406"/>
    <w:rsid w:val="00161A5D"/>
    <w:rsid w:val="00164EAF"/>
    <w:rsid w:val="00166298"/>
    <w:rsid w:val="001704A3"/>
    <w:rsid w:val="00172F73"/>
    <w:rsid w:val="00180B8F"/>
    <w:rsid w:val="001824D1"/>
    <w:rsid w:val="00190AC6"/>
    <w:rsid w:val="001917C1"/>
    <w:rsid w:val="00192D12"/>
    <w:rsid w:val="0019368B"/>
    <w:rsid w:val="001A126C"/>
    <w:rsid w:val="001A22FD"/>
    <w:rsid w:val="001A6411"/>
    <w:rsid w:val="001C4F4A"/>
    <w:rsid w:val="001D090B"/>
    <w:rsid w:val="001D7CF8"/>
    <w:rsid w:val="001F017B"/>
    <w:rsid w:val="001F7B01"/>
    <w:rsid w:val="00202138"/>
    <w:rsid w:val="00204D80"/>
    <w:rsid w:val="002050F8"/>
    <w:rsid w:val="002211C7"/>
    <w:rsid w:val="002223E4"/>
    <w:rsid w:val="00225904"/>
    <w:rsid w:val="00235EB5"/>
    <w:rsid w:val="00235FAB"/>
    <w:rsid w:val="00236671"/>
    <w:rsid w:val="00240B73"/>
    <w:rsid w:val="00241D16"/>
    <w:rsid w:val="002430CE"/>
    <w:rsid w:val="00245402"/>
    <w:rsid w:val="002551C4"/>
    <w:rsid w:val="002563B5"/>
    <w:rsid w:val="00262BF5"/>
    <w:rsid w:val="00263B1B"/>
    <w:rsid w:val="002649BC"/>
    <w:rsid w:val="00281CE0"/>
    <w:rsid w:val="0028454C"/>
    <w:rsid w:val="0028455B"/>
    <w:rsid w:val="0029064C"/>
    <w:rsid w:val="002A1C33"/>
    <w:rsid w:val="002A4D4D"/>
    <w:rsid w:val="002B1D88"/>
    <w:rsid w:val="002B2030"/>
    <w:rsid w:val="002B3F04"/>
    <w:rsid w:val="002B5605"/>
    <w:rsid w:val="002C4A03"/>
    <w:rsid w:val="002C54E4"/>
    <w:rsid w:val="002D05A0"/>
    <w:rsid w:val="002D0897"/>
    <w:rsid w:val="002D0B3C"/>
    <w:rsid w:val="002D22BD"/>
    <w:rsid w:val="002D30A0"/>
    <w:rsid w:val="002D3255"/>
    <w:rsid w:val="002D5CC6"/>
    <w:rsid w:val="002E11EC"/>
    <w:rsid w:val="002E6AB0"/>
    <w:rsid w:val="002F319E"/>
    <w:rsid w:val="002F4A8F"/>
    <w:rsid w:val="002F5A84"/>
    <w:rsid w:val="002F61AF"/>
    <w:rsid w:val="002F649E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4341"/>
    <w:rsid w:val="00327A86"/>
    <w:rsid w:val="00331493"/>
    <w:rsid w:val="003372A0"/>
    <w:rsid w:val="003413C3"/>
    <w:rsid w:val="00342811"/>
    <w:rsid w:val="00344B0C"/>
    <w:rsid w:val="0035056A"/>
    <w:rsid w:val="003525E4"/>
    <w:rsid w:val="00352CFB"/>
    <w:rsid w:val="00360763"/>
    <w:rsid w:val="003633B2"/>
    <w:rsid w:val="00367E30"/>
    <w:rsid w:val="003731D0"/>
    <w:rsid w:val="00381878"/>
    <w:rsid w:val="00381DCA"/>
    <w:rsid w:val="003827AF"/>
    <w:rsid w:val="00390A4B"/>
    <w:rsid w:val="00391FC7"/>
    <w:rsid w:val="0039628B"/>
    <w:rsid w:val="003A22BC"/>
    <w:rsid w:val="003A3F79"/>
    <w:rsid w:val="003B1EAE"/>
    <w:rsid w:val="003B262D"/>
    <w:rsid w:val="003C0B82"/>
    <w:rsid w:val="003C175E"/>
    <w:rsid w:val="003C2F55"/>
    <w:rsid w:val="003D16CD"/>
    <w:rsid w:val="003D4EE0"/>
    <w:rsid w:val="003E0459"/>
    <w:rsid w:val="003E3A5E"/>
    <w:rsid w:val="003F2327"/>
    <w:rsid w:val="003F411C"/>
    <w:rsid w:val="004020EE"/>
    <w:rsid w:val="004133B8"/>
    <w:rsid w:val="0041550A"/>
    <w:rsid w:val="0041555C"/>
    <w:rsid w:val="00422C05"/>
    <w:rsid w:val="00423868"/>
    <w:rsid w:val="00434BDE"/>
    <w:rsid w:val="00436498"/>
    <w:rsid w:val="004437F8"/>
    <w:rsid w:val="00443B59"/>
    <w:rsid w:val="004445BA"/>
    <w:rsid w:val="004454BA"/>
    <w:rsid w:val="00452566"/>
    <w:rsid w:val="00463F9E"/>
    <w:rsid w:val="00466A52"/>
    <w:rsid w:val="00470736"/>
    <w:rsid w:val="004737F9"/>
    <w:rsid w:val="004823E7"/>
    <w:rsid w:val="0049306E"/>
    <w:rsid w:val="00497532"/>
    <w:rsid w:val="004A2084"/>
    <w:rsid w:val="004A3E6A"/>
    <w:rsid w:val="004A3EE3"/>
    <w:rsid w:val="004A61D6"/>
    <w:rsid w:val="004B44B0"/>
    <w:rsid w:val="004C35E1"/>
    <w:rsid w:val="004C4A57"/>
    <w:rsid w:val="004C71C0"/>
    <w:rsid w:val="004C7FEF"/>
    <w:rsid w:val="004D2550"/>
    <w:rsid w:val="004D42C9"/>
    <w:rsid w:val="00500C5B"/>
    <w:rsid w:val="005014B0"/>
    <w:rsid w:val="0050789D"/>
    <w:rsid w:val="00511FE7"/>
    <w:rsid w:val="00521658"/>
    <w:rsid w:val="00524D9C"/>
    <w:rsid w:val="00526D23"/>
    <w:rsid w:val="005324E8"/>
    <w:rsid w:val="0053551F"/>
    <w:rsid w:val="005425D9"/>
    <w:rsid w:val="0054472D"/>
    <w:rsid w:val="00547527"/>
    <w:rsid w:val="005506F2"/>
    <w:rsid w:val="005507FA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3F5"/>
    <w:rsid w:val="00593959"/>
    <w:rsid w:val="005A0DDE"/>
    <w:rsid w:val="005A1212"/>
    <w:rsid w:val="005A6B3B"/>
    <w:rsid w:val="005C35F0"/>
    <w:rsid w:val="005C61BF"/>
    <w:rsid w:val="005D08B7"/>
    <w:rsid w:val="005E5837"/>
    <w:rsid w:val="005F1980"/>
    <w:rsid w:val="005F64F9"/>
    <w:rsid w:val="006060D1"/>
    <w:rsid w:val="006075DF"/>
    <w:rsid w:val="0060786D"/>
    <w:rsid w:val="00612DDC"/>
    <w:rsid w:val="006152B4"/>
    <w:rsid w:val="0062013A"/>
    <w:rsid w:val="0062018B"/>
    <w:rsid w:val="0062486A"/>
    <w:rsid w:val="0062778D"/>
    <w:rsid w:val="00632B35"/>
    <w:rsid w:val="006353FE"/>
    <w:rsid w:val="00636E27"/>
    <w:rsid w:val="0064503D"/>
    <w:rsid w:val="00645F3A"/>
    <w:rsid w:val="00646FF5"/>
    <w:rsid w:val="00653690"/>
    <w:rsid w:val="00653D29"/>
    <w:rsid w:val="00657C68"/>
    <w:rsid w:val="00661226"/>
    <w:rsid w:val="00663DC8"/>
    <w:rsid w:val="00663F13"/>
    <w:rsid w:val="00674ACA"/>
    <w:rsid w:val="00674CB9"/>
    <w:rsid w:val="00676B44"/>
    <w:rsid w:val="00682941"/>
    <w:rsid w:val="00682D13"/>
    <w:rsid w:val="00686191"/>
    <w:rsid w:val="00690EE8"/>
    <w:rsid w:val="00695518"/>
    <w:rsid w:val="00695852"/>
    <w:rsid w:val="006976BE"/>
    <w:rsid w:val="006B1643"/>
    <w:rsid w:val="006B1ABD"/>
    <w:rsid w:val="006B355D"/>
    <w:rsid w:val="006B3E4B"/>
    <w:rsid w:val="006B4D49"/>
    <w:rsid w:val="006B7321"/>
    <w:rsid w:val="006B7F23"/>
    <w:rsid w:val="006C49FE"/>
    <w:rsid w:val="006D5BF3"/>
    <w:rsid w:val="006E04AE"/>
    <w:rsid w:val="006E54CF"/>
    <w:rsid w:val="006E7229"/>
    <w:rsid w:val="006F6636"/>
    <w:rsid w:val="007126FE"/>
    <w:rsid w:val="00716B52"/>
    <w:rsid w:val="0071769E"/>
    <w:rsid w:val="00723C04"/>
    <w:rsid w:val="00724058"/>
    <w:rsid w:val="00733A32"/>
    <w:rsid w:val="00733EE9"/>
    <w:rsid w:val="00736330"/>
    <w:rsid w:val="0074303E"/>
    <w:rsid w:val="00744F01"/>
    <w:rsid w:val="00755231"/>
    <w:rsid w:val="0075611D"/>
    <w:rsid w:val="007565C3"/>
    <w:rsid w:val="007659EF"/>
    <w:rsid w:val="00766851"/>
    <w:rsid w:val="00771AEF"/>
    <w:rsid w:val="00771C78"/>
    <w:rsid w:val="0077545E"/>
    <w:rsid w:val="00775C30"/>
    <w:rsid w:val="00777C28"/>
    <w:rsid w:val="007815C0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D13BC"/>
    <w:rsid w:val="007E12FA"/>
    <w:rsid w:val="007E7443"/>
    <w:rsid w:val="007F6EFF"/>
    <w:rsid w:val="00800638"/>
    <w:rsid w:val="00805941"/>
    <w:rsid w:val="00810175"/>
    <w:rsid w:val="00813CC2"/>
    <w:rsid w:val="00816CB7"/>
    <w:rsid w:val="008303D5"/>
    <w:rsid w:val="008307ED"/>
    <w:rsid w:val="0083226D"/>
    <w:rsid w:val="008325B2"/>
    <w:rsid w:val="00832DA3"/>
    <w:rsid w:val="008408B2"/>
    <w:rsid w:val="00843174"/>
    <w:rsid w:val="00844F8F"/>
    <w:rsid w:val="008454B6"/>
    <w:rsid w:val="008508DA"/>
    <w:rsid w:val="00851BCB"/>
    <w:rsid w:val="00853204"/>
    <w:rsid w:val="00857FAB"/>
    <w:rsid w:val="00860978"/>
    <w:rsid w:val="00864E46"/>
    <w:rsid w:val="00865A50"/>
    <w:rsid w:val="00867873"/>
    <w:rsid w:val="0087081A"/>
    <w:rsid w:val="008715CD"/>
    <w:rsid w:val="00876A83"/>
    <w:rsid w:val="00877E77"/>
    <w:rsid w:val="008811B2"/>
    <w:rsid w:val="00890931"/>
    <w:rsid w:val="008945E4"/>
    <w:rsid w:val="00894A77"/>
    <w:rsid w:val="008A0435"/>
    <w:rsid w:val="008A702C"/>
    <w:rsid w:val="008B6CFA"/>
    <w:rsid w:val="008C08C2"/>
    <w:rsid w:val="008C5C0D"/>
    <w:rsid w:val="008C7192"/>
    <w:rsid w:val="008C769B"/>
    <w:rsid w:val="008D1B6E"/>
    <w:rsid w:val="008D2517"/>
    <w:rsid w:val="008D5309"/>
    <w:rsid w:val="008D7F57"/>
    <w:rsid w:val="008E184D"/>
    <w:rsid w:val="008E1A6E"/>
    <w:rsid w:val="008F1001"/>
    <w:rsid w:val="008F301E"/>
    <w:rsid w:val="009050E2"/>
    <w:rsid w:val="00906D5A"/>
    <w:rsid w:val="00915ABA"/>
    <w:rsid w:val="00921C48"/>
    <w:rsid w:val="00923D72"/>
    <w:rsid w:val="00927023"/>
    <w:rsid w:val="0093373A"/>
    <w:rsid w:val="00935E4A"/>
    <w:rsid w:val="00936EC5"/>
    <w:rsid w:val="009467E2"/>
    <w:rsid w:val="0095637B"/>
    <w:rsid w:val="00956FC0"/>
    <w:rsid w:val="00957C88"/>
    <w:rsid w:val="00957FB0"/>
    <w:rsid w:val="00960E1F"/>
    <w:rsid w:val="00971CCF"/>
    <w:rsid w:val="00976065"/>
    <w:rsid w:val="00976372"/>
    <w:rsid w:val="00982BFA"/>
    <w:rsid w:val="00990BDA"/>
    <w:rsid w:val="009955A4"/>
    <w:rsid w:val="009A31FB"/>
    <w:rsid w:val="009A65DC"/>
    <w:rsid w:val="009A6BC7"/>
    <w:rsid w:val="009B0B15"/>
    <w:rsid w:val="009B0CC7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371A"/>
    <w:rsid w:val="009F60BF"/>
    <w:rsid w:val="00A020C9"/>
    <w:rsid w:val="00A031DF"/>
    <w:rsid w:val="00A03562"/>
    <w:rsid w:val="00A10324"/>
    <w:rsid w:val="00A118EE"/>
    <w:rsid w:val="00A12456"/>
    <w:rsid w:val="00A138F6"/>
    <w:rsid w:val="00A15FF4"/>
    <w:rsid w:val="00A17023"/>
    <w:rsid w:val="00A20459"/>
    <w:rsid w:val="00A2252A"/>
    <w:rsid w:val="00A25121"/>
    <w:rsid w:val="00A26FB2"/>
    <w:rsid w:val="00A2719F"/>
    <w:rsid w:val="00A33982"/>
    <w:rsid w:val="00A3406B"/>
    <w:rsid w:val="00A4132B"/>
    <w:rsid w:val="00A436F1"/>
    <w:rsid w:val="00A47D34"/>
    <w:rsid w:val="00A548C9"/>
    <w:rsid w:val="00A70345"/>
    <w:rsid w:val="00A72559"/>
    <w:rsid w:val="00A72D99"/>
    <w:rsid w:val="00A72FBF"/>
    <w:rsid w:val="00A752F9"/>
    <w:rsid w:val="00A776D5"/>
    <w:rsid w:val="00A77A82"/>
    <w:rsid w:val="00A802AE"/>
    <w:rsid w:val="00A949EA"/>
    <w:rsid w:val="00A9530E"/>
    <w:rsid w:val="00A95488"/>
    <w:rsid w:val="00AA40B5"/>
    <w:rsid w:val="00AA540B"/>
    <w:rsid w:val="00AB0D7A"/>
    <w:rsid w:val="00AB567C"/>
    <w:rsid w:val="00AB57F6"/>
    <w:rsid w:val="00AB7C7D"/>
    <w:rsid w:val="00AC0FD5"/>
    <w:rsid w:val="00AC523D"/>
    <w:rsid w:val="00AC7A83"/>
    <w:rsid w:val="00AD0AEC"/>
    <w:rsid w:val="00AD50F8"/>
    <w:rsid w:val="00AD7400"/>
    <w:rsid w:val="00AE3866"/>
    <w:rsid w:val="00AE4137"/>
    <w:rsid w:val="00AE4604"/>
    <w:rsid w:val="00AE6213"/>
    <w:rsid w:val="00AF3EFF"/>
    <w:rsid w:val="00B02A49"/>
    <w:rsid w:val="00B0335F"/>
    <w:rsid w:val="00B12922"/>
    <w:rsid w:val="00B1342D"/>
    <w:rsid w:val="00B17180"/>
    <w:rsid w:val="00B2629E"/>
    <w:rsid w:val="00B302CF"/>
    <w:rsid w:val="00B330A3"/>
    <w:rsid w:val="00B339FE"/>
    <w:rsid w:val="00B35447"/>
    <w:rsid w:val="00B364BB"/>
    <w:rsid w:val="00B373D0"/>
    <w:rsid w:val="00B37EA2"/>
    <w:rsid w:val="00B51B2B"/>
    <w:rsid w:val="00B60065"/>
    <w:rsid w:val="00B60DCB"/>
    <w:rsid w:val="00B61E2A"/>
    <w:rsid w:val="00B638B1"/>
    <w:rsid w:val="00B70E79"/>
    <w:rsid w:val="00B82021"/>
    <w:rsid w:val="00B92E4A"/>
    <w:rsid w:val="00BA2E05"/>
    <w:rsid w:val="00BA354B"/>
    <w:rsid w:val="00BA39DF"/>
    <w:rsid w:val="00BB2299"/>
    <w:rsid w:val="00BB732B"/>
    <w:rsid w:val="00BC1759"/>
    <w:rsid w:val="00BC1F13"/>
    <w:rsid w:val="00BE3B98"/>
    <w:rsid w:val="00BE59D1"/>
    <w:rsid w:val="00BF0AC7"/>
    <w:rsid w:val="00C04DB8"/>
    <w:rsid w:val="00C0711C"/>
    <w:rsid w:val="00C10D0D"/>
    <w:rsid w:val="00C10D5C"/>
    <w:rsid w:val="00C2294E"/>
    <w:rsid w:val="00C24C10"/>
    <w:rsid w:val="00C253ED"/>
    <w:rsid w:val="00C27173"/>
    <w:rsid w:val="00C27C3D"/>
    <w:rsid w:val="00C33736"/>
    <w:rsid w:val="00C35F24"/>
    <w:rsid w:val="00C377B0"/>
    <w:rsid w:val="00C40E82"/>
    <w:rsid w:val="00C44BF2"/>
    <w:rsid w:val="00C52874"/>
    <w:rsid w:val="00C542C1"/>
    <w:rsid w:val="00C60EAC"/>
    <w:rsid w:val="00C70C75"/>
    <w:rsid w:val="00C74DDC"/>
    <w:rsid w:val="00C75BFD"/>
    <w:rsid w:val="00C772E1"/>
    <w:rsid w:val="00C77743"/>
    <w:rsid w:val="00C803B2"/>
    <w:rsid w:val="00C81433"/>
    <w:rsid w:val="00C83265"/>
    <w:rsid w:val="00C8556D"/>
    <w:rsid w:val="00C85CF7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12F9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CF"/>
    <w:rsid w:val="00D2190E"/>
    <w:rsid w:val="00D219AB"/>
    <w:rsid w:val="00D253A3"/>
    <w:rsid w:val="00D27F68"/>
    <w:rsid w:val="00D31317"/>
    <w:rsid w:val="00D31B24"/>
    <w:rsid w:val="00D330F4"/>
    <w:rsid w:val="00D36B4B"/>
    <w:rsid w:val="00D377F0"/>
    <w:rsid w:val="00D439CC"/>
    <w:rsid w:val="00D43D3A"/>
    <w:rsid w:val="00D514C7"/>
    <w:rsid w:val="00D52CF4"/>
    <w:rsid w:val="00D55DF8"/>
    <w:rsid w:val="00D60EFD"/>
    <w:rsid w:val="00D63C14"/>
    <w:rsid w:val="00D63F5B"/>
    <w:rsid w:val="00D75807"/>
    <w:rsid w:val="00D77C88"/>
    <w:rsid w:val="00D8557D"/>
    <w:rsid w:val="00D85BE5"/>
    <w:rsid w:val="00D96244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B55"/>
    <w:rsid w:val="00DD0917"/>
    <w:rsid w:val="00DD14BA"/>
    <w:rsid w:val="00DD3507"/>
    <w:rsid w:val="00DE5044"/>
    <w:rsid w:val="00DE6E7D"/>
    <w:rsid w:val="00E027C7"/>
    <w:rsid w:val="00E027FB"/>
    <w:rsid w:val="00E033D5"/>
    <w:rsid w:val="00E054F6"/>
    <w:rsid w:val="00E06687"/>
    <w:rsid w:val="00E102DE"/>
    <w:rsid w:val="00E12016"/>
    <w:rsid w:val="00E13AC9"/>
    <w:rsid w:val="00E15C6A"/>
    <w:rsid w:val="00E16FBA"/>
    <w:rsid w:val="00E175B3"/>
    <w:rsid w:val="00E17FCD"/>
    <w:rsid w:val="00E2106E"/>
    <w:rsid w:val="00E23F3B"/>
    <w:rsid w:val="00E32ECB"/>
    <w:rsid w:val="00E425F8"/>
    <w:rsid w:val="00E427A6"/>
    <w:rsid w:val="00E47603"/>
    <w:rsid w:val="00E6357E"/>
    <w:rsid w:val="00E71FF3"/>
    <w:rsid w:val="00E75111"/>
    <w:rsid w:val="00E82DF7"/>
    <w:rsid w:val="00E87630"/>
    <w:rsid w:val="00E95D37"/>
    <w:rsid w:val="00E96A4C"/>
    <w:rsid w:val="00EA6890"/>
    <w:rsid w:val="00EB2203"/>
    <w:rsid w:val="00EB22C0"/>
    <w:rsid w:val="00EB2A4F"/>
    <w:rsid w:val="00EB683A"/>
    <w:rsid w:val="00EC4882"/>
    <w:rsid w:val="00ED1B21"/>
    <w:rsid w:val="00EE1DEF"/>
    <w:rsid w:val="00EE487C"/>
    <w:rsid w:val="00EE53B5"/>
    <w:rsid w:val="00EE7F99"/>
    <w:rsid w:val="00EF057F"/>
    <w:rsid w:val="00EF4623"/>
    <w:rsid w:val="00EF70F7"/>
    <w:rsid w:val="00EF737A"/>
    <w:rsid w:val="00EF7610"/>
    <w:rsid w:val="00F00497"/>
    <w:rsid w:val="00F00614"/>
    <w:rsid w:val="00F01104"/>
    <w:rsid w:val="00F01B3E"/>
    <w:rsid w:val="00F06387"/>
    <w:rsid w:val="00F106FF"/>
    <w:rsid w:val="00F12B77"/>
    <w:rsid w:val="00F137EA"/>
    <w:rsid w:val="00F14A19"/>
    <w:rsid w:val="00F209A1"/>
    <w:rsid w:val="00F20EF3"/>
    <w:rsid w:val="00F2285E"/>
    <w:rsid w:val="00F300F9"/>
    <w:rsid w:val="00F30CD7"/>
    <w:rsid w:val="00F30E3B"/>
    <w:rsid w:val="00F358DF"/>
    <w:rsid w:val="00F369A7"/>
    <w:rsid w:val="00F36B9A"/>
    <w:rsid w:val="00F516DE"/>
    <w:rsid w:val="00F6635A"/>
    <w:rsid w:val="00F703F2"/>
    <w:rsid w:val="00F71A36"/>
    <w:rsid w:val="00F72813"/>
    <w:rsid w:val="00F73F3E"/>
    <w:rsid w:val="00F7494B"/>
    <w:rsid w:val="00F7688E"/>
    <w:rsid w:val="00F81B80"/>
    <w:rsid w:val="00F847DB"/>
    <w:rsid w:val="00F869CB"/>
    <w:rsid w:val="00F872E6"/>
    <w:rsid w:val="00F87DEC"/>
    <w:rsid w:val="00F9522C"/>
    <w:rsid w:val="00FA1AB9"/>
    <w:rsid w:val="00FA5A54"/>
    <w:rsid w:val="00FB0C4A"/>
    <w:rsid w:val="00FB0F87"/>
    <w:rsid w:val="00FB39E7"/>
    <w:rsid w:val="00FC31F1"/>
    <w:rsid w:val="00FC49C4"/>
    <w:rsid w:val="00FC5EDF"/>
    <w:rsid w:val="00FD096E"/>
    <w:rsid w:val="00FD4DE5"/>
    <w:rsid w:val="00FD78D9"/>
    <w:rsid w:val="00FE0BAB"/>
    <w:rsid w:val="00FE1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B07F124"/>
  <w14:defaultImageDpi w14:val="330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034905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E054F6"/>
    <w:pPr>
      <w:keepNext/>
      <w:keepLines/>
      <w:spacing w:before="240" w:after="120"/>
      <w:ind w:left="864" w:hanging="864"/>
      <w:outlineLvl w:val="3"/>
    </w:pPr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034905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E054F6"/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4E63D3A35D46269E3F37D1374FEF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FD1C515-2916-4FE6-8852-DD6D7DAD5425}"/>
      </w:docPartPr>
      <w:docPartBody>
        <w:p w:rsidR="007F7BFA" w:rsidRDefault="0004520C" w:rsidP="0004520C">
          <w:pPr>
            <w:pStyle w:val="094E63D3A35D46269E3F37D1374FEF6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2CB2DA39E2F4F1EBA3AD6260CE7D5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FB9676E-31E7-438A-BA84-7E1BEBEB54A9}"/>
      </w:docPartPr>
      <w:docPartBody>
        <w:p w:rsidR="004F1175" w:rsidRDefault="000C0FDD" w:rsidP="000C0FDD">
          <w:pPr>
            <w:pStyle w:val="E2CB2DA39E2F4F1EBA3AD6260CE7D5E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6E6AA0CE75D4AA393F8911C90EAE63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08CE1E-909B-4ABA-A956-3DF9AA3A64CC}"/>
      </w:docPartPr>
      <w:docPartBody>
        <w:p w:rsidR="004F1175" w:rsidRDefault="000C0FDD" w:rsidP="000C0FDD">
          <w:pPr>
            <w:pStyle w:val="16E6AA0CE75D4AA393F8911C90EAE63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807A541A980458EABF4BBF2CEDACA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6518EF0-D259-4641-861D-901621930973}"/>
      </w:docPartPr>
      <w:docPartBody>
        <w:p w:rsidR="004F1175" w:rsidRDefault="000C0FDD" w:rsidP="000C0FDD">
          <w:pPr>
            <w:pStyle w:val="C807A541A980458EABF4BBF2CEDACA2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7EC57BB43AF484FBBB41104B5D131E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2E8D89-C00A-4C13-9019-154E4B370661}"/>
      </w:docPartPr>
      <w:docPartBody>
        <w:p w:rsidR="004F1175" w:rsidRDefault="000C0FDD" w:rsidP="000C0FDD">
          <w:pPr>
            <w:pStyle w:val="F7EC57BB43AF484FBBB41104B5D131E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6199B0EAD54F3C90A45D3F5C22DD9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F6812E-1436-4423-B7CE-DB9BAF3B91E7}"/>
      </w:docPartPr>
      <w:docPartBody>
        <w:p w:rsidR="004F1175" w:rsidRDefault="000C0FDD" w:rsidP="000C0FDD">
          <w:pPr>
            <w:pStyle w:val="F56199B0EAD54F3C90A45D3F5C22DD9B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E9768763438480FBD615EDA7624BEA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EBE8D0-E1A6-4ECA-B7A3-B9C8A08B2A80}"/>
      </w:docPartPr>
      <w:docPartBody>
        <w:p w:rsidR="004F1175" w:rsidRDefault="000C0FDD" w:rsidP="000C0FDD">
          <w:pPr>
            <w:pStyle w:val="FE9768763438480FBD615EDA7624BE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F155D7C41C6464286307EF3D1AE417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832023-128B-4158-968B-3CD9294885E2}"/>
      </w:docPartPr>
      <w:docPartBody>
        <w:p w:rsidR="004F1175" w:rsidRDefault="000C0FDD" w:rsidP="000C0FDD">
          <w:pPr>
            <w:pStyle w:val="FF155D7C41C6464286307EF3D1AE417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034CC9BB39D4268ADB4DA9E879E710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78A229-AA42-48D6-9D6F-2CCE2F43F755}"/>
      </w:docPartPr>
      <w:docPartBody>
        <w:p w:rsidR="004F1175" w:rsidRDefault="000C0FDD" w:rsidP="000C0FDD">
          <w:pPr>
            <w:pStyle w:val="3034CC9BB39D4268ADB4DA9E879E710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71F082EC7A84321B77BEEF4135EC2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9B5AA88-B2B6-4AD9-940C-83EA9FF8BC83}"/>
      </w:docPartPr>
      <w:docPartBody>
        <w:p w:rsidR="004F1175" w:rsidRDefault="000C0FDD" w:rsidP="000C0FDD">
          <w:pPr>
            <w:pStyle w:val="871F082EC7A84321B77BEEF4135EC2E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0A5F1A729744C5C860E65F4A955F7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1DBCC4-3F59-4CFB-BB6A-5B9C59C4A3BB}"/>
      </w:docPartPr>
      <w:docPartBody>
        <w:p w:rsidR="004F1175" w:rsidRDefault="000C0FDD" w:rsidP="000C0FDD">
          <w:pPr>
            <w:pStyle w:val="40A5F1A729744C5C860E65F4A955F7E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322B7DD1C7B4F2D92F51BC85939DFB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B431CC-1C25-447B-99A4-EE255062CB76}"/>
      </w:docPartPr>
      <w:docPartBody>
        <w:p w:rsidR="004F1175" w:rsidRDefault="000C0FDD" w:rsidP="000C0FDD">
          <w:pPr>
            <w:pStyle w:val="6322B7DD1C7B4F2D92F51BC85939DFB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962C0E2FE7A41CC8E2B47EF0076BB7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26F510-FD25-440B-81E3-C6FB889DA49B}"/>
      </w:docPartPr>
      <w:docPartBody>
        <w:p w:rsidR="004F1175" w:rsidRDefault="000C0FDD" w:rsidP="000C0FDD">
          <w:pPr>
            <w:pStyle w:val="E962C0E2FE7A41CC8E2B47EF0076BB77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A69D5BC918F540AAB68790181F128F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12D482F-5839-496F-9100-D45E91D61399}"/>
      </w:docPartPr>
      <w:docPartBody>
        <w:p w:rsidR="004F1175" w:rsidRDefault="000C0FDD" w:rsidP="000C0FDD">
          <w:pPr>
            <w:pStyle w:val="A69D5BC918F540AAB68790181F128F7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D15868382CE48EBB28BC29B0DB368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2F4075-B03F-487E-B8BB-1EFFFDF3F1F8}"/>
      </w:docPartPr>
      <w:docPartBody>
        <w:p w:rsidR="004F1175" w:rsidRDefault="000C0FDD" w:rsidP="000C0FDD">
          <w:pPr>
            <w:pStyle w:val="FD15868382CE48EBB28BC29B0DB3688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B048C0D9DD446F289F64D14E2B52D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1023AC-276A-4849-B512-64B402A95AAB}"/>
      </w:docPartPr>
      <w:docPartBody>
        <w:p w:rsidR="004F1175" w:rsidRDefault="000C0FDD" w:rsidP="000C0FDD">
          <w:pPr>
            <w:pStyle w:val="4B048C0D9DD446F289F64D14E2B52D0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22913F837F114DFC9F64669DA95253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B4BE76-A40C-4944-ADE2-DA5647D32FD9}"/>
      </w:docPartPr>
      <w:docPartBody>
        <w:p w:rsidR="004F1175" w:rsidRDefault="000C0FDD" w:rsidP="000C0FDD">
          <w:pPr>
            <w:pStyle w:val="22913F837F114DFC9F64669DA952533F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F5D1F574FD04CDA84B2129DEAE48E4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AB8E2A9-2426-4522-B830-EF8280C9AD52}"/>
      </w:docPartPr>
      <w:docPartBody>
        <w:p w:rsidR="004F1175" w:rsidRDefault="000C0FDD" w:rsidP="000C0FDD">
          <w:pPr>
            <w:pStyle w:val="1F5D1F574FD04CDA84B2129DEAE48E4B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BF1B40903EB4ED7A0893F7365E4F50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B7EC32-C366-4421-B747-720B52065D95}"/>
      </w:docPartPr>
      <w:docPartBody>
        <w:p w:rsidR="004F1175" w:rsidRDefault="000C0FDD" w:rsidP="000C0FDD">
          <w:pPr>
            <w:pStyle w:val="6BF1B40903EB4ED7A0893F7365E4F50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B7F3013208942EAA36752437D2E4CA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4CA0EE-D2C4-4E45-AA34-DC64595FBCA7}"/>
      </w:docPartPr>
      <w:docPartBody>
        <w:p w:rsidR="004F1175" w:rsidRDefault="000C0FDD" w:rsidP="000C0FDD">
          <w:pPr>
            <w:pStyle w:val="7B7F3013208942EAA36752437D2E4CA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48144EC37814F938801ECFF88BABF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49D8719-6A75-4FAF-AC8D-23079B3DE566}"/>
      </w:docPartPr>
      <w:docPartBody>
        <w:p w:rsidR="004F1175" w:rsidRDefault="000C0FDD" w:rsidP="000C0FDD">
          <w:pPr>
            <w:pStyle w:val="548144EC37814F938801ECFF88BABFE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F255BED8A034710ACB5793FC19F14B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3C5DFAD-4220-4CC5-B7C0-BF26220B71A9}"/>
      </w:docPartPr>
      <w:docPartBody>
        <w:p w:rsidR="004F1175" w:rsidRDefault="000C0FDD" w:rsidP="000C0FDD">
          <w:pPr>
            <w:pStyle w:val="4F255BED8A034710ACB5793FC19F14B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44A7BF749BF44A99500647803E225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37474D-67C5-4D51-BD19-6EB5A1BD3AD2}"/>
      </w:docPartPr>
      <w:docPartBody>
        <w:p w:rsidR="004F1175" w:rsidRDefault="000C0FDD" w:rsidP="000C0FDD">
          <w:pPr>
            <w:pStyle w:val="344A7BF749BF44A99500647803E2254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46BEC22ACC44EE951557A74AAD811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A267820-ED3E-444D-B59C-88D8EC557DB2}"/>
      </w:docPartPr>
      <w:docPartBody>
        <w:p w:rsidR="004F1175" w:rsidRDefault="000C0FDD" w:rsidP="000C0FDD">
          <w:pPr>
            <w:pStyle w:val="1B46BEC22ACC44EE951557A74AAD811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A975AF25BC2A49BB8F904A7D218ACE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EAA512-FF4D-413A-A1CD-7C7901BAC45E}"/>
      </w:docPartPr>
      <w:docPartBody>
        <w:p w:rsidR="004F1175" w:rsidRDefault="000C0FDD" w:rsidP="000C0FDD">
          <w:pPr>
            <w:pStyle w:val="A975AF25BC2A49BB8F904A7D218ACEAF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522D22ADC6A49B796BD9B333B9664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1DBE21-D98E-4779-8DA5-F78624349AFD}"/>
      </w:docPartPr>
      <w:docPartBody>
        <w:p w:rsidR="004F1175" w:rsidRDefault="000C0FDD" w:rsidP="000C0FDD">
          <w:pPr>
            <w:pStyle w:val="C522D22ADC6A49B796BD9B333B9664A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E1B34C858D04343A54D0F74111D76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2B76B5A-1558-4D32-80C1-918E34C70E73}"/>
      </w:docPartPr>
      <w:docPartBody>
        <w:p w:rsidR="004F1175" w:rsidRDefault="000C0FDD" w:rsidP="000C0FDD">
          <w:pPr>
            <w:pStyle w:val="3E1B34C858D04343A54D0F74111D761F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53620639559476E9D0017FBAB0DB82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B80E20-A3A2-4C3A-9366-D4BF1A354DC6}"/>
      </w:docPartPr>
      <w:docPartBody>
        <w:p w:rsidR="004F1175" w:rsidRDefault="000C0FDD" w:rsidP="000C0FDD">
          <w:pPr>
            <w:pStyle w:val="953620639559476E9D0017FBAB0DB82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A55C8F40C7343A38ABED6FF41274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73D2C6E-A06B-40EE-B2D5-BF7FCB11776A}"/>
      </w:docPartPr>
      <w:docPartBody>
        <w:p w:rsidR="004F1175" w:rsidRDefault="000C0FDD" w:rsidP="000C0FDD">
          <w:pPr>
            <w:pStyle w:val="CA55C8F40C7343A38ABED6FF4127428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BCC4B32AEAE842AD8B1FB4D53F99EB1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5D81E95-A9F4-4769-A8BD-4B417FB68155}"/>
      </w:docPartPr>
      <w:docPartBody>
        <w:p w:rsidR="004F1175" w:rsidRDefault="000C0FDD" w:rsidP="000C0FDD">
          <w:pPr>
            <w:pStyle w:val="BCC4B32AEAE842AD8B1FB4D53F99EB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CE239D2E5FF46538C506FAC14C6F7F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CF984B-DB44-4A4B-A80C-6E620B1A3A18}"/>
      </w:docPartPr>
      <w:docPartBody>
        <w:p w:rsidR="004F1175" w:rsidRDefault="000C0FDD" w:rsidP="000C0FDD">
          <w:pPr>
            <w:pStyle w:val="7CE239D2E5FF46538C506FAC14C6F7F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19AA4AAEF5A4B25A42064C414FC5B0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E3ADE97-A4BB-45BD-935B-5D6E359AC759}"/>
      </w:docPartPr>
      <w:docPartBody>
        <w:p w:rsidR="004F1175" w:rsidRDefault="000C0FDD" w:rsidP="000C0FDD">
          <w:pPr>
            <w:pStyle w:val="319AA4AAEF5A4B25A42064C414FC5B0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E98CBDEB73C43C48E21F8AEBCA631E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2DBA06E-894C-47AB-99D1-BE33C974195B}"/>
      </w:docPartPr>
      <w:docPartBody>
        <w:p w:rsidR="004F1175" w:rsidRDefault="000C0FDD" w:rsidP="000C0FDD">
          <w:pPr>
            <w:pStyle w:val="1E98CBDEB73C43C48E21F8AEBCA631E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C08FE8AD77F48B786F332473EEB41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B159D49-A8DD-4607-929C-303341E14C45}"/>
      </w:docPartPr>
      <w:docPartBody>
        <w:p w:rsidR="004F1175" w:rsidRDefault="000C0FDD" w:rsidP="000C0FDD">
          <w:pPr>
            <w:pStyle w:val="4C08FE8AD77F48B786F332473EEB412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215E3B7C76A04B9089CF7AA37A23794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75FA3F1-D73F-4E1E-881B-809FD2B43616}"/>
      </w:docPartPr>
      <w:docPartBody>
        <w:p w:rsidR="004F1175" w:rsidRDefault="000C0FDD" w:rsidP="000C0FDD">
          <w:pPr>
            <w:pStyle w:val="215E3B7C76A04B9089CF7AA37A23794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BC4F5CE9CD43A39EB5C2B028BD38E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0C9F3A2-5950-4CC9-A45F-E7585C8D56E9}"/>
      </w:docPartPr>
      <w:docPartBody>
        <w:p w:rsidR="004F1175" w:rsidRDefault="000C0FDD" w:rsidP="000C0FDD">
          <w:pPr>
            <w:pStyle w:val="52BC4F5CE9CD43A39EB5C2B028BD38E5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207D3F467A0C4979BC2927C97B83EF2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DB547A-9F2F-483E-B633-1F83E8994C66}"/>
      </w:docPartPr>
      <w:docPartBody>
        <w:p w:rsidR="004F1175" w:rsidRDefault="000C0FDD" w:rsidP="000C0FDD">
          <w:pPr>
            <w:pStyle w:val="207D3F467A0C4979BC2927C97B83EF2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456694EAFBF4958AE8D4DB4058DF67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8AA2FDD-AC2F-4E1C-899D-6B7F8C173B83}"/>
      </w:docPartPr>
      <w:docPartBody>
        <w:p w:rsidR="004F1175" w:rsidRDefault="000C0FDD" w:rsidP="000C0FDD">
          <w:pPr>
            <w:pStyle w:val="9456694EAFBF4958AE8D4DB4058DF67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AE1A8B3AA964D8A870A5375D0BE60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E1E885E-4009-452A-8FC6-8CC44352A04D}"/>
      </w:docPartPr>
      <w:docPartBody>
        <w:p w:rsidR="004F1175" w:rsidRDefault="000C0FDD" w:rsidP="000C0FDD">
          <w:pPr>
            <w:pStyle w:val="1AE1A8B3AA964D8A870A5375D0BE60E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AC1AED8633F411FA5F6EAB8875DB32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36E35CD-D0F6-4995-8306-F45EA33D3FAF}"/>
      </w:docPartPr>
      <w:docPartBody>
        <w:p w:rsidR="004F1175" w:rsidRDefault="000C0FDD" w:rsidP="000C0FDD">
          <w:pPr>
            <w:pStyle w:val="9AC1AED8633F411FA5F6EAB8875DB32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7653E4C36F548CF8C2609AE556D9D5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02487D6-CDB2-488F-9291-FAD277AA0A7B}"/>
      </w:docPartPr>
      <w:docPartBody>
        <w:p w:rsidR="004F1175" w:rsidRDefault="000C0FDD" w:rsidP="000C0FDD">
          <w:pPr>
            <w:pStyle w:val="37653E4C36F548CF8C2609AE556D9D5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A87855F9B5942AEA2647EF9B9EEDBD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DB5C4EF-46C3-40AE-9E48-6F0325DD4CB2}"/>
      </w:docPartPr>
      <w:docPartBody>
        <w:p w:rsidR="004F1175" w:rsidRDefault="000C0FDD" w:rsidP="000C0FDD">
          <w:pPr>
            <w:pStyle w:val="8A87855F9B5942AEA2647EF9B9EEDBD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07D85DC781904AEC83A5876C5D4352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A1BFDA-9166-473A-A037-F85C094DD791}"/>
      </w:docPartPr>
      <w:docPartBody>
        <w:p w:rsidR="004F1175" w:rsidRDefault="000C0FDD" w:rsidP="000C0FDD">
          <w:pPr>
            <w:pStyle w:val="07D85DC781904AEC83A5876C5D43526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B52A05B4C6E44DA8903EAC2860C698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BFA00E4-3C19-4D1E-BF7D-4874ADA2CAF6}"/>
      </w:docPartPr>
      <w:docPartBody>
        <w:p w:rsidR="004F1175" w:rsidRDefault="000C0FDD" w:rsidP="000C0FDD">
          <w:pPr>
            <w:pStyle w:val="FB52A05B4C6E44DA8903EAC2860C698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DF3372E16954EC6BB474EEE4FCF87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F7FA8AE-64D2-4C2F-8500-B1A80CDF6F25}"/>
      </w:docPartPr>
      <w:docPartBody>
        <w:p w:rsidR="004F1175" w:rsidRDefault="000C0FDD" w:rsidP="000C0FDD">
          <w:pPr>
            <w:pStyle w:val="3DF3372E16954EC6BB474EEE4FCF87B7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C1B5EE6F9C54841B148310A422A3F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135E266-0297-45B5-BF60-8426BC5EBC97}"/>
      </w:docPartPr>
      <w:docPartBody>
        <w:p w:rsidR="004F1175" w:rsidRDefault="000C0FDD" w:rsidP="000C0FDD">
          <w:pPr>
            <w:pStyle w:val="CC1B5EE6F9C54841B148310A422A3FD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7DE5618F67745A9A5EC51978BE6D92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D99DDE2-112A-4DCF-9DF6-A58376013B83}"/>
      </w:docPartPr>
      <w:docPartBody>
        <w:p w:rsidR="004F1175" w:rsidRDefault="000C0FDD" w:rsidP="000C0FDD">
          <w:pPr>
            <w:pStyle w:val="E7DE5618F67745A9A5EC51978BE6D927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B0D48CB4C9C469B8853B2020C039FA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5B168E-11BB-4B50-80CA-F1D6A37A8A70}"/>
      </w:docPartPr>
      <w:docPartBody>
        <w:p w:rsidR="004F1175" w:rsidRDefault="000C0FDD" w:rsidP="000C0FDD">
          <w:pPr>
            <w:pStyle w:val="9B0D48CB4C9C469B8853B2020C039FA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AC2C5549E0904B28BBDC95B1ED5832C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A8ED23-3990-42E2-BA25-6536DEAF1C90}"/>
      </w:docPartPr>
      <w:docPartBody>
        <w:p w:rsidR="004F1175" w:rsidRDefault="000C0FDD" w:rsidP="000C0FDD">
          <w:pPr>
            <w:pStyle w:val="AC2C5549E0904B28BBDC95B1ED5832C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03DBF041393F4F8D9D805B63C9C5DE6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741FE3-0CF4-41D7-87BE-7F351C176E8F}"/>
      </w:docPartPr>
      <w:docPartBody>
        <w:p w:rsidR="004F1175" w:rsidRDefault="000C0FDD" w:rsidP="000C0FDD">
          <w:pPr>
            <w:pStyle w:val="03DBF041393F4F8D9D805B63C9C5DE6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4DA3E0DF4DB442BB4FD5339EC8F1F3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AFD4FE-B0F3-4D8F-9C83-3B1D6A31181E}"/>
      </w:docPartPr>
      <w:docPartBody>
        <w:p w:rsidR="004F1175" w:rsidRDefault="000C0FDD" w:rsidP="000C0FDD">
          <w:pPr>
            <w:pStyle w:val="D4DA3E0DF4DB442BB4FD5339EC8F1F3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6F5F02F3D624AE5BBE42D2275378F8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AB4CE6-3867-43F6-A3AD-DA067722CF94}"/>
      </w:docPartPr>
      <w:docPartBody>
        <w:p w:rsidR="004F1175" w:rsidRDefault="000C0FDD" w:rsidP="000C0FDD">
          <w:pPr>
            <w:pStyle w:val="D6F5F02F3D624AE5BBE42D2275378F8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A9B73C849C543298942AEB2D74B34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19F5BBD-79FE-435B-B9B9-A6FF9C0F4413}"/>
      </w:docPartPr>
      <w:docPartBody>
        <w:p w:rsidR="004F1175" w:rsidRDefault="000C0FDD" w:rsidP="000C0FDD">
          <w:pPr>
            <w:pStyle w:val="9A9B73C849C543298942AEB2D74B3455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6B91DACB605493C8476EF0539ED81B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D155A3B-0D7A-4A8A-A6BA-58C1A130031B}"/>
      </w:docPartPr>
      <w:docPartBody>
        <w:p w:rsidR="004F1175" w:rsidRDefault="000C0FDD" w:rsidP="000C0FDD">
          <w:pPr>
            <w:pStyle w:val="C6B91DACB605493C8476EF0539ED81B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898BA8CD15840D4BB150BB06C8D31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173E11-2BF6-4EF8-9B4F-26E0A5428B88}"/>
      </w:docPartPr>
      <w:docPartBody>
        <w:p w:rsidR="004F1175" w:rsidRDefault="000C0FDD" w:rsidP="000C0FDD">
          <w:pPr>
            <w:pStyle w:val="E898BA8CD15840D4BB150BB06C8D310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EED0AD0AC2148DB89A1C47211CC19F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B15B9D9-2E17-466C-BCAF-B545F03D65FF}"/>
      </w:docPartPr>
      <w:docPartBody>
        <w:p w:rsidR="004F1175" w:rsidRDefault="000C0FDD" w:rsidP="000C0FDD">
          <w:pPr>
            <w:pStyle w:val="9EED0AD0AC2148DB89A1C47211CC19FD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9AE22067A834061BA4E1748B2E5BF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8CBFC6B-6A72-486A-9758-D854779BA8B2}"/>
      </w:docPartPr>
      <w:docPartBody>
        <w:p w:rsidR="004F1175" w:rsidRDefault="000C0FDD" w:rsidP="000C0FDD">
          <w:pPr>
            <w:pStyle w:val="69AE22067A834061BA4E1748B2E5BF37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8B14333FFB24AF9B2B47DD5E51ECF1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2F1356-23E7-4E6A-82D1-E2B33CA0F504}"/>
      </w:docPartPr>
      <w:docPartBody>
        <w:p w:rsidR="004F1175" w:rsidRDefault="000C0FDD" w:rsidP="000C0FDD">
          <w:pPr>
            <w:pStyle w:val="D8B14333FFB24AF9B2B47DD5E51ECF15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97FEA5508444EF2A37EB4C786160E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4E04C4B-5CBD-4D8E-BFEA-317B6F316AA1}"/>
      </w:docPartPr>
      <w:docPartBody>
        <w:p w:rsidR="004F1175" w:rsidRDefault="000C0FDD" w:rsidP="000C0FDD">
          <w:pPr>
            <w:pStyle w:val="597FEA5508444EF2A37EB4C786160EE7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AC92F9FD14A5492B911A936D605660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3AB80A1-2F23-4304-9637-B56FCF4167B8}"/>
      </w:docPartPr>
      <w:docPartBody>
        <w:p w:rsidR="004F1175" w:rsidRDefault="000C0FDD" w:rsidP="000C0FDD">
          <w:pPr>
            <w:pStyle w:val="AC92F9FD14A5492B911A936D605660E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962E822EF0149D282FC3E7F26F0518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059FB1E-0325-46E1-8133-ACC0B7573677}"/>
      </w:docPartPr>
      <w:docPartBody>
        <w:p w:rsidR="004F1175" w:rsidRDefault="000C0FDD" w:rsidP="000C0FDD">
          <w:pPr>
            <w:pStyle w:val="8962E822EF0149D282FC3E7F26F0518B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32A6FE8B8DF47AFA6FC0A522B2501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35A2D6B-A06B-4C35-9DEC-84F19225E0B0}"/>
      </w:docPartPr>
      <w:docPartBody>
        <w:p w:rsidR="004F1175" w:rsidRDefault="000C0FDD" w:rsidP="000C0FDD">
          <w:pPr>
            <w:pStyle w:val="D32A6FE8B8DF47AFA6FC0A522B2501A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C4482AF1E31243849A118E1193B8CC8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09E7CB-888E-439C-9DEC-49EF8D5B3371}"/>
      </w:docPartPr>
      <w:docPartBody>
        <w:p w:rsidR="004F1175" w:rsidRDefault="000C0FDD" w:rsidP="000C0FDD">
          <w:pPr>
            <w:pStyle w:val="C4482AF1E31243849A118E1193B8CC8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0AC2E578F28C4C538003EECF3ECF3CE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ED1C488-AF12-4DDA-A00B-EAD91133BB2C}"/>
      </w:docPartPr>
      <w:docPartBody>
        <w:p w:rsidR="004F1175" w:rsidRDefault="000C0FDD" w:rsidP="000C0FDD">
          <w:pPr>
            <w:pStyle w:val="0AC2E578F28C4C538003EECF3ECF3CE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35B4AF65120B433F886CA82BB2B621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6656A7A-1013-45E2-A4DD-6029FBAFAE2F}"/>
      </w:docPartPr>
      <w:docPartBody>
        <w:p w:rsidR="004F1175" w:rsidRDefault="000C0FDD" w:rsidP="000C0FDD">
          <w:pPr>
            <w:pStyle w:val="35B4AF65120B433F886CA82BB2B621A0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01EB2D617A8D443E9C59C5CAAF1965E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41F1D7C-5B48-4390-9DA7-B3F17EC09CA1}"/>
      </w:docPartPr>
      <w:docPartBody>
        <w:p w:rsidR="004F1175" w:rsidRDefault="000C0FDD" w:rsidP="000C0FDD">
          <w:pPr>
            <w:pStyle w:val="01EB2D617A8D443E9C59C5CAAF1965E1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BE791B034A8547958FFED4A7E1E42D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149D320-BA99-4E8C-B732-C344E30F5791}"/>
      </w:docPartPr>
      <w:docPartBody>
        <w:p w:rsidR="004F1175" w:rsidRDefault="000C0FDD" w:rsidP="000C0FDD">
          <w:pPr>
            <w:pStyle w:val="BE791B034A8547958FFED4A7E1E42D3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E3CE31AAB97F4CD0BA5D5CC6FCCAB52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C254D26-8F48-4DDE-A834-25257611D495}"/>
      </w:docPartPr>
      <w:docPartBody>
        <w:p w:rsidR="004F1175" w:rsidRDefault="000C0FDD" w:rsidP="000C0FDD">
          <w:pPr>
            <w:pStyle w:val="E3CE31AAB97F4CD0BA5D5CC6FCCAB52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AF4D0444F52493483456510B67005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D71A2D5-6B77-4B2D-A37B-27D8A8E652F4}"/>
      </w:docPartPr>
      <w:docPartBody>
        <w:p w:rsidR="00054281" w:rsidRDefault="004F1175" w:rsidP="004F1175">
          <w:pPr>
            <w:pStyle w:val="8AF4D0444F52493483456510B6700545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1F1F3818D414C4DB8233B3ECE45FC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7BF5EA-A425-4C2F-987C-017A82EEAC03}"/>
      </w:docPartPr>
      <w:docPartBody>
        <w:p w:rsidR="00054281" w:rsidRDefault="004F1175" w:rsidP="004F1175">
          <w:pPr>
            <w:pStyle w:val="11F1F3818D414C4DB8233B3ECE45FC3C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OpenSymbol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731C"/>
    <w:rsid w:val="0004520C"/>
    <w:rsid w:val="00054281"/>
    <w:rsid w:val="000C0FDD"/>
    <w:rsid w:val="001B041F"/>
    <w:rsid w:val="002057FB"/>
    <w:rsid w:val="00271F6D"/>
    <w:rsid w:val="0029363E"/>
    <w:rsid w:val="0033150B"/>
    <w:rsid w:val="00341576"/>
    <w:rsid w:val="004A520F"/>
    <w:rsid w:val="004F1175"/>
    <w:rsid w:val="00521753"/>
    <w:rsid w:val="005652C7"/>
    <w:rsid w:val="00566B41"/>
    <w:rsid w:val="006D3D19"/>
    <w:rsid w:val="007F7BFA"/>
    <w:rsid w:val="00901A00"/>
    <w:rsid w:val="00965F5E"/>
    <w:rsid w:val="009D0D9D"/>
    <w:rsid w:val="00A97B2B"/>
    <w:rsid w:val="00AC7626"/>
    <w:rsid w:val="00BA5076"/>
    <w:rsid w:val="00BB731C"/>
    <w:rsid w:val="00CA41AA"/>
    <w:rsid w:val="00D16EF9"/>
    <w:rsid w:val="00D76307"/>
    <w:rsid w:val="00F87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F1175"/>
    <w:rPr>
      <w:color w:val="808080"/>
    </w:rPr>
  </w:style>
  <w:style w:type="paragraph" w:customStyle="1" w:styleId="514F4FAF289C4ED18AA868F1020DEABB">
    <w:name w:val="514F4FAF289C4ED18AA868F1020DEABB"/>
    <w:rsid w:val="00BB731C"/>
  </w:style>
  <w:style w:type="paragraph" w:customStyle="1" w:styleId="ADE2BC1CE58A4B9D9738A8557B0C86DC">
    <w:name w:val="ADE2BC1CE58A4B9D9738A8557B0C86DC"/>
    <w:rsid w:val="00BB731C"/>
  </w:style>
  <w:style w:type="paragraph" w:customStyle="1" w:styleId="F8A3DA2E68304F5CB6D3F0B757C6B239">
    <w:name w:val="F8A3DA2E68304F5CB6D3F0B757C6B239"/>
    <w:rsid w:val="00BB731C"/>
  </w:style>
  <w:style w:type="paragraph" w:customStyle="1" w:styleId="82A6598AEF804935BF90D9E658A64BB5">
    <w:name w:val="82A6598AEF804935BF90D9E658A64BB5"/>
    <w:rsid w:val="00BB731C"/>
  </w:style>
  <w:style w:type="paragraph" w:customStyle="1" w:styleId="B60B0D41E0FA4995819B95FEED4139AE">
    <w:name w:val="B60B0D41E0FA4995819B95FEED4139AE"/>
    <w:rsid w:val="00BB731C"/>
  </w:style>
  <w:style w:type="paragraph" w:customStyle="1" w:styleId="5CA6350C4DFC4B1B899C664D889DA3E4">
    <w:name w:val="5CA6350C4DFC4B1B899C664D889DA3E4"/>
    <w:rsid w:val="00BB731C"/>
  </w:style>
  <w:style w:type="paragraph" w:customStyle="1" w:styleId="DA9F21B2619940868A69B50265CA6AA2">
    <w:name w:val="DA9F21B2619940868A69B50265CA6AA2"/>
    <w:rsid w:val="00BB731C"/>
  </w:style>
  <w:style w:type="paragraph" w:customStyle="1" w:styleId="C2E1A6E7EF4341DE90C059F71E9B5E99">
    <w:name w:val="C2E1A6E7EF4341DE90C059F71E9B5E99"/>
    <w:rsid w:val="00BB731C"/>
  </w:style>
  <w:style w:type="paragraph" w:customStyle="1" w:styleId="F063CBC4D7DC4A07B9DEF8762DD85A5F">
    <w:name w:val="F063CBC4D7DC4A07B9DEF8762DD85A5F"/>
    <w:rsid w:val="00BB731C"/>
  </w:style>
  <w:style w:type="paragraph" w:customStyle="1" w:styleId="1B3A5CCFFE694364807F7DF18E7BC891">
    <w:name w:val="1B3A5CCFFE694364807F7DF18E7BC891"/>
    <w:rsid w:val="00BB731C"/>
  </w:style>
  <w:style w:type="paragraph" w:customStyle="1" w:styleId="1FB0781C2D9E4A4E9FFE1F5B6A3E6C9E">
    <w:name w:val="1FB0781C2D9E4A4E9FFE1F5B6A3E6C9E"/>
    <w:rsid w:val="00BB731C"/>
  </w:style>
  <w:style w:type="paragraph" w:customStyle="1" w:styleId="24B6F72961E94A0AB5C46BA546815905">
    <w:name w:val="24B6F72961E94A0AB5C46BA546815905"/>
    <w:rsid w:val="00BB731C"/>
  </w:style>
  <w:style w:type="paragraph" w:customStyle="1" w:styleId="5E37254C796A4E4397578005D56BA434">
    <w:name w:val="5E37254C796A4E4397578005D56BA434"/>
    <w:rsid w:val="00BB731C"/>
  </w:style>
  <w:style w:type="paragraph" w:customStyle="1" w:styleId="407213C034A540F59039E000875DAE66">
    <w:name w:val="407213C034A540F59039E000875DAE66"/>
    <w:rsid w:val="00BB731C"/>
  </w:style>
  <w:style w:type="paragraph" w:customStyle="1" w:styleId="6883F2E76695423DAAE6CF28BB79E980">
    <w:name w:val="6883F2E76695423DAAE6CF28BB79E980"/>
    <w:rsid w:val="00BB731C"/>
  </w:style>
  <w:style w:type="paragraph" w:customStyle="1" w:styleId="490012FCFC0048EEB5326DF70D1FFA4C">
    <w:name w:val="490012FCFC0048EEB5326DF70D1FFA4C"/>
    <w:rsid w:val="00BB731C"/>
  </w:style>
  <w:style w:type="paragraph" w:customStyle="1" w:styleId="9F4CB616F2A64EBAA6225A38B932DAA5">
    <w:name w:val="9F4CB616F2A64EBAA6225A38B932DAA5"/>
    <w:rsid w:val="00BB731C"/>
  </w:style>
  <w:style w:type="paragraph" w:customStyle="1" w:styleId="44DA031A79CC409CB107C4E117A2045C">
    <w:name w:val="44DA031A79CC409CB107C4E117A2045C"/>
    <w:rsid w:val="00BB731C"/>
  </w:style>
  <w:style w:type="paragraph" w:customStyle="1" w:styleId="DF5367209A8F4CE2A30CCE6367115112">
    <w:name w:val="DF5367209A8F4CE2A30CCE6367115112"/>
    <w:rsid w:val="00BB731C"/>
  </w:style>
  <w:style w:type="paragraph" w:customStyle="1" w:styleId="E3229E217F124399877B73658C3C4029">
    <w:name w:val="E3229E217F124399877B73658C3C4029"/>
    <w:rsid w:val="00BB731C"/>
  </w:style>
  <w:style w:type="paragraph" w:customStyle="1" w:styleId="1FDCD8DC7F674DE08972910195C44036">
    <w:name w:val="1FDCD8DC7F674DE08972910195C44036"/>
    <w:rsid w:val="00BB731C"/>
  </w:style>
  <w:style w:type="paragraph" w:customStyle="1" w:styleId="9D8117CE98BD42228D1D2E0000141461">
    <w:name w:val="9D8117CE98BD42228D1D2E0000141461"/>
    <w:rsid w:val="00BB731C"/>
  </w:style>
  <w:style w:type="paragraph" w:customStyle="1" w:styleId="00DEC88923F44094943A5CC63954C9A9">
    <w:name w:val="00DEC88923F44094943A5CC63954C9A9"/>
    <w:rsid w:val="00BB731C"/>
  </w:style>
  <w:style w:type="paragraph" w:customStyle="1" w:styleId="FBE0438C7D674FEAAAF10E8B1A132634">
    <w:name w:val="FBE0438C7D674FEAAAF10E8B1A132634"/>
    <w:rsid w:val="00BB731C"/>
  </w:style>
  <w:style w:type="paragraph" w:customStyle="1" w:styleId="E39AFD3B116B4B2C855FCAD3B0051BEB">
    <w:name w:val="E39AFD3B116B4B2C855FCAD3B0051BEB"/>
    <w:rsid w:val="00BB731C"/>
  </w:style>
  <w:style w:type="paragraph" w:customStyle="1" w:styleId="6D4D6F45C1CF4DC4962A61F804FB4FF8">
    <w:name w:val="6D4D6F45C1CF4DC4962A61F804FB4FF8"/>
    <w:rsid w:val="00BB731C"/>
  </w:style>
  <w:style w:type="paragraph" w:customStyle="1" w:styleId="3DF74EEE3A1B4C538F347AB2A82F4C3C">
    <w:name w:val="3DF74EEE3A1B4C538F347AB2A82F4C3C"/>
    <w:rsid w:val="00BB731C"/>
  </w:style>
  <w:style w:type="paragraph" w:customStyle="1" w:styleId="C1BD4AC431E543AFAFAE27ED480FAC81">
    <w:name w:val="C1BD4AC431E543AFAFAE27ED480FAC81"/>
    <w:rsid w:val="00BB731C"/>
  </w:style>
  <w:style w:type="paragraph" w:customStyle="1" w:styleId="407A7B6751F64DD9AAB9E4511D4EF166">
    <w:name w:val="407A7B6751F64DD9AAB9E4511D4EF166"/>
    <w:rsid w:val="00BB731C"/>
  </w:style>
  <w:style w:type="paragraph" w:customStyle="1" w:styleId="D134DB6B23764A849235E9DFA89D74B7">
    <w:name w:val="D134DB6B23764A849235E9DFA89D74B7"/>
    <w:rsid w:val="00BB731C"/>
  </w:style>
  <w:style w:type="paragraph" w:customStyle="1" w:styleId="EBB11C98CE9441B68A49E773BFB0F672">
    <w:name w:val="EBB11C98CE9441B68A49E773BFB0F672"/>
    <w:rsid w:val="00BB731C"/>
  </w:style>
  <w:style w:type="paragraph" w:customStyle="1" w:styleId="366EA69457F0439CAEF2A74DAA0E528B">
    <w:name w:val="366EA69457F0439CAEF2A74DAA0E528B"/>
    <w:rsid w:val="00BB731C"/>
  </w:style>
  <w:style w:type="paragraph" w:customStyle="1" w:styleId="837C79B7F3C44B8FBE59D2E6FF01E2F1">
    <w:name w:val="837C79B7F3C44B8FBE59D2E6FF01E2F1"/>
    <w:rsid w:val="00BB731C"/>
  </w:style>
  <w:style w:type="paragraph" w:customStyle="1" w:styleId="FBD7996343CA4784B1469A41A3CDB873">
    <w:name w:val="FBD7996343CA4784B1469A41A3CDB873"/>
    <w:rsid w:val="0004520C"/>
    <w:rPr>
      <w:lang w:val="cs-CZ" w:eastAsia="cs-CZ"/>
    </w:rPr>
  </w:style>
  <w:style w:type="paragraph" w:customStyle="1" w:styleId="F76A6668ADC24F45954D2D04D130B64D">
    <w:name w:val="F76A6668ADC24F45954D2D04D130B64D"/>
    <w:rsid w:val="0004520C"/>
    <w:rPr>
      <w:lang w:val="cs-CZ" w:eastAsia="cs-CZ"/>
    </w:rPr>
  </w:style>
  <w:style w:type="paragraph" w:customStyle="1" w:styleId="F840E4D02E6743268BB9513387E43E02">
    <w:name w:val="F840E4D02E6743268BB9513387E43E02"/>
    <w:rsid w:val="0004520C"/>
    <w:rPr>
      <w:lang w:val="cs-CZ" w:eastAsia="cs-CZ"/>
    </w:rPr>
  </w:style>
  <w:style w:type="paragraph" w:customStyle="1" w:styleId="3F4F9D81671D490599A5A3E895B6BEB8">
    <w:name w:val="3F4F9D81671D490599A5A3E895B6BEB8"/>
    <w:rsid w:val="0004520C"/>
    <w:rPr>
      <w:lang w:val="cs-CZ" w:eastAsia="cs-CZ"/>
    </w:rPr>
  </w:style>
  <w:style w:type="paragraph" w:customStyle="1" w:styleId="DAEC1DFFB4FE48AD8A9DA5E3AA3B7C26">
    <w:name w:val="DAEC1DFFB4FE48AD8A9DA5E3AA3B7C26"/>
    <w:rsid w:val="0004520C"/>
    <w:rPr>
      <w:lang w:val="cs-CZ" w:eastAsia="cs-CZ"/>
    </w:rPr>
  </w:style>
  <w:style w:type="paragraph" w:customStyle="1" w:styleId="64698600C6144D948B22FA4204505C35">
    <w:name w:val="64698600C6144D948B22FA4204505C35"/>
    <w:rsid w:val="0004520C"/>
    <w:rPr>
      <w:lang w:val="cs-CZ" w:eastAsia="cs-CZ"/>
    </w:rPr>
  </w:style>
  <w:style w:type="paragraph" w:customStyle="1" w:styleId="43D8C1169ACD45F9B475063687A724C9">
    <w:name w:val="43D8C1169ACD45F9B475063687A724C9"/>
    <w:rsid w:val="0004520C"/>
    <w:rPr>
      <w:lang w:val="cs-CZ" w:eastAsia="cs-CZ"/>
    </w:rPr>
  </w:style>
  <w:style w:type="paragraph" w:customStyle="1" w:styleId="92DE031ADE974664BD0F6A73AFE8173A">
    <w:name w:val="92DE031ADE974664BD0F6A73AFE8173A"/>
    <w:rsid w:val="0004520C"/>
    <w:rPr>
      <w:lang w:val="cs-CZ" w:eastAsia="cs-CZ"/>
    </w:rPr>
  </w:style>
  <w:style w:type="paragraph" w:customStyle="1" w:styleId="AB14E2EA43A648298BDB15CA958593A5">
    <w:name w:val="AB14E2EA43A648298BDB15CA958593A5"/>
    <w:rsid w:val="0004520C"/>
    <w:rPr>
      <w:lang w:val="cs-CZ" w:eastAsia="cs-CZ"/>
    </w:rPr>
  </w:style>
  <w:style w:type="paragraph" w:customStyle="1" w:styleId="F290FB8CCC904D8EA0C2C8C158EF5196">
    <w:name w:val="F290FB8CCC904D8EA0C2C8C158EF5196"/>
    <w:rsid w:val="0004520C"/>
    <w:rPr>
      <w:lang w:val="cs-CZ" w:eastAsia="cs-CZ"/>
    </w:rPr>
  </w:style>
  <w:style w:type="paragraph" w:customStyle="1" w:styleId="327E911B565C46A08097B26F89F709F0">
    <w:name w:val="327E911B565C46A08097B26F89F709F0"/>
    <w:rsid w:val="0004520C"/>
    <w:rPr>
      <w:lang w:val="cs-CZ" w:eastAsia="cs-CZ"/>
    </w:rPr>
  </w:style>
  <w:style w:type="paragraph" w:customStyle="1" w:styleId="C844E42CBFEA47849E93743F8B6DA868">
    <w:name w:val="C844E42CBFEA47849E93743F8B6DA868"/>
    <w:rsid w:val="0004520C"/>
    <w:rPr>
      <w:lang w:val="cs-CZ" w:eastAsia="cs-CZ"/>
    </w:rPr>
  </w:style>
  <w:style w:type="paragraph" w:customStyle="1" w:styleId="15EF824948764F7BBBF73E999662EAFF">
    <w:name w:val="15EF824948764F7BBBF73E999662EAFF"/>
    <w:rsid w:val="0004520C"/>
    <w:rPr>
      <w:lang w:val="cs-CZ" w:eastAsia="cs-CZ"/>
    </w:rPr>
  </w:style>
  <w:style w:type="paragraph" w:customStyle="1" w:styleId="A57254784B8B404692AC49938A55072A">
    <w:name w:val="A57254784B8B404692AC49938A55072A"/>
    <w:rsid w:val="0004520C"/>
    <w:rPr>
      <w:lang w:val="cs-CZ" w:eastAsia="cs-CZ"/>
    </w:rPr>
  </w:style>
  <w:style w:type="paragraph" w:customStyle="1" w:styleId="7EF51B75CEB24BCCB069F1A2D2AB90EE">
    <w:name w:val="7EF51B75CEB24BCCB069F1A2D2AB90EE"/>
    <w:rsid w:val="0004520C"/>
    <w:rPr>
      <w:lang w:val="cs-CZ" w:eastAsia="cs-CZ"/>
    </w:rPr>
  </w:style>
  <w:style w:type="paragraph" w:customStyle="1" w:styleId="DB5F5CA673034A558047707566148C89">
    <w:name w:val="DB5F5CA673034A558047707566148C89"/>
    <w:rsid w:val="0004520C"/>
    <w:rPr>
      <w:lang w:val="cs-CZ" w:eastAsia="cs-CZ"/>
    </w:rPr>
  </w:style>
  <w:style w:type="paragraph" w:customStyle="1" w:styleId="A8F87C54713D4FEEA3387CF6B0136E44">
    <w:name w:val="A8F87C54713D4FEEA3387CF6B0136E44"/>
    <w:rsid w:val="0004520C"/>
    <w:rPr>
      <w:lang w:val="cs-CZ" w:eastAsia="cs-CZ"/>
    </w:rPr>
  </w:style>
  <w:style w:type="paragraph" w:customStyle="1" w:styleId="1406DFA01F2D4CCBB70C827DA10F3E67">
    <w:name w:val="1406DFA01F2D4CCBB70C827DA10F3E67"/>
    <w:rsid w:val="0004520C"/>
    <w:rPr>
      <w:lang w:val="cs-CZ" w:eastAsia="cs-CZ"/>
    </w:rPr>
  </w:style>
  <w:style w:type="paragraph" w:customStyle="1" w:styleId="79EA8C5D984F4AEF824E9E57A95C01EA">
    <w:name w:val="79EA8C5D984F4AEF824E9E57A95C01EA"/>
    <w:rsid w:val="0004520C"/>
    <w:rPr>
      <w:lang w:val="cs-CZ" w:eastAsia="cs-CZ"/>
    </w:rPr>
  </w:style>
  <w:style w:type="paragraph" w:customStyle="1" w:styleId="98D0040F5BB34436889385688E8CA55E">
    <w:name w:val="98D0040F5BB34436889385688E8CA55E"/>
    <w:rsid w:val="0004520C"/>
    <w:rPr>
      <w:lang w:val="cs-CZ" w:eastAsia="cs-CZ"/>
    </w:rPr>
  </w:style>
  <w:style w:type="paragraph" w:customStyle="1" w:styleId="8D0915ACC6EE4CF7A1D8769B394BCC95">
    <w:name w:val="8D0915ACC6EE4CF7A1D8769B394BCC95"/>
    <w:rsid w:val="0004520C"/>
    <w:rPr>
      <w:lang w:val="cs-CZ" w:eastAsia="cs-CZ"/>
    </w:rPr>
  </w:style>
  <w:style w:type="paragraph" w:customStyle="1" w:styleId="88907EE3976043739003E72792F3CDF0">
    <w:name w:val="88907EE3976043739003E72792F3CDF0"/>
    <w:rsid w:val="0004520C"/>
    <w:rPr>
      <w:lang w:val="cs-CZ" w:eastAsia="cs-CZ"/>
    </w:rPr>
  </w:style>
  <w:style w:type="paragraph" w:customStyle="1" w:styleId="933E71BC373D4C6F861261637D40CADA">
    <w:name w:val="933E71BC373D4C6F861261637D40CADA"/>
    <w:rsid w:val="0004520C"/>
    <w:rPr>
      <w:lang w:val="cs-CZ" w:eastAsia="cs-CZ"/>
    </w:rPr>
  </w:style>
  <w:style w:type="paragraph" w:customStyle="1" w:styleId="EFF635B3E6234E5BABCA165115BBCF20">
    <w:name w:val="EFF635B3E6234E5BABCA165115BBCF20"/>
    <w:rsid w:val="0004520C"/>
    <w:rPr>
      <w:lang w:val="cs-CZ" w:eastAsia="cs-CZ"/>
    </w:rPr>
  </w:style>
  <w:style w:type="paragraph" w:customStyle="1" w:styleId="9F2F09AC5F514E59A55E3C1E0AC1534A">
    <w:name w:val="9F2F09AC5F514E59A55E3C1E0AC1534A"/>
    <w:rsid w:val="0004520C"/>
    <w:rPr>
      <w:lang w:val="cs-CZ" w:eastAsia="cs-CZ"/>
    </w:rPr>
  </w:style>
  <w:style w:type="paragraph" w:customStyle="1" w:styleId="F03033719CCD44BA8B92F0E23B54C9FF">
    <w:name w:val="F03033719CCD44BA8B92F0E23B54C9FF"/>
    <w:rsid w:val="0004520C"/>
    <w:rPr>
      <w:lang w:val="cs-CZ" w:eastAsia="cs-CZ"/>
    </w:rPr>
  </w:style>
  <w:style w:type="paragraph" w:customStyle="1" w:styleId="E81191E2920D426EBC3553434598581D">
    <w:name w:val="E81191E2920D426EBC3553434598581D"/>
    <w:rsid w:val="0004520C"/>
    <w:rPr>
      <w:lang w:val="cs-CZ" w:eastAsia="cs-CZ"/>
    </w:rPr>
  </w:style>
  <w:style w:type="paragraph" w:customStyle="1" w:styleId="472CE38A369146FDAB396D782819675D">
    <w:name w:val="472CE38A369146FDAB396D782819675D"/>
    <w:rsid w:val="0004520C"/>
    <w:rPr>
      <w:lang w:val="cs-CZ" w:eastAsia="cs-CZ"/>
    </w:rPr>
  </w:style>
  <w:style w:type="paragraph" w:customStyle="1" w:styleId="AADC1323DE4D430883CAD99988CDE6BD">
    <w:name w:val="AADC1323DE4D430883CAD99988CDE6BD"/>
    <w:rsid w:val="0004520C"/>
    <w:rPr>
      <w:lang w:val="cs-CZ" w:eastAsia="cs-CZ"/>
    </w:rPr>
  </w:style>
  <w:style w:type="paragraph" w:customStyle="1" w:styleId="7CF02F77EE0F44EDBC8B77601219DF46">
    <w:name w:val="7CF02F77EE0F44EDBC8B77601219DF46"/>
    <w:rsid w:val="0004520C"/>
    <w:rPr>
      <w:lang w:val="cs-CZ" w:eastAsia="cs-CZ"/>
    </w:rPr>
  </w:style>
  <w:style w:type="paragraph" w:customStyle="1" w:styleId="26FE6EB978884335956BFB27E8D465C5">
    <w:name w:val="26FE6EB978884335956BFB27E8D465C5"/>
    <w:rsid w:val="0004520C"/>
    <w:rPr>
      <w:lang w:val="cs-CZ" w:eastAsia="cs-CZ"/>
    </w:rPr>
  </w:style>
  <w:style w:type="paragraph" w:customStyle="1" w:styleId="EB3DD81EF41541A08861AC3A260AADED">
    <w:name w:val="EB3DD81EF41541A08861AC3A260AADED"/>
    <w:rsid w:val="0004520C"/>
    <w:rPr>
      <w:lang w:val="cs-CZ" w:eastAsia="cs-CZ"/>
    </w:rPr>
  </w:style>
  <w:style w:type="paragraph" w:customStyle="1" w:styleId="29E8F88C5DB243E99819F1EABA3CF9CC">
    <w:name w:val="29E8F88C5DB243E99819F1EABA3CF9CC"/>
    <w:rsid w:val="0004520C"/>
    <w:rPr>
      <w:lang w:val="cs-CZ" w:eastAsia="cs-CZ"/>
    </w:rPr>
  </w:style>
  <w:style w:type="paragraph" w:customStyle="1" w:styleId="9C47BD71D8ED49B49823862A23685C22">
    <w:name w:val="9C47BD71D8ED49B49823862A23685C22"/>
    <w:rsid w:val="0004520C"/>
    <w:rPr>
      <w:lang w:val="cs-CZ" w:eastAsia="cs-CZ"/>
    </w:rPr>
  </w:style>
  <w:style w:type="paragraph" w:customStyle="1" w:styleId="F551D0E946FD427E9A96F3CA0B1779EE">
    <w:name w:val="F551D0E946FD427E9A96F3CA0B1779EE"/>
    <w:rsid w:val="0004520C"/>
    <w:rPr>
      <w:lang w:val="cs-CZ" w:eastAsia="cs-CZ"/>
    </w:rPr>
  </w:style>
  <w:style w:type="paragraph" w:customStyle="1" w:styleId="B321F584A2954BE69FDD52E2E7E18C10">
    <w:name w:val="B321F584A2954BE69FDD52E2E7E18C10"/>
    <w:rsid w:val="0004520C"/>
    <w:rPr>
      <w:lang w:val="cs-CZ" w:eastAsia="cs-CZ"/>
    </w:rPr>
  </w:style>
  <w:style w:type="paragraph" w:customStyle="1" w:styleId="A5256D69B6FF4043A57BFEFEAB81BF96">
    <w:name w:val="A5256D69B6FF4043A57BFEFEAB81BF96"/>
    <w:rsid w:val="0004520C"/>
    <w:rPr>
      <w:lang w:val="cs-CZ" w:eastAsia="cs-CZ"/>
    </w:rPr>
  </w:style>
  <w:style w:type="paragraph" w:customStyle="1" w:styleId="29AC87ECAFC54180913FB787B1DFF003">
    <w:name w:val="29AC87ECAFC54180913FB787B1DFF003"/>
    <w:rsid w:val="0004520C"/>
    <w:rPr>
      <w:lang w:val="cs-CZ" w:eastAsia="cs-CZ"/>
    </w:rPr>
  </w:style>
  <w:style w:type="paragraph" w:customStyle="1" w:styleId="F126CB20FAF1448ABFA242258A627407">
    <w:name w:val="F126CB20FAF1448ABFA242258A627407"/>
    <w:rsid w:val="0004520C"/>
    <w:rPr>
      <w:lang w:val="cs-CZ" w:eastAsia="cs-CZ"/>
    </w:rPr>
  </w:style>
  <w:style w:type="paragraph" w:customStyle="1" w:styleId="7D2E0588512E40948C896710DAE306A6">
    <w:name w:val="7D2E0588512E40948C896710DAE306A6"/>
    <w:rsid w:val="0004520C"/>
    <w:rPr>
      <w:lang w:val="cs-CZ" w:eastAsia="cs-CZ"/>
    </w:rPr>
  </w:style>
  <w:style w:type="paragraph" w:customStyle="1" w:styleId="1B5568E1EF1D4BA3ABEDC63C2C91F861">
    <w:name w:val="1B5568E1EF1D4BA3ABEDC63C2C91F861"/>
    <w:rsid w:val="0004520C"/>
    <w:rPr>
      <w:lang w:val="cs-CZ" w:eastAsia="cs-CZ"/>
    </w:rPr>
  </w:style>
  <w:style w:type="paragraph" w:customStyle="1" w:styleId="82FB9A31D2EF46EAB8C821C5AC865549">
    <w:name w:val="82FB9A31D2EF46EAB8C821C5AC865549"/>
    <w:rsid w:val="0004520C"/>
    <w:rPr>
      <w:lang w:val="cs-CZ" w:eastAsia="cs-CZ"/>
    </w:rPr>
  </w:style>
  <w:style w:type="paragraph" w:customStyle="1" w:styleId="094E63D3A35D46269E3F37D1374FEF6E">
    <w:name w:val="094E63D3A35D46269E3F37D1374FEF6E"/>
    <w:rsid w:val="0004520C"/>
    <w:rPr>
      <w:lang w:val="cs-CZ" w:eastAsia="cs-CZ"/>
    </w:rPr>
  </w:style>
  <w:style w:type="paragraph" w:customStyle="1" w:styleId="81E0161830B44EDE8174D4E4D494B144">
    <w:name w:val="81E0161830B44EDE8174D4E4D494B144"/>
    <w:rsid w:val="0004520C"/>
    <w:rPr>
      <w:lang w:val="cs-CZ" w:eastAsia="cs-CZ"/>
    </w:rPr>
  </w:style>
  <w:style w:type="paragraph" w:customStyle="1" w:styleId="3008F641D62C4F71BB5303DCC7967C38">
    <w:name w:val="3008F641D62C4F71BB5303DCC7967C38"/>
    <w:rsid w:val="001B041F"/>
    <w:rPr>
      <w:lang w:val="cs-CZ" w:eastAsia="cs-CZ"/>
    </w:rPr>
  </w:style>
  <w:style w:type="paragraph" w:customStyle="1" w:styleId="18D11CA3FCEE4FAAB29602884CD58A6E">
    <w:name w:val="18D11CA3FCEE4FAAB29602884CD58A6E"/>
    <w:rsid w:val="001B041F"/>
    <w:rPr>
      <w:lang w:val="cs-CZ" w:eastAsia="cs-CZ"/>
    </w:rPr>
  </w:style>
  <w:style w:type="paragraph" w:customStyle="1" w:styleId="AE03911C79634EC0802393B063EAE208">
    <w:name w:val="AE03911C79634EC0802393B063EAE208"/>
    <w:rsid w:val="001B041F"/>
    <w:rPr>
      <w:lang w:val="cs-CZ" w:eastAsia="cs-CZ"/>
    </w:rPr>
  </w:style>
  <w:style w:type="paragraph" w:customStyle="1" w:styleId="33C7C911366947B788BD3204D5EF8FF8">
    <w:name w:val="33C7C911366947B788BD3204D5EF8FF8"/>
    <w:rsid w:val="001B041F"/>
    <w:rPr>
      <w:lang w:val="cs-CZ" w:eastAsia="cs-CZ"/>
    </w:rPr>
  </w:style>
  <w:style w:type="paragraph" w:customStyle="1" w:styleId="60080765331C4170A746CE1FD5EC9A89">
    <w:name w:val="60080765331C4170A746CE1FD5EC9A89"/>
    <w:rsid w:val="001B041F"/>
    <w:rPr>
      <w:lang w:val="cs-CZ" w:eastAsia="cs-CZ"/>
    </w:rPr>
  </w:style>
  <w:style w:type="paragraph" w:customStyle="1" w:styleId="3B0258AAEBC642C48D583A31593C81AB">
    <w:name w:val="3B0258AAEBC642C48D583A31593C81AB"/>
    <w:rsid w:val="001B041F"/>
    <w:rPr>
      <w:lang w:val="cs-CZ" w:eastAsia="cs-CZ"/>
    </w:rPr>
  </w:style>
  <w:style w:type="paragraph" w:customStyle="1" w:styleId="5CE526F5F5E6457D9151D6CB82470A00">
    <w:name w:val="5CE526F5F5E6457D9151D6CB82470A00"/>
    <w:rsid w:val="001B041F"/>
    <w:rPr>
      <w:lang w:val="cs-CZ" w:eastAsia="cs-CZ"/>
    </w:rPr>
  </w:style>
  <w:style w:type="paragraph" w:customStyle="1" w:styleId="B41469F46C744104A76E8787DBFF4D29">
    <w:name w:val="B41469F46C744104A76E8787DBFF4D29"/>
    <w:rsid w:val="001B041F"/>
    <w:rPr>
      <w:lang w:val="cs-CZ" w:eastAsia="cs-CZ"/>
    </w:rPr>
  </w:style>
  <w:style w:type="paragraph" w:customStyle="1" w:styleId="3AEBB96A492C4688AABF6258406DA161">
    <w:name w:val="3AEBB96A492C4688AABF6258406DA161"/>
    <w:rsid w:val="001B041F"/>
    <w:rPr>
      <w:lang w:val="cs-CZ" w:eastAsia="cs-CZ"/>
    </w:rPr>
  </w:style>
  <w:style w:type="paragraph" w:customStyle="1" w:styleId="6636E35823084A2DB045C8538233B1B1">
    <w:name w:val="6636E35823084A2DB045C8538233B1B1"/>
    <w:rsid w:val="001B041F"/>
    <w:rPr>
      <w:lang w:val="cs-CZ" w:eastAsia="cs-CZ"/>
    </w:rPr>
  </w:style>
  <w:style w:type="paragraph" w:customStyle="1" w:styleId="26749C1F48B0444C97847666CFF9D4C8">
    <w:name w:val="26749C1F48B0444C97847666CFF9D4C8"/>
    <w:rsid w:val="001B041F"/>
    <w:rPr>
      <w:lang w:val="cs-CZ" w:eastAsia="cs-CZ"/>
    </w:rPr>
  </w:style>
  <w:style w:type="paragraph" w:customStyle="1" w:styleId="115D4FAC022648D7B79A5EF4744ACC98">
    <w:name w:val="115D4FAC022648D7B79A5EF4744ACC98"/>
    <w:rsid w:val="001B041F"/>
    <w:rPr>
      <w:lang w:val="cs-CZ" w:eastAsia="cs-CZ"/>
    </w:rPr>
  </w:style>
  <w:style w:type="paragraph" w:customStyle="1" w:styleId="B4D7D5CC40B24E3B821250F70F1A98E6">
    <w:name w:val="B4D7D5CC40B24E3B821250F70F1A98E6"/>
    <w:rsid w:val="001B041F"/>
    <w:rPr>
      <w:lang w:val="cs-CZ" w:eastAsia="cs-CZ"/>
    </w:rPr>
  </w:style>
  <w:style w:type="paragraph" w:customStyle="1" w:styleId="E367D9229D7C41C69F5C00D78809B14E">
    <w:name w:val="E367D9229D7C41C69F5C00D78809B14E"/>
    <w:rsid w:val="001B041F"/>
    <w:rPr>
      <w:lang w:val="cs-CZ" w:eastAsia="cs-CZ"/>
    </w:rPr>
  </w:style>
  <w:style w:type="paragraph" w:customStyle="1" w:styleId="29C3291F4510452098F9679F6E0A4FB5">
    <w:name w:val="29C3291F4510452098F9679F6E0A4FB5"/>
    <w:rsid w:val="001B041F"/>
    <w:rPr>
      <w:lang w:val="cs-CZ" w:eastAsia="cs-CZ"/>
    </w:rPr>
  </w:style>
  <w:style w:type="paragraph" w:customStyle="1" w:styleId="AF70F0F9A03A427A918FA5DBAF90E296">
    <w:name w:val="AF70F0F9A03A427A918FA5DBAF90E296"/>
    <w:rsid w:val="001B041F"/>
    <w:rPr>
      <w:lang w:val="cs-CZ" w:eastAsia="cs-CZ"/>
    </w:rPr>
  </w:style>
  <w:style w:type="paragraph" w:customStyle="1" w:styleId="EC2CE51949864497866DD0A3C1C6C3E4">
    <w:name w:val="EC2CE51949864497866DD0A3C1C6C3E4"/>
    <w:rsid w:val="001B041F"/>
    <w:rPr>
      <w:lang w:val="cs-CZ" w:eastAsia="cs-CZ"/>
    </w:rPr>
  </w:style>
  <w:style w:type="paragraph" w:customStyle="1" w:styleId="67D7927533C84FBDB5BBBFBEE88F5C48">
    <w:name w:val="67D7927533C84FBDB5BBBFBEE88F5C48"/>
    <w:rsid w:val="001B041F"/>
    <w:rPr>
      <w:lang w:val="cs-CZ" w:eastAsia="cs-CZ"/>
    </w:rPr>
  </w:style>
  <w:style w:type="paragraph" w:customStyle="1" w:styleId="A8CC50A6D48F43C4A27B6B2BC633F954">
    <w:name w:val="A8CC50A6D48F43C4A27B6B2BC633F954"/>
    <w:rsid w:val="001B041F"/>
    <w:rPr>
      <w:lang w:val="cs-CZ" w:eastAsia="cs-CZ"/>
    </w:rPr>
  </w:style>
  <w:style w:type="paragraph" w:customStyle="1" w:styleId="D959F37CA88940548469A7BBC8EF7BCA">
    <w:name w:val="D959F37CA88940548469A7BBC8EF7BCA"/>
    <w:rsid w:val="001B041F"/>
    <w:rPr>
      <w:lang w:val="cs-CZ" w:eastAsia="cs-CZ"/>
    </w:rPr>
  </w:style>
  <w:style w:type="paragraph" w:customStyle="1" w:styleId="FFE3792874894190B467254D3597F03E">
    <w:name w:val="FFE3792874894190B467254D3597F03E"/>
    <w:rsid w:val="001B041F"/>
    <w:rPr>
      <w:lang w:val="cs-CZ" w:eastAsia="cs-CZ"/>
    </w:rPr>
  </w:style>
  <w:style w:type="paragraph" w:customStyle="1" w:styleId="E48DE493C4544AFBAA238A3FEAF05E81">
    <w:name w:val="E48DE493C4544AFBAA238A3FEAF05E81"/>
    <w:rsid w:val="001B041F"/>
    <w:rPr>
      <w:lang w:val="cs-CZ" w:eastAsia="cs-CZ"/>
    </w:rPr>
  </w:style>
  <w:style w:type="paragraph" w:customStyle="1" w:styleId="6B410D6DF76E49698335E047CFF3F6AA">
    <w:name w:val="6B410D6DF76E49698335E047CFF3F6AA"/>
    <w:rsid w:val="001B041F"/>
    <w:rPr>
      <w:lang w:val="cs-CZ" w:eastAsia="cs-CZ"/>
    </w:rPr>
  </w:style>
  <w:style w:type="paragraph" w:customStyle="1" w:styleId="143227C3C3D74BB59A10181155A8384A">
    <w:name w:val="143227C3C3D74BB59A10181155A8384A"/>
    <w:rsid w:val="001B041F"/>
    <w:rPr>
      <w:lang w:val="cs-CZ" w:eastAsia="cs-CZ"/>
    </w:rPr>
  </w:style>
  <w:style w:type="paragraph" w:customStyle="1" w:styleId="C5A7C06860344958B213368C0E4C14C4">
    <w:name w:val="C5A7C06860344958B213368C0E4C14C4"/>
    <w:rsid w:val="001B041F"/>
    <w:rPr>
      <w:lang w:val="cs-CZ" w:eastAsia="cs-CZ"/>
    </w:rPr>
  </w:style>
  <w:style w:type="paragraph" w:customStyle="1" w:styleId="0714BD7553E2410CB48D11EFADAF827C">
    <w:name w:val="0714BD7553E2410CB48D11EFADAF827C"/>
    <w:rsid w:val="001B041F"/>
    <w:rPr>
      <w:lang w:val="cs-CZ" w:eastAsia="cs-CZ"/>
    </w:rPr>
  </w:style>
  <w:style w:type="paragraph" w:customStyle="1" w:styleId="BC2D66B2C7644016B609D6D7B4DD7BBF">
    <w:name w:val="BC2D66B2C7644016B609D6D7B4DD7BBF"/>
    <w:rsid w:val="001B041F"/>
    <w:rPr>
      <w:lang w:val="cs-CZ" w:eastAsia="cs-CZ"/>
    </w:rPr>
  </w:style>
  <w:style w:type="paragraph" w:customStyle="1" w:styleId="ABC5490243E348DBA191E3F9FCC0B8DC">
    <w:name w:val="ABC5490243E348DBA191E3F9FCC0B8DC"/>
    <w:rsid w:val="001B041F"/>
    <w:rPr>
      <w:lang w:val="cs-CZ" w:eastAsia="cs-CZ"/>
    </w:rPr>
  </w:style>
  <w:style w:type="paragraph" w:customStyle="1" w:styleId="6EF82F913BE9493B993E5EC493B82278">
    <w:name w:val="6EF82F913BE9493B993E5EC493B82278"/>
    <w:rsid w:val="001B041F"/>
    <w:rPr>
      <w:lang w:val="cs-CZ" w:eastAsia="cs-CZ"/>
    </w:rPr>
  </w:style>
  <w:style w:type="paragraph" w:customStyle="1" w:styleId="70BD15006F704E63938A7A818B404F0E">
    <w:name w:val="70BD15006F704E63938A7A818B404F0E"/>
    <w:rsid w:val="001B041F"/>
    <w:rPr>
      <w:lang w:val="cs-CZ" w:eastAsia="cs-CZ"/>
    </w:rPr>
  </w:style>
  <w:style w:type="paragraph" w:customStyle="1" w:styleId="D7EA98F6FCD54D53A04F7E141A1953F5">
    <w:name w:val="D7EA98F6FCD54D53A04F7E141A1953F5"/>
    <w:rsid w:val="001B041F"/>
    <w:rPr>
      <w:lang w:val="cs-CZ" w:eastAsia="cs-CZ"/>
    </w:rPr>
  </w:style>
  <w:style w:type="paragraph" w:customStyle="1" w:styleId="98C112E3D9434CEA9A6A366AEB862579">
    <w:name w:val="98C112E3D9434CEA9A6A366AEB862579"/>
    <w:rsid w:val="001B041F"/>
    <w:rPr>
      <w:lang w:val="cs-CZ" w:eastAsia="cs-CZ"/>
    </w:rPr>
  </w:style>
  <w:style w:type="paragraph" w:customStyle="1" w:styleId="DF8F2F3218AA4C929A3FAACCB7E9E196">
    <w:name w:val="DF8F2F3218AA4C929A3FAACCB7E9E196"/>
    <w:rsid w:val="001B041F"/>
    <w:rPr>
      <w:lang w:val="cs-CZ" w:eastAsia="cs-CZ"/>
    </w:rPr>
  </w:style>
  <w:style w:type="paragraph" w:customStyle="1" w:styleId="F852AA0568F842AFB21F5D83F48FF083">
    <w:name w:val="F852AA0568F842AFB21F5D83F48FF083"/>
    <w:rsid w:val="001B041F"/>
    <w:rPr>
      <w:lang w:val="cs-CZ" w:eastAsia="cs-CZ"/>
    </w:rPr>
  </w:style>
  <w:style w:type="paragraph" w:customStyle="1" w:styleId="91E5DF9D4EC44A758A1E1FE2CC0CF593">
    <w:name w:val="91E5DF9D4EC44A758A1E1FE2CC0CF593"/>
    <w:rsid w:val="001B041F"/>
    <w:rPr>
      <w:lang w:val="cs-CZ" w:eastAsia="cs-CZ"/>
    </w:rPr>
  </w:style>
  <w:style w:type="paragraph" w:customStyle="1" w:styleId="7D251804A6DB489AA72CC79AED43CB00">
    <w:name w:val="7D251804A6DB489AA72CC79AED43CB00"/>
    <w:rsid w:val="001B041F"/>
    <w:rPr>
      <w:lang w:val="cs-CZ" w:eastAsia="cs-CZ"/>
    </w:rPr>
  </w:style>
  <w:style w:type="paragraph" w:customStyle="1" w:styleId="4E8AB78E4E704D82A5C31774260E54B9">
    <w:name w:val="4E8AB78E4E704D82A5C31774260E54B9"/>
    <w:rsid w:val="001B041F"/>
    <w:rPr>
      <w:lang w:val="cs-CZ" w:eastAsia="cs-CZ"/>
    </w:rPr>
  </w:style>
  <w:style w:type="paragraph" w:customStyle="1" w:styleId="173588387A37427F9E9F2F1F09DF1B3F">
    <w:name w:val="173588387A37427F9E9F2F1F09DF1B3F"/>
    <w:rsid w:val="001B041F"/>
    <w:rPr>
      <w:lang w:val="cs-CZ" w:eastAsia="cs-CZ"/>
    </w:rPr>
  </w:style>
  <w:style w:type="paragraph" w:customStyle="1" w:styleId="E3122587FCAE4BE8B7F8BD7AE9D8458E">
    <w:name w:val="E3122587FCAE4BE8B7F8BD7AE9D8458E"/>
    <w:rsid w:val="001B041F"/>
    <w:rPr>
      <w:lang w:val="cs-CZ" w:eastAsia="cs-CZ"/>
    </w:rPr>
  </w:style>
  <w:style w:type="paragraph" w:customStyle="1" w:styleId="8A9C851740E54EECA925136B8E0C71B3">
    <w:name w:val="8A9C851740E54EECA925136B8E0C71B3"/>
    <w:rsid w:val="001B041F"/>
    <w:rPr>
      <w:lang w:val="cs-CZ" w:eastAsia="cs-CZ"/>
    </w:rPr>
  </w:style>
  <w:style w:type="paragraph" w:customStyle="1" w:styleId="8D93995506CA4E11A958F37890688478">
    <w:name w:val="8D93995506CA4E11A958F37890688478"/>
    <w:rsid w:val="001B041F"/>
    <w:rPr>
      <w:lang w:val="cs-CZ" w:eastAsia="cs-CZ"/>
    </w:rPr>
  </w:style>
  <w:style w:type="paragraph" w:customStyle="1" w:styleId="9CEAD47B3B5841DEB42C5CBF29CB0135">
    <w:name w:val="9CEAD47B3B5841DEB42C5CBF29CB0135"/>
    <w:rsid w:val="001B041F"/>
    <w:rPr>
      <w:lang w:val="cs-CZ" w:eastAsia="cs-CZ"/>
    </w:rPr>
  </w:style>
  <w:style w:type="paragraph" w:customStyle="1" w:styleId="CBF6CC9434F24F819E396AB0D53782E4">
    <w:name w:val="CBF6CC9434F24F819E396AB0D53782E4"/>
    <w:rsid w:val="001B041F"/>
    <w:rPr>
      <w:lang w:val="cs-CZ" w:eastAsia="cs-CZ"/>
    </w:rPr>
  </w:style>
  <w:style w:type="paragraph" w:customStyle="1" w:styleId="92DA665A874E41079295B19119E443A1">
    <w:name w:val="92DA665A874E41079295B19119E443A1"/>
    <w:rsid w:val="001B041F"/>
    <w:rPr>
      <w:lang w:val="cs-CZ" w:eastAsia="cs-CZ"/>
    </w:rPr>
  </w:style>
  <w:style w:type="paragraph" w:customStyle="1" w:styleId="1C04E44DCC8F433B8313B34894E42A67">
    <w:name w:val="1C04E44DCC8F433B8313B34894E42A67"/>
    <w:rsid w:val="001B041F"/>
    <w:rPr>
      <w:lang w:val="cs-CZ" w:eastAsia="cs-CZ"/>
    </w:rPr>
  </w:style>
  <w:style w:type="paragraph" w:customStyle="1" w:styleId="617D52FB46A5483D9DAC5319210AE527">
    <w:name w:val="617D52FB46A5483D9DAC5319210AE527"/>
    <w:rsid w:val="001B041F"/>
    <w:rPr>
      <w:lang w:val="cs-CZ" w:eastAsia="cs-CZ"/>
    </w:rPr>
  </w:style>
  <w:style w:type="paragraph" w:customStyle="1" w:styleId="AB0E7D7D0784450B8445272B17E4E9DC">
    <w:name w:val="AB0E7D7D0784450B8445272B17E4E9DC"/>
    <w:rsid w:val="001B041F"/>
    <w:rPr>
      <w:lang w:val="cs-CZ" w:eastAsia="cs-CZ"/>
    </w:rPr>
  </w:style>
  <w:style w:type="paragraph" w:customStyle="1" w:styleId="F0ACA8DF4370490FB8CD7EFBB260B577">
    <w:name w:val="F0ACA8DF4370490FB8CD7EFBB260B577"/>
    <w:rsid w:val="001B041F"/>
    <w:rPr>
      <w:lang w:val="cs-CZ" w:eastAsia="cs-CZ"/>
    </w:rPr>
  </w:style>
  <w:style w:type="paragraph" w:customStyle="1" w:styleId="4C016A06491645889DF4B897CAD1E254">
    <w:name w:val="4C016A06491645889DF4B897CAD1E254"/>
    <w:rsid w:val="001B041F"/>
    <w:rPr>
      <w:lang w:val="cs-CZ" w:eastAsia="cs-CZ"/>
    </w:rPr>
  </w:style>
  <w:style w:type="paragraph" w:customStyle="1" w:styleId="5E7F9E2C04A84C04B7CA1091173ABBF9">
    <w:name w:val="5E7F9E2C04A84C04B7CA1091173ABBF9"/>
    <w:rsid w:val="001B041F"/>
    <w:rPr>
      <w:lang w:val="cs-CZ" w:eastAsia="cs-CZ"/>
    </w:rPr>
  </w:style>
  <w:style w:type="paragraph" w:customStyle="1" w:styleId="641FD9E7A7FB43E28B1CB99188BDCE04">
    <w:name w:val="641FD9E7A7FB43E28B1CB99188BDCE04"/>
    <w:rsid w:val="001B041F"/>
    <w:rPr>
      <w:lang w:val="cs-CZ" w:eastAsia="cs-CZ"/>
    </w:rPr>
  </w:style>
  <w:style w:type="paragraph" w:customStyle="1" w:styleId="03032AF04A114C40845D4968E0F8A694">
    <w:name w:val="03032AF04A114C40845D4968E0F8A694"/>
    <w:rsid w:val="001B041F"/>
    <w:rPr>
      <w:lang w:val="cs-CZ" w:eastAsia="cs-CZ"/>
    </w:rPr>
  </w:style>
  <w:style w:type="paragraph" w:customStyle="1" w:styleId="6D7E78B0E40341C0801EC06712008A42">
    <w:name w:val="6D7E78B0E40341C0801EC06712008A42"/>
    <w:rsid w:val="001B041F"/>
    <w:rPr>
      <w:lang w:val="cs-CZ" w:eastAsia="cs-CZ"/>
    </w:rPr>
  </w:style>
  <w:style w:type="paragraph" w:customStyle="1" w:styleId="28D6E24812854C4C85480FA98087E8AD">
    <w:name w:val="28D6E24812854C4C85480FA98087E8AD"/>
    <w:rsid w:val="001B041F"/>
    <w:rPr>
      <w:lang w:val="cs-CZ" w:eastAsia="cs-CZ"/>
    </w:rPr>
  </w:style>
  <w:style w:type="paragraph" w:customStyle="1" w:styleId="284EF84A27C040499AB13600834EAB18">
    <w:name w:val="284EF84A27C040499AB13600834EAB18"/>
    <w:rsid w:val="001B041F"/>
    <w:rPr>
      <w:lang w:val="cs-CZ" w:eastAsia="cs-CZ"/>
    </w:rPr>
  </w:style>
  <w:style w:type="paragraph" w:customStyle="1" w:styleId="F34CFC380E4D459EA7BBF26728B30531">
    <w:name w:val="F34CFC380E4D459EA7BBF26728B30531"/>
    <w:rsid w:val="001B041F"/>
    <w:rPr>
      <w:lang w:val="cs-CZ" w:eastAsia="cs-CZ"/>
    </w:rPr>
  </w:style>
  <w:style w:type="paragraph" w:customStyle="1" w:styleId="71CA7E5DFC3147C4A5C8478507B9DA94">
    <w:name w:val="71CA7E5DFC3147C4A5C8478507B9DA94"/>
    <w:rsid w:val="001B041F"/>
    <w:rPr>
      <w:lang w:val="cs-CZ" w:eastAsia="cs-CZ"/>
    </w:rPr>
  </w:style>
  <w:style w:type="paragraph" w:customStyle="1" w:styleId="C820B9226B7A4CABA3A1F1087AED1E78">
    <w:name w:val="C820B9226B7A4CABA3A1F1087AED1E78"/>
    <w:rsid w:val="001B041F"/>
    <w:rPr>
      <w:lang w:val="cs-CZ" w:eastAsia="cs-CZ"/>
    </w:rPr>
  </w:style>
  <w:style w:type="paragraph" w:customStyle="1" w:styleId="72D3FC6031DE4948BB9DE1D2DAD03CF7">
    <w:name w:val="72D3FC6031DE4948BB9DE1D2DAD03CF7"/>
    <w:rsid w:val="001B041F"/>
    <w:rPr>
      <w:lang w:val="cs-CZ" w:eastAsia="cs-CZ"/>
    </w:rPr>
  </w:style>
  <w:style w:type="paragraph" w:customStyle="1" w:styleId="9DEAE5FFD3C54BCDBD0AE8F0CEB46C0B">
    <w:name w:val="9DEAE5FFD3C54BCDBD0AE8F0CEB46C0B"/>
    <w:rsid w:val="001B041F"/>
    <w:rPr>
      <w:lang w:val="cs-CZ" w:eastAsia="cs-CZ"/>
    </w:rPr>
  </w:style>
  <w:style w:type="paragraph" w:customStyle="1" w:styleId="E2CB2DA39E2F4F1EBA3AD6260CE7D5E0">
    <w:name w:val="E2CB2DA39E2F4F1EBA3AD6260CE7D5E0"/>
    <w:rsid w:val="000C0FDD"/>
    <w:rPr>
      <w:lang w:val="cs-CZ" w:eastAsia="cs-CZ"/>
    </w:rPr>
  </w:style>
  <w:style w:type="paragraph" w:customStyle="1" w:styleId="16E6AA0CE75D4AA393F8911C90EAE634">
    <w:name w:val="16E6AA0CE75D4AA393F8911C90EAE634"/>
    <w:rsid w:val="000C0FDD"/>
    <w:rPr>
      <w:lang w:val="cs-CZ" w:eastAsia="cs-CZ"/>
    </w:rPr>
  </w:style>
  <w:style w:type="paragraph" w:customStyle="1" w:styleId="C807A541A980458EABF4BBF2CEDACA23">
    <w:name w:val="C807A541A980458EABF4BBF2CEDACA23"/>
    <w:rsid w:val="000C0FDD"/>
    <w:rPr>
      <w:lang w:val="cs-CZ" w:eastAsia="cs-CZ"/>
    </w:rPr>
  </w:style>
  <w:style w:type="paragraph" w:customStyle="1" w:styleId="F7EC57BB43AF484FBBB41104B5D131E8">
    <w:name w:val="F7EC57BB43AF484FBBB41104B5D131E8"/>
    <w:rsid w:val="000C0FDD"/>
    <w:rPr>
      <w:lang w:val="cs-CZ" w:eastAsia="cs-CZ"/>
    </w:rPr>
  </w:style>
  <w:style w:type="paragraph" w:customStyle="1" w:styleId="F56199B0EAD54F3C90A45D3F5C22DD9B">
    <w:name w:val="F56199B0EAD54F3C90A45D3F5C22DD9B"/>
    <w:rsid w:val="000C0FDD"/>
    <w:rPr>
      <w:lang w:val="cs-CZ" w:eastAsia="cs-CZ"/>
    </w:rPr>
  </w:style>
  <w:style w:type="paragraph" w:customStyle="1" w:styleId="FE9768763438480FBD615EDA7624BEA6">
    <w:name w:val="FE9768763438480FBD615EDA7624BEA6"/>
    <w:rsid w:val="000C0FDD"/>
    <w:rPr>
      <w:lang w:val="cs-CZ" w:eastAsia="cs-CZ"/>
    </w:rPr>
  </w:style>
  <w:style w:type="paragraph" w:customStyle="1" w:styleId="FF155D7C41C6464286307EF3D1AE4171">
    <w:name w:val="FF155D7C41C6464286307EF3D1AE4171"/>
    <w:rsid w:val="000C0FDD"/>
    <w:rPr>
      <w:lang w:val="cs-CZ" w:eastAsia="cs-CZ"/>
    </w:rPr>
  </w:style>
  <w:style w:type="paragraph" w:customStyle="1" w:styleId="3034CC9BB39D4268ADB4DA9E879E710A">
    <w:name w:val="3034CC9BB39D4268ADB4DA9E879E710A"/>
    <w:rsid w:val="000C0FDD"/>
    <w:rPr>
      <w:lang w:val="cs-CZ" w:eastAsia="cs-CZ"/>
    </w:rPr>
  </w:style>
  <w:style w:type="paragraph" w:customStyle="1" w:styleId="871F082EC7A84321B77BEEF4135EC2EE">
    <w:name w:val="871F082EC7A84321B77BEEF4135EC2EE"/>
    <w:rsid w:val="000C0FDD"/>
    <w:rPr>
      <w:lang w:val="cs-CZ" w:eastAsia="cs-CZ"/>
    </w:rPr>
  </w:style>
  <w:style w:type="paragraph" w:customStyle="1" w:styleId="40A5F1A729744C5C860E65F4A955F7E9">
    <w:name w:val="40A5F1A729744C5C860E65F4A955F7E9"/>
    <w:rsid w:val="000C0FDD"/>
    <w:rPr>
      <w:lang w:val="cs-CZ" w:eastAsia="cs-CZ"/>
    </w:rPr>
  </w:style>
  <w:style w:type="paragraph" w:customStyle="1" w:styleId="6322B7DD1C7B4F2D92F51BC85939DFB4">
    <w:name w:val="6322B7DD1C7B4F2D92F51BC85939DFB4"/>
    <w:rsid w:val="000C0FDD"/>
    <w:rPr>
      <w:lang w:val="cs-CZ" w:eastAsia="cs-CZ"/>
    </w:rPr>
  </w:style>
  <w:style w:type="paragraph" w:customStyle="1" w:styleId="E962C0E2FE7A41CC8E2B47EF0076BB77">
    <w:name w:val="E962C0E2FE7A41CC8E2B47EF0076BB77"/>
    <w:rsid w:val="000C0FDD"/>
    <w:rPr>
      <w:lang w:val="cs-CZ" w:eastAsia="cs-CZ"/>
    </w:rPr>
  </w:style>
  <w:style w:type="paragraph" w:customStyle="1" w:styleId="A69D5BC918F540AAB68790181F128F74">
    <w:name w:val="A69D5BC918F540AAB68790181F128F74"/>
    <w:rsid w:val="000C0FDD"/>
    <w:rPr>
      <w:lang w:val="cs-CZ" w:eastAsia="cs-CZ"/>
    </w:rPr>
  </w:style>
  <w:style w:type="paragraph" w:customStyle="1" w:styleId="FD15868382CE48EBB28BC29B0DB3688A">
    <w:name w:val="FD15868382CE48EBB28BC29B0DB3688A"/>
    <w:rsid w:val="000C0FDD"/>
    <w:rPr>
      <w:lang w:val="cs-CZ" w:eastAsia="cs-CZ"/>
    </w:rPr>
  </w:style>
  <w:style w:type="paragraph" w:customStyle="1" w:styleId="4B048C0D9DD446F289F64D14E2B52D03">
    <w:name w:val="4B048C0D9DD446F289F64D14E2B52D03"/>
    <w:rsid w:val="000C0FDD"/>
    <w:rPr>
      <w:lang w:val="cs-CZ" w:eastAsia="cs-CZ"/>
    </w:rPr>
  </w:style>
  <w:style w:type="paragraph" w:customStyle="1" w:styleId="22913F837F114DFC9F64669DA952533F">
    <w:name w:val="22913F837F114DFC9F64669DA952533F"/>
    <w:rsid w:val="000C0FDD"/>
    <w:rPr>
      <w:lang w:val="cs-CZ" w:eastAsia="cs-CZ"/>
    </w:rPr>
  </w:style>
  <w:style w:type="paragraph" w:customStyle="1" w:styleId="1F5D1F574FD04CDA84B2129DEAE48E4B">
    <w:name w:val="1F5D1F574FD04CDA84B2129DEAE48E4B"/>
    <w:rsid w:val="000C0FDD"/>
    <w:rPr>
      <w:lang w:val="cs-CZ" w:eastAsia="cs-CZ"/>
    </w:rPr>
  </w:style>
  <w:style w:type="paragraph" w:customStyle="1" w:styleId="6BF1B40903EB4ED7A0893F7365E4F500">
    <w:name w:val="6BF1B40903EB4ED7A0893F7365E4F500"/>
    <w:rsid w:val="000C0FDD"/>
    <w:rPr>
      <w:lang w:val="cs-CZ" w:eastAsia="cs-CZ"/>
    </w:rPr>
  </w:style>
  <w:style w:type="paragraph" w:customStyle="1" w:styleId="7B7F3013208942EAA36752437D2E4CA2">
    <w:name w:val="7B7F3013208942EAA36752437D2E4CA2"/>
    <w:rsid w:val="000C0FDD"/>
    <w:rPr>
      <w:lang w:val="cs-CZ" w:eastAsia="cs-CZ"/>
    </w:rPr>
  </w:style>
  <w:style w:type="paragraph" w:customStyle="1" w:styleId="548144EC37814F938801ECFF88BABFE2">
    <w:name w:val="548144EC37814F938801ECFF88BABFE2"/>
    <w:rsid w:val="000C0FDD"/>
    <w:rPr>
      <w:lang w:val="cs-CZ" w:eastAsia="cs-CZ"/>
    </w:rPr>
  </w:style>
  <w:style w:type="paragraph" w:customStyle="1" w:styleId="4F255BED8A034710ACB5793FC19F14B4">
    <w:name w:val="4F255BED8A034710ACB5793FC19F14B4"/>
    <w:rsid w:val="000C0FDD"/>
    <w:rPr>
      <w:lang w:val="cs-CZ" w:eastAsia="cs-CZ"/>
    </w:rPr>
  </w:style>
  <w:style w:type="paragraph" w:customStyle="1" w:styleId="344A7BF749BF44A99500647803E22541">
    <w:name w:val="344A7BF749BF44A99500647803E22541"/>
    <w:rsid w:val="000C0FDD"/>
    <w:rPr>
      <w:lang w:val="cs-CZ" w:eastAsia="cs-CZ"/>
    </w:rPr>
  </w:style>
  <w:style w:type="paragraph" w:customStyle="1" w:styleId="1B46BEC22ACC44EE951557A74AAD8113">
    <w:name w:val="1B46BEC22ACC44EE951557A74AAD8113"/>
    <w:rsid w:val="000C0FDD"/>
    <w:rPr>
      <w:lang w:val="cs-CZ" w:eastAsia="cs-CZ"/>
    </w:rPr>
  </w:style>
  <w:style w:type="paragraph" w:customStyle="1" w:styleId="A975AF25BC2A49BB8F904A7D218ACEAF">
    <w:name w:val="A975AF25BC2A49BB8F904A7D218ACEAF"/>
    <w:rsid w:val="000C0FDD"/>
    <w:rPr>
      <w:lang w:val="cs-CZ" w:eastAsia="cs-CZ"/>
    </w:rPr>
  </w:style>
  <w:style w:type="paragraph" w:customStyle="1" w:styleId="C522D22ADC6A49B796BD9B333B9664AD">
    <w:name w:val="C522D22ADC6A49B796BD9B333B9664AD"/>
    <w:rsid w:val="000C0FDD"/>
    <w:rPr>
      <w:lang w:val="cs-CZ" w:eastAsia="cs-CZ"/>
    </w:rPr>
  </w:style>
  <w:style w:type="paragraph" w:customStyle="1" w:styleId="3E1B34C858D04343A54D0F74111D761F">
    <w:name w:val="3E1B34C858D04343A54D0F74111D761F"/>
    <w:rsid w:val="000C0FDD"/>
    <w:rPr>
      <w:lang w:val="cs-CZ" w:eastAsia="cs-CZ"/>
    </w:rPr>
  </w:style>
  <w:style w:type="paragraph" w:customStyle="1" w:styleId="953620639559476E9D0017FBAB0DB828">
    <w:name w:val="953620639559476E9D0017FBAB0DB828"/>
    <w:rsid w:val="000C0FDD"/>
    <w:rPr>
      <w:lang w:val="cs-CZ" w:eastAsia="cs-CZ"/>
    </w:rPr>
  </w:style>
  <w:style w:type="paragraph" w:customStyle="1" w:styleId="CA55C8F40C7343A38ABED6FF4127428E">
    <w:name w:val="CA55C8F40C7343A38ABED6FF4127428E"/>
    <w:rsid w:val="000C0FDD"/>
    <w:rPr>
      <w:lang w:val="cs-CZ" w:eastAsia="cs-CZ"/>
    </w:rPr>
  </w:style>
  <w:style w:type="paragraph" w:customStyle="1" w:styleId="BCC4B32AEAE842AD8B1FB4D53F99EB18">
    <w:name w:val="BCC4B32AEAE842AD8B1FB4D53F99EB18"/>
    <w:rsid w:val="000C0FDD"/>
    <w:rPr>
      <w:lang w:val="cs-CZ" w:eastAsia="cs-CZ"/>
    </w:rPr>
  </w:style>
  <w:style w:type="paragraph" w:customStyle="1" w:styleId="7CE239D2E5FF46538C506FAC14C6F7FC">
    <w:name w:val="7CE239D2E5FF46538C506FAC14C6F7FC"/>
    <w:rsid w:val="000C0FDD"/>
    <w:rPr>
      <w:lang w:val="cs-CZ" w:eastAsia="cs-CZ"/>
    </w:rPr>
  </w:style>
  <w:style w:type="paragraph" w:customStyle="1" w:styleId="319AA4AAEF5A4B25A42064C414FC5B0D">
    <w:name w:val="319AA4AAEF5A4B25A42064C414FC5B0D"/>
    <w:rsid w:val="000C0FDD"/>
    <w:rPr>
      <w:lang w:val="cs-CZ" w:eastAsia="cs-CZ"/>
    </w:rPr>
  </w:style>
  <w:style w:type="paragraph" w:customStyle="1" w:styleId="1E98CBDEB73C43C48E21F8AEBCA631E0">
    <w:name w:val="1E98CBDEB73C43C48E21F8AEBCA631E0"/>
    <w:rsid w:val="000C0FDD"/>
    <w:rPr>
      <w:lang w:val="cs-CZ" w:eastAsia="cs-CZ"/>
    </w:rPr>
  </w:style>
  <w:style w:type="paragraph" w:customStyle="1" w:styleId="4C08FE8AD77F48B786F332473EEB4120">
    <w:name w:val="4C08FE8AD77F48B786F332473EEB4120"/>
    <w:rsid w:val="000C0FDD"/>
    <w:rPr>
      <w:lang w:val="cs-CZ" w:eastAsia="cs-CZ"/>
    </w:rPr>
  </w:style>
  <w:style w:type="paragraph" w:customStyle="1" w:styleId="215E3B7C76A04B9089CF7AA37A237941">
    <w:name w:val="215E3B7C76A04B9089CF7AA37A237941"/>
    <w:rsid w:val="000C0FDD"/>
    <w:rPr>
      <w:lang w:val="cs-CZ" w:eastAsia="cs-CZ"/>
    </w:rPr>
  </w:style>
  <w:style w:type="paragraph" w:customStyle="1" w:styleId="52BC4F5CE9CD43A39EB5C2B028BD38E5">
    <w:name w:val="52BC4F5CE9CD43A39EB5C2B028BD38E5"/>
    <w:rsid w:val="000C0FDD"/>
    <w:rPr>
      <w:lang w:val="cs-CZ" w:eastAsia="cs-CZ"/>
    </w:rPr>
  </w:style>
  <w:style w:type="paragraph" w:customStyle="1" w:styleId="207D3F467A0C4979BC2927C97B83EF20">
    <w:name w:val="207D3F467A0C4979BC2927C97B83EF20"/>
    <w:rsid w:val="000C0FDD"/>
    <w:rPr>
      <w:lang w:val="cs-CZ" w:eastAsia="cs-CZ"/>
    </w:rPr>
  </w:style>
  <w:style w:type="paragraph" w:customStyle="1" w:styleId="9456694EAFBF4958AE8D4DB4058DF67D">
    <w:name w:val="9456694EAFBF4958AE8D4DB4058DF67D"/>
    <w:rsid w:val="000C0FDD"/>
    <w:rPr>
      <w:lang w:val="cs-CZ" w:eastAsia="cs-CZ"/>
    </w:rPr>
  </w:style>
  <w:style w:type="paragraph" w:customStyle="1" w:styleId="1AE1A8B3AA964D8A870A5375D0BE60EC">
    <w:name w:val="1AE1A8B3AA964D8A870A5375D0BE60EC"/>
    <w:rsid w:val="000C0FDD"/>
    <w:rPr>
      <w:lang w:val="cs-CZ" w:eastAsia="cs-CZ"/>
    </w:rPr>
  </w:style>
  <w:style w:type="paragraph" w:customStyle="1" w:styleId="9AC1AED8633F411FA5F6EAB8875DB326">
    <w:name w:val="9AC1AED8633F411FA5F6EAB8875DB326"/>
    <w:rsid w:val="000C0FDD"/>
    <w:rPr>
      <w:lang w:val="cs-CZ" w:eastAsia="cs-CZ"/>
    </w:rPr>
  </w:style>
  <w:style w:type="paragraph" w:customStyle="1" w:styleId="37653E4C36F548CF8C2609AE556D9D54">
    <w:name w:val="37653E4C36F548CF8C2609AE556D9D54"/>
    <w:rsid w:val="000C0FDD"/>
    <w:rPr>
      <w:lang w:val="cs-CZ" w:eastAsia="cs-CZ"/>
    </w:rPr>
  </w:style>
  <w:style w:type="paragraph" w:customStyle="1" w:styleId="8A87855F9B5942AEA2647EF9B9EEDBD1">
    <w:name w:val="8A87855F9B5942AEA2647EF9B9EEDBD1"/>
    <w:rsid w:val="000C0FDD"/>
    <w:rPr>
      <w:lang w:val="cs-CZ" w:eastAsia="cs-CZ"/>
    </w:rPr>
  </w:style>
  <w:style w:type="paragraph" w:customStyle="1" w:styleId="07D85DC781904AEC83A5876C5D435263">
    <w:name w:val="07D85DC781904AEC83A5876C5D435263"/>
    <w:rsid w:val="000C0FDD"/>
    <w:rPr>
      <w:lang w:val="cs-CZ" w:eastAsia="cs-CZ"/>
    </w:rPr>
  </w:style>
  <w:style w:type="paragraph" w:customStyle="1" w:styleId="FB52A05B4C6E44DA8903EAC2860C6984">
    <w:name w:val="FB52A05B4C6E44DA8903EAC2860C6984"/>
    <w:rsid w:val="000C0FDD"/>
    <w:rPr>
      <w:lang w:val="cs-CZ" w:eastAsia="cs-CZ"/>
    </w:rPr>
  </w:style>
  <w:style w:type="paragraph" w:customStyle="1" w:styleId="3DF3372E16954EC6BB474EEE4FCF87B7">
    <w:name w:val="3DF3372E16954EC6BB474EEE4FCF87B7"/>
    <w:rsid w:val="000C0FDD"/>
    <w:rPr>
      <w:lang w:val="cs-CZ" w:eastAsia="cs-CZ"/>
    </w:rPr>
  </w:style>
  <w:style w:type="paragraph" w:customStyle="1" w:styleId="CC1B5EE6F9C54841B148310A422A3FD8">
    <w:name w:val="CC1B5EE6F9C54841B148310A422A3FD8"/>
    <w:rsid w:val="000C0FDD"/>
    <w:rPr>
      <w:lang w:val="cs-CZ" w:eastAsia="cs-CZ"/>
    </w:rPr>
  </w:style>
  <w:style w:type="paragraph" w:customStyle="1" w:styleId="E7DE5618F67745A9A5EC51978BE6D927">
    <w:name w:val="E7DE5618F67745A9A5EC51978BE6D927"/>
    <w:rsid w:val="000C0FDD"/>
    <w:rPr>
      <w:lang w:val="cs-CZ" w:eastAsia="cs-CZ"/>
    </w:rPr>
  </w:style>
  <w:style w:type="paragraph" w:customStyle="1" w:styleId="9B0D48CB4C9C469B8853B2020C039FA3">
    <w:name w:val="9B0D48CB4C9C469B8853B2020C039FA3"/>
    <w:rsid w:val="000C0FDD"/>
    <w:rPr>
      <w:lang w:val="cs-CZ" w:eastAsia="cs-CZ"/>
    </w:rPr>
  </w:style>
  <w:style w:type="paragraph" w:customStyle="1" w:styleId="AC2C5549E0904B28BBDC95B1ED5832C1">
    <w:name w:val="AC2C5549E0904B28BBDC95B1ED5832C1"/>
    <w:rsid w:val="000C0FDD"/>
    <w:rPr>
      <w:lang w:val="cs-CZ" w:eastAsia="cs-CZ"/>
    </w:rPr>
  </w:style>
  <w:style w:type="paragraph" w:customStyle="1" w:styleId="03DBF041393F4F8D9D805B63C9C5DE68">
    <w:name w:val="03DBF041393F4F8D9D805B63C9C5DE68"/>
    <w:rsid w:val="000C0FDD"/>
    <w:rPr>
      <w:lang w:val="cs-CZ" w:eastAsia="cs-CZ"/>
    </w:rPr>
  </w:style>
  <w:style w:type="paragraph" w:customStyle="1" w:styleId="D4DA3E0DF4DB442BB4FD5339EC8F1F3E">
    <w:name w:val="D4DA3E0DF4DB442BB4FD5339EC8F1F3E"/>
    <w:rsid w:val="000C0FDD"/>
    <w:rPr>
      <w:lang w:val="cs-CZ" w:eastAsia="cs-CZ"/>
    </w:rPr>
  </w:style>
  <w:style w:type="paragraph" w:customStyle="1" w:styleId="D6F5F02F3D624AE5BBE42D2275378F8D">
    <w:name w:val="D6F5F02F3D624AE5BBE42D2275378F8D"/>
    <w:rsid w:val="000C0FDD"/>
    <w:rPr>
      <w:lang w:val="cs-CZ" w:eastAsia="cs-CZ"/>
    </w:rPr>
  </w:style>
  <w:style w:type="paragraph" w:customStyle="1" w:styleId="9A9B73C849C543298942AEB2D74B3455">
    <w:name w:val="9A9B73C849C543298942AEB2D74B3455"/>
    <w:rsid w:val="000C0FDD"/>
    <w:rPr>
      <w:lang w:val="cs-CZ" w:eastAsia="cs-CZ"/>
    </w:rPr>
  </w:style>
  <w:style w:type="paragraph" w:customStyle="1" w:styleId="C6B91DACB605493C8476EF0539ED81BC">
    <w:name w:val="C6B91DACB605493C8476EF0539ED81BC"/>
    <w:rsid w:val="000C0FDD"/>
    <w:rPr>
      <w:lang w:val="cs-CZ" w:eastAsia="cs-CZ"/>
    </w:rPr>
  </w:style>
  <w:style w:type="paragraph" w:customStyle="1" w:styleId="E898BA8CD15840D4BB150BB06C8D3103">
    <w:name w:val="E898BA8CD15840D4BB150BB06C8D3103"/>
    <w:rsid w:val="000C0FDD"/>
    <w:rPr>
      <w:lang w:val="cs-CZ" w:eastAsia="cs-CZ"/>
    </w:rPr>
  </w:style>
  <w:style w:type="paragraph" w:customStyle="1" w:styleId="9EED0AD0AC2148DB89A1C47211CC19FD">
    <w:name w:val="9EED0AD0AC2148DB89A1C47211CC19FD"/>
    <w:rsid w:val="000C0FDD"/>
    <w:rPr>
      <w:lang w:val="cs-CZ" w:eastAsia="cs-CZ"/>
    </w:rPr>
  </w:style>
  <w:style w:type="paragraph" w:customStyle="1" w:styleId="69AE22067A834061BA4E1748B2E5BF37">
    <w:name w:val="69AE22067A834061BA4E1748B2E5BF37"/>
    <w:rsid w:val="000C0FDD"/>
    <w:rPr>
      <w:lang w:val="cs-CZ" w:eastAsia="cs-CZ"/>
    </w:rPr>
  </w:style>
  <w:style w:type="paragraph" w:customStyle="1" w:styleId="D8B14333FFB24AF9B2B47DD5E51ECF15">
    <w:name w:val="D8B14333FFB24AF9B2B47DD5E51ECF15"/>
    <w:rsid w:val="000C0FDD"/>
    <w:rPr>
      <w:lang w:val="cs-CZ" w:eastAsia="cs-CZ"/>
    </w:rPr>
  </w:style>
  <w:style w:type="paragraph" w:customStyle="1" w:styleId="597FEA5508444EF2A37EB4C786160EE7">
    <w:name w:val="597FEA5508444EF2A37EB4C786160EE7"/>
    <w:rsid w:val="000C0FDD"/>
    <w:rPr>
      <w:lang w:val="cs-CZ" w:eastAsia="cs-CZ"/>
    </w:rPr>
  </w:style>
  <w:style w:type="paragraph" w:customStyle="1" w:styleId="AC92F9FD14A5492B911A936D605660E3">
    <w:name w:val="AC92F9FD14A5492B911A936D605660E3"/>
    <w:rsid w:val="000C0FDD"/>
    <w:rPr>
      <w:lang w:val="cs-CZ" w:eastAsia="cs-CZ"/>
    </w:rPr>
  </w:style>
  <w:style w:type="paragraph" w:customStyle="1" w:styleId="8962E822EF0149D282FC3E7F26F0518B">
    <w:name w:val="8962E822EF0149D282FC3E7F26F0518B"/>
    <w:rsid w:val="000C0FDD"/>
    <w:rPr>
      <w:lang w:val="cs-CZ" w:eastAsia="cs-CZ"/>
    </w:rPr>
  </w:style>
  <w:style w:type="paragraph" w:customStyle="1" w:styleId="D32A6FE8B8DF47AFA6FC0A522B2501A9">
    <w:name w:val="D32A6FE8B8DF47AFA6FC0A522B2501A9"/>
    <w:rsid w:val="000C0FDD"/>
    <w:rPr>
      <w:lang w:val="cs-CZ" w:eastAsia="cs-CZ"/>
    </w:rPr>
  </w:style>
  <w:style w:type="paragraph" w:customStyle="1" w:styleId="C4482AF1E31243849A118E1193B8CC80">
    <w:name w:val="C4482AF1E31243849A118E1193B8CC80"/>
    <w:rsid w:val="000C0FDD"/>
    <w:rPr>
      <w:lang w:val="cs-CZ" w:eastAsia="cs-CZ"/>
    </w:rPr>
  </w:style>
  <w:style w:type="paragraph" w:customStyle="1" w:styleId="A9D2EB616D2F4DF5B11750C5F7966BC2">
    <w:name w:val="A9D2EB616D2F4DF5B11750C5F7966BC2"/>
    <w:rsid w:val="000C0FDD"/>
    <w:rPr>
      <w:lang w:val="cs-CZ" w:eastAsia="cs-CZ"/>
    </w:rPr>
  </w:style>
  <w:style w:type="paragraph" w:customStyle="1" w:styleId="7F638472A93C466C9024AA6CC0A9F8BD">
    <w:name w:val="7F638472A93C466C9024AA6CC0A9F8BD"/>
    <w:rsid w:val="000C0FDD"/>
    <w:rPr>
      <w:lang w:val="cs-CZ" w:eastAsia="cs-CZ"/>
    </w:rPr>
  </w:style>
  <w:style w:type="paragraph" w:customStyle="1" w:styleId="0AC2E578F28C4C538003EECF3ECF3CE9">
    <w:name w:val="0AC2E578F28C4C538003EECF3ECF3CE9"/>
    <w:rsid w:val="000C0FDD"/>
    <w:rPr>
      <w:lang w:val="cs-CZ" w:eastAsia="cs-CZ"/>
    </w:rPr>
  </w:style>
  <w:style w:type="paragraph" w:customStyle="1" w:styleId="35B4AF65120B433F886CA82BB2B621A0">
    <w:name w:val="35B4AF65120B433F886CA82BB2B621A0"/>
    <w:rsid w:val="000C0FDD"/>
    <w:rPr>
      <w:lang w:val="cs-CZ" w:eastAsia="cs-CZ"/>
    </w:rPr>
  </w:style>
  <w:style w:type="paragraph" w:customStyle="1" w:styleId="01EB2D617A8D443E9C59C5CAAF1965E1">
    <w:name w:val="01EB2D617A8D443E9C59C5CAAF1965E1"/>
    <w:rsid w:val="000C0FDD"/>
    <w:rPr>
      <w:lang w:val="cs-CZ" w:eastAsia="cs-CZ"/>
    </w:rPr>
  </w:style>
  <w:style w:type="paragraph" w:customStyle="1" w:styleId="BE791B034A8547958FFED4A7E1E42D39">
    <w:name w:val="BE791B034A8547958FFED4A7E1E42D39"/>
    <w:rsid w:val="000C0FDD"/>
    <w:rPr>
      <w:lang w:val="cs-CZ" w:eastAsia="cs-CZ"/>
    </w:rPr>
  </w:style>
  <w:style w:type="paragraph" w:customStyle="1" w:styleId="E3CE31AAB97F4CD0BA5D5CC6FCCAB526">
    <w:name w:val="E3CE31AAB97F4CD0BA5D5CC6FCCAB526"/>
    <w:rsid w:val="000C0FDD"/>
    <w:rPr>
      <w:lang w:val="cs-CZ" w:eastAsia="cs-CZ"/>
    </w:rPr>
  </w:style>
  <w:style w:type="paragraph" w:customStyle="1" w:styleId="8AF4D0444F52493483456510B6700545">
    <w:name w:val="8AF4D0444F52493483456510B6700545"/>
    <w:rsid w:val="004F1175"/>
    <w:rPr>
      <w:lang w:val="cs-CZ" w:eastAsia="cs-CZ"/>
    </w:rPr>
  </w:style>
  <w:style w:type="paragraph" w:customStyle="1" w:styleId="11F1F3818D414C4DB8233B3ECE45FC3C">
    <w:name w:val="11F1F3818D414C4DB8233B3ECE45FC3C"/>
    <w:rsid w:val="004F1175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2D947D-4E90-47A6-97CC-EDCEBE17408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EA92A220-65BD-45BA-AD2C-09C0C902C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4</Pages>
  <Words>3182</Words>
  <Characters>18776</Characters>
  <Application>Microsoft Office Word</Application>
  <DocSecurity>0</DocSecurity>
  <Lines>156</Lines>
  <Paragraphs>4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.Ptacnikova@msmt.cz</dc:creator>
  <cp:keywords/>
  <dc:description/>
  <cp:lastModifiedBy>Fikar Vojtěch</cp:lastModifiedBy>
  <cp:revision>5</cp:revision>
  <cp:lastPrinted>2019-04-04T06:06:00Z</cp:lastPrinted>
  <dcterms:created xsi:type="dcterms:W3CDTF">2020-06-25T07:12:00Z</dcterms:created>
  <dcterms:modified xsi:type="dcterms:W3CDTF">2020-06-2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e754765e-eecc-495e-bcb8-3815eee23f7e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